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4017C" w14:textId="3FD89BC8" w:rsidR="00585F55" w:rsidRDefault="00585F55" w:rsidP="0BFF3A5E">
      <w:pPr>
        <w:rPr>
          <w:b/>
          <w:bCs/>
          <w:color w:val="4472C4" w:themeColor="accent1"/>
          <w:sz w:val="28"/>
          <w:szCs w:val="28"/>
        </w:rPr>
      </w:pPr>
      <w:r w:rsidRPr="0BFF3A5E">
        <w:rPr>
          <w:b/>
          <w:bCs/>
          <w:color w:val="4471C4"/>
          <w:sz w:val="28"/>
          <w:szCs w:val="28"/>
        </w:rPr>
        <w:t xml:space="preserve">The Big Health and Wellbeing </w:t>
      </w:r>
      <w:r w:rsidR="00434A38" w:rsidRPr="0BFF3A5E">
        <w:rPr>
          <w:b/>
          <w:bCs/>
          <w:color w:val="4471C4"/>
          <w:sz w:val="28"/>
          <w:szCs w:val="28"/>
        </w:rPr>
        <w:t>Conversation -</w:t>
      </w:r>
      <w:r w:rsidRPr="0BFF3A5E">
        <w:rPr>
          <w:b/>
          <w:bCs/>
          <w:color w:val="4471C4"/>
          <w:sz w:val="28"/>
          <w:szCs w:val="28"/>
        </w:rPr>
        <w:t xml:space="preserve"> Suggested Social Media Posts</w:t>
      </w:r>
    </w:p>
    <w:p w14:paraId="42EC62AD" w14:textId="2AD58B90" w:rsidR="009703F4" w:rsidRPr="007A5F14" w:rsidRDefault="009703F4">
      <w:pPr>
        <w:rPr>
          <w:rFonts w:cstheme="minorHAnsi"/>
          <w:b/>
          <w:bCs/>
          <w:color w:val="4472C4" w:themeColor="accent1"/>
          <w:sz w:val="28"/>
          <w:szCs w:val="28"/>
          <w:u w:val="single"/>
        </w:rPr>
      </w:pPr>
      <w:r w:rsidRPr="007A5F14">
        <w:rPr>
          <w:rFonts w:cstheme="minorHAnsi"/>
          <w:b/>
          <w:bCs/>
          <w:color w:val="4472C4" w:themeColor="accent1"/>
          <w:sz w:val="28"/>
          <w:szCs w:val="28"/>
          <w:u w:val="single"/>
        </w:rPr>
        <w:t>Generic posts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434"/>
        <w:gridCol w:w="2791"/>
        <w:gridCol w:w="2791"/>
      </w:tblGrid>
      <w:tr w:rsidR="00276EA8" w:rsidRPr="00E352FA" w14:paraId="3158588E" w14:textId="77777777" w:rsidTr="0C22B061">
        <w:tc>
          <w:tcPr>
            <w:tcW w:w="3555" w:type="dxa"/>
          </w:tcPr>
          <w:p w14:paraId="6D3ADFF0" w14:textId="77777777" w:rsidR="00585F55" w:rsidRPr="00E352FA" w:rsidRDefault="00585F55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Image</w:t>
            </w:r>
          </w:p>
        </w:tc>
        <w:tc>
          <w:tcPr>
            <w:tcW w:w="2840" w:type="dxa"/>
          </w:tcPr>
          <w:p w14:paraId="06ADF96B" w14:textId="77777777" w:rsidR="00585F55" w:rsidRPr="00E352FA" w:rsidRDefault="00585F55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Twitter</w:t>
            </w:r>
          </w:p>
        </w:tc>
        <w:tc>
          <w:tcPr>
            <w:tcW w:w="2621" w:type="dxa"/>
          </w:tcPr>
          <w:p w14:paraId="5B4641D4" w14:textId="77777777" w:rsidR="00585F55" w:rsidRPr="00E352FA" w:rsidRDefault="00585F55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Facebook / LinkedIn</w:t>
            </w:r>
          </w:p>
        </w:tc>
      </w:tr>
      <w:tr w:rsidR="0BFF3A5E" w14:paraId="0B114019" w14:textId="77777777" w:rsidTr="0C22B061">
        <w:trPr>
          <w:trHeight w:val="300"/>
        </w:trPr>
        <w:tc>
          <w:tcPr>
            <w:tcW w:w="3555" w:type="dxa"/>
          </w:tcPr>
          <w:p w14:paraId="76F56FC4" w14:textId="41B19E22" w:rsidR="3A9914D2" w:rsidRDefault="3A9914D2" w:rsidP="0BFF3A5E">
            <w:r>
              <w:rPr>
                <w:noProof/>
              </w:rPr>
              <w:drawing>
                <wp:inline distT="0" distB="0" distL="0" distR="0" wp14:anchorId="7720628B" wp14:editId="10E4D858">
                  <wp:extent cx="1847850" cy="1035510"/>
                  <wp:effectExtent l="0" t="0" r="0" b="0"/>
                  <wp:docPr id="2086879647" name="Picture 20868796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035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B90DCE" w14:textId="316735E3" w:rsidR="142894EC" w:rsidRDefault="142894EC" w:rsidP="0BFF3A5E">
            <w:pPr>
              <w:rPr>
                <w:highlight w:val="yellow"/>
              </w:rPr>
            </w:pPr>
          </w:p>
        </w:tc>
        <w:tc>
          <w:tcPr>
            <w:tcW w:w="2840" w:type="dxa"/>
          </w:tcPr>
          <w:p w14:paraId="7E557041" w14:textId="1060529F" w:rsidR="3A9914D2" w:rsidRDefault="3A9914D2" w:rsidP="0C22B061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C22B061">
              <w:rPr>
                <w:rFonts w:eastAsiaTheme="minorEastAsia"/>
                <w:b/>
                <w:bCs/>
                <w:color w:val="241F21"/>
              </w:rPr>
              <w:t>@NHSSTW</w:t>
            </w:r>
            <w:r w:rsidRPr="0C22B061">
              <w:rPr>
                <w:rFonts w:eastAsiaTheme="minorEastAsia"/>
                <w:color w:val="241F21"/>
              </w:rPr>
              <w:t xml:space="preserve"> </w:t>
            </w:r>
            <w:r w:rsidR="0936714B" w:rsidRPr="0C22B061">
              <w:rPr>
                <w:rFonts w:eastAsiaTheme="minorEastAsia"/>
                <w:color w:val="241F21"/>
              </w:rPr>
              <w:t>is</w:t>
            </w:r>
            <w:r w:rsidRPr="0C22B061">
              <w:rPr>
                <w:rFonts w:eastAsiaTheme="minorEastAsia"/>
                <w:color w:val="241F21"/>
              </w:rPr>
              <w:t xml:space="preserve"> holding community listening events to hear the views of residents to help improve local health &amp; care services. They will discuss hospital services, GP access, care services &amp; much more. 🗨️ </w:t>
            </w:r>
          </w:p>
          <w:p w14:paraId="7F12877D" w14:textId="41B9C333" w:rsidR="0BFF3A5E" w:rsidRDefault="0BFF3A5E" w:rsidP="0BFF3A5E">
            <w:pPr>
              <w:rPr>
                <w:rFonts w:eastAsiaTheme="minorEastAsia"/>
                <w:color w:val="241F21"/>
              </w:rPr>
            </w:pPr>
          </w:p>
          <w:p w14:paraId="098FCE2A" w14:textId="43253C84" w:rsidR="3A9914D2" w:rsidRDefault="3A9914D2" w:rsidP="0BFF3A5E">
            <w:pPr>
              <w:rPr>
                <w:rFonts w:eastAsiaTheme="minorEastAsia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 xml:space="preserve">Have your say at </w:t>
            </w:r>
            <w:r w:rsidR="0E958791" w:rsidRPr="0BFF3A5E">
              <w:rPr>
                <w:rFonts w:eastAsiaTheme="minorEastAsia"/>
                <w:color w:val="241F21"/>
              </w:rPr>
              <w:t>a</w:t>
            </w:r>
            <w:r w:rsidRPr="0BFF3A5E">
              <w:rPr>
                <w:rFonts w:eastAsiaTheme="minorEastAsia"/>
                <w:color w:val="241F21"/>
              </w:rPr>
              <w:t xml:space="preserve"> FREE event ➡️: </w:t>
            </w:r>
            <w:hyperlink r:id="rId11">
              <w:r w:rsidRPr="0BFF3A5E">
                <w:rPr>
                  <w:rStyle w:val="Hyperlink"/>
                  <w:rFonts w:eastAsiaTheme="minorEastAsia"/>
                </w:rPr>
                <w:t>www.nhsbigconversation.org</w:t>
              </w:r>
            </w:hyperlink>
          </w:p>
          <w:p w14:paraId="444A9725" w14:textId="1F48F9CA" w:rsidR="0BFF3A5E" w:rsidRDefault="0BFF3A5E" w:rsidP="0BFF3A5E">
            <w:pPr>
              <w:rPr>
                <w:rFonts w:eastAsiaTheme="minorEastAsia"/>
              </w:rPr>
            </w:pPr>
          </w:p>
          <w:p w14:paraId="20082C7F" w14:textId="4C973DD9" w:rsidR="3A9914D2" w:rsidRDefault="3A9914D2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>#STWBigConvo</w:t>
            </w:r>
          </w:p>
          <w:p w14:paraId="74A9BA71" w14:textId="537A2647" w:rsidR="0BFF3A5E" w:rsidRDefault="0BFF3A5E" w:rsidP="0BFF3A5E">
            <w:pPr>
              <w:rPr>
                <w:rFonts w:eastAsiaTheme="minorEastAsia"/>
                <w:color w:val="241F21"/>
              </w:rPr>
            </w:pPr>
          </w:p>
        </w:tc>
        <w:tc>
          <w:tcPr>
            <w:tcW w:w="2621" w:type="dxa"/>
          </w:tcPr>
          <w:p w14:paraId="66C66015" w14:textId="08505131" w:rsidR="00465A72" w:rsidRDefault="7B230B75" w:rsidP="0C22B061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C22B061">
              <w:rPr>
                <w:rFonts w:eastAsiaTheme="minorEastAsia"/>
                <w:color w:val="241F21"/>
              </w:rPr>
              <w:t>B</w:t>
            </w:r>
            <w:r w:rsidR="00465A72" w:rsidRPr="0C22B061">
              <w:rPr>
                <w:rFonts w:eastAsiaTheme="minorEastAsia"/>
                <w:color w:val="241F21"/>
              </w:rPr>
              <w:t xml:space="preserve">etween March and May 2023, </w:t>
            </w:r>
            <w:r w:rsidR="00465A72" w:rsidRPr="0C22B061">
              <w:rPr>
                <w:rFonts w:eastAsiaTheme="minorEastAsia"/>
                <w:b/>
                <w:bCs/>
                <w:color w:val="241F21"/>
              </w:rPr>
              <w:t>@NHS STW</w:t>
            </w:r>
            <w:r w:rsidR="00465A72" w:rsidRPr="0C22B061">
              <w:rPr>
                <w:rFonts w:eastAsiaTheme="minorEastAsia"/>
                <w:color w:val="241F21"/>
              </w:rPr>
              <w:t xml:space="preserve"> will be holding a number of community listening events, to hear the views of residents.</w:t>
            </w:r>
          </w:p>
          <w:p w14:paraId="222255C6" w14:textId="5EB9D7CD" w:rsidR="0BFF3A5E" w:rsidRDefault="0BFF3A5E" w:rsidP="0BFF3A5E">
            <w:pPr>
              <w:rPr>
                <w:rFonts w:eastAsiaTheme="minorEastAsia"/>
                <w:color w:val="241F21"/>
              </w:rPr>
            </w:pPr>
          </w:p>
          <w:p w14:paraId="00511104" w14:textId="303360FE" w:rsidR="00465A72" w:rsidRDefault="00465A72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>Feedback from these events will help to improve local health and care services. They will be discussing hospital services, GP access, care services, public health services and much more. 🗨️</w:t>
            </w:r>
          </w:p>
          <w:p w14:paraId="01233D66" w14:textId="69CDB34E" w:rsidR="0BFF3A5E" w:rsidRDefault="0BFF3A5E" w:rsidP="0BFF3A5E">
            <w:pPr>
              <w:rPr>
                <w:rFonts w:eastAsiaTheme="minorEastAsia"/>
                <w:color w:val="241F21"/>
              </w:rPr>
            </w:pPr>
          </w:p>
          <w:p w14:paraId="7E4A06C7" w14:textId="69BE2AD4" w:rsidR="00465A72" w:rsidRDefault="00465A72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 xml:space="preserve">Have your say on how the local NHS works and attend one of the FREE events ➡️: </w:t>
            </w:r>
            <w:hyperlink r:id="rId12">
              <w:r w:rsidRPr="0BFF3A5E">
                <w:rPr>
                  <w:rStyle w:val="Hyperlink"/>
                  <w:rFonts w:eastAsiaTheme="minorEastAsia"/>
                </w:rPr>
                <w:t>www.nhsbigconversation.org</w:t>
              </w:r>
            </w:hyperlink>
            <w:r w:rsidRPr="0BFF3A5E">
              <w:rPr>
                <w:rFonts w:eastAsiaTheme="minorEastAsia"/>
                <w:color w:val="241F21"/>
              </w:rPr>
              <w:t xml:space="preserve"> </w:t>
            </w:r>
          </w:p>
          <w:p w14:paraId="24AA2821" w14:textId="5A978820" w:rsidR="0BFF3A5E" w:rsidRDefault="0BFF3A5E" w:rsidP="0BFF3A5E">
            <w:pPr>
              <w:rPr>
                <w:rFonts w:eastAsiaTheme="minorEastAsia"/>
              </w:rPr>
            </w:pPr>
          </w:p>
          <w:p w14:paraId="2326AD41" w14:textId="3B4C1169" w:rsidR="00465A72" w:rsidRDefault="00465A72" w:rsidP="0BFF3A5E">
            <w:pPr>
              <w:rPr>
                <w:rFonts w:eastAsiaTheme="minorEastAsia"/>
                <w:color w:val="241F21"/>
              </w:rPr>
            </w:pPr>
            <w:r w:rsidRPr="0BFF3A5E">
              <w:rPr>
                <w:rFonts w:eastAsiaTheme="minorEastAsia"/>
              </w:rPr>
              <w:t>#STWBigConvo</w:t>
            </w:r>
          </w:p>
          <w:p w14:paraId="566BAAB9" w14:textId="57CDA3DC" w:rsidR="0BFF3A5E" w:rsidRDefault="0BFF3A5E" w:rsidP="0BFF3A5E">
            <w:pPr>
              <w:rPr>
                <w:rFonts w:eastAsiaTheme="minorEastAsia"/>
                <w:color w:val="241F21"/>
              </w:rPr>
            </w:pPr>
          </w:p>
        </w:tc>
      </w:tr>
      <w:tr w:rsidR="0BFF3A5E" w14:paraId="485D558C" w14:textId="77777777" w:rsidTr="0C22B061">
        <w:trPr>
          <w:trHeight w:val="300"/>
        </w:trPr>
        <w:tc>
          <w:tcPr>
            <w:tcW w:w="3555" w:type="dxa"/>
          </w:tcPr>
          <w:p w14:paraId="6E37E620" w14:textId="504CE70C" w:rsidR="5BE08A43" w:rsidRDefault="5BE08A43" w:rsidP="0BFF3A5E">
            <w:r>
              <w:rPr>
                <w:noProof/>
              </w:rPr>
              <w:drawing>
                <wp:inline distT="0" distB="0" distL="0" distR="0" wp14:anchorId="382DAB13" wp14:editId="3E13D45F">
                  <wp:extent cx="1955632" cy="1092000"/>
                  <wp:effectExtent l="0" t="0" r="5715" b="5080"/>
                  <wp:docPr id="11958076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632" cy="109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A71CB1" w14:textId="4B1D9EC6" w:rsidR="0BFF3A5E" w:rsidRDefault="0BFF3A5E" w:rsidP="0BFF3A5E"/>
        </w:tc>
        <w:tc>
          <w:tcPr>
            <w:tcW w:w="2840" w:type="dxa"/>
          </w:tcPr>
          <w:p w14:paraId="2FC51E7C" w14:textId="04F89089" w:rsidR="0BFF3A5E" w:rsidRDefault="0BFF3A5E" w:rsidP="0BFF3A5E">
            <w:pPr>
              <w:rPr>
                <w:rFonts w:ascii="Segoe UI Emoji" w:eastAsia="Times New Roman" w:hAnsi="Segoe UI Emoji" w:cs="Segoe UI Emoji"/>
                <w:color w:val="241F21"/>
                <w:lang w:eastAsia="en-GB"/>
              </w:rPr>
            </w:pPr>
            <w:r w:rsidRPr="0BFF3A5E">
              <w:t xml:space="preserve">Have your say! Join the Big Health and Wellbeing Conversation </w:t>
            </w:r>
            <w:r w:rsidR="4DCC6DEC" w:rsidRPr="0BFF3A5E">
              <w:rPr>
                <w:rFonts w:ascii="Segoe UI Emoji" w:eastAsia="Times New Roman" w:hAnsi="Segoe UI Emoji" w:cs="Segoe UI Emoji"/>
                <w:color w:val="241F21"/>
                <w:lang w:eastAsia="en-GB"/>
              </w:rPr>
              <w:t>🗨️</w:t>
            </w:r>
          </w:p>
          <w:p w14:paraId="7C69E572" w14:textId="77777777" w:rsidR="0BFF3A5E" w:rsidRDefault="0BFF3A5E" w:rsidP="0BFF3A5E">
            <w:r w:rsidRPr="0BFF3A5E">
              <w:t xml:space="preserve">Your feedback will help the NHS to improve local services. </w:t>
            </w:r>
          </w:p>
          <w:p w14:paraId="6E4A3587" w14:textId="77777777" w:rsidR="0BFF3A5E" w:rsidRDefault="0BFF3A5E" w:rsidP="0BFF3A5E"/>
          <w:p w14:paraId="27E936F2" w14:textId="41F79266" w:rsidR="72B2FDEC" w:rsidRDefault="72B2FDEC" w:rsidP="0BFF3A5E">
            <w:pPr>
              <w:shd w:val="clear" w:color="auto" w:fill="FCFCFB"/>
              <w:rPr>
                <w:rFonts w:eastAsia="Times New Roman"/>
                <w:color w:val="241F21"/>
                <w:lang w:eastAsia="en-GB"/>
              </w:rPr>
            </w:pPr>
            <w:r w:rsidRPr="0C22B061">
              <w:rPr>
                <w:rFonts w:eastAsia="Times New Roman"/>
                <w:color w:val="241F21"/>
                <w:lang w:eastAsia="en-GB"/>
              </w:rPr>
              <w:t xml:space="preserve">Find out more and register for a FREE </w:t>
            </w:r>
            <w:r w:rsidR="4A8352FF" w:rsidRPr="0C22B061">
              <w:rPr>
                <w:rFonts w:eastAsia="Times New Roman"/>
                <w:color w:val="241F21"/>
                <w:lang w:eastAsia="en-GB"/>
              </w:rPr>
              <w:t xml:space="preserve">listening </w:t>
            </w:r>
            <w:r w:rsidRPr="0C22B061">
              <w:rPr>
                <w:rFonts w:eastAsia="Times New Roman"/>
                <w:color w:val="241F21"/>
                <w:lang w:eastAsia="en-GB"/>
              </w:rPr>
              <w:t xml:space="preserve">event near you </w:t>
            </w:r>
            <w:r w:rsidRPr="0C22B061">
              <w:rPr>
                <w:rFonts w:ascii="Segoe UI Emoji" w:eastAsia="Times New Roman" w:hAnsi="Segoe UI Emoji" w:cs="Segoe UI Emoji"/>
                <w:color w:val="241F21"/>
                <w:lang w:eastAsia="en-GB"/>
              </w:rPr>
              <w:t>➡️</w:t>
            </w:r>
            <w:r w:rsidRPr="0C22B061">
              <w:rPr>
                <w:rFonts w:eastAsia="Times New Roman"/>
                <w:color w:val="241F21"/>
                <w:lang w:eastAsia="en-GB"/>
              </w:rPr>
              <w:t xml:space="preserve">: </w:t>
            </w:r>
            <w:hyperlink r:id="rId14">
              <w:r w:rsidRPr="0C22B061">
                <w:rPr>
                  <w:rStyle w:val="Hyperlink"/>
                  <w:rFonts w:eastAsia="Times New Roman"/>
                  <w:lang w:eastAsia="en-GB"/>
                </w:rPr>
                <w:t>www.nhsbigconversation.org</w:t>
              </w:r>
            </w:hyperlink>
          </w:p>
          <w:p w14:paraId="1E44AA6A" w14:textId="3582C6CA" w:rsidR="0BFF3A5E" w:rsidRDefault="0BFF3A5E" w:rsidP="0BFF3A5E">
            <w:pPr>
              <w:shd w:val="clear" w:color="auto" w:fill="FCFCFB"/>
              <w:rPr>
                <w:rFonts w:eastAsia="Times New Roman"/>
                <w:color w:val="241F21"/>
                <w:lang w:eastAsia="en-GB"/>
              </w:rPr>
            </w:pPr>
          </w:p>
          <w:p w14:paraId="4BA09E12" w14:textId="730956B2" w:rsidR="72B2FDEC" w:rsidRDefault="72B2FDEC">
            <w:r>
              <w:t>#STWBigConvo</w:t>
            </w:r>
          </w:p>
          <w:p w14:paraId="4EA41FFA" w14:textId="364AA48D" w:rsidR="0BFF3A5E" w:rsidRDefault="0BFF3A5E" w:rsidP="0BFF3A5E"/>
          <w:p w14:paraId="46B3416C" w14:textId="18953402" w:rsidR="0BFF3A5E" w:rsidRDefault="0BFF3A5E" w:rsidP="0BFF3A5E"/>
        </w:tc>
        <w:tc>
          <w:tcPr>
            <w:tcW w:w="2621" w:type="dxa"/>
          </w:tcPr>
          <w:p w14:paraId="52047AD6" w14:textId="1CD5E551" w:rsidR="0BFF3A5E" w:rsidRDefault="0BFF3A5E" w:rsidP="0BFF3A5E">
            <w:pPr>
              <w:shd w:val="clear" w:color="auto" w:fill="FCFCFB"/>
              <w:rPr>
                <w:rFonts w:ascii="Segoe UI Emoji" w:eastAsia="Times New Roman" w:hAnsi="Segoe UI Emoji" w:cs="Segoe UI Emoji"/>
                <w:color w:val="241F21"/>
                <w:lang w:eastAsia="en-GB"/>
              </w:rPr>
            </w:pPr>
            <w:r w:rsidRPr="0BFF3A5E">
              <w:rPr>
                <w:rFonts w:eastAsia="Times New Roman"/>
                <w:color w:val="241F21"/>
                <w:lang w:eastAsia="en-GB"/>
              </w:rPr>
              <w:t>Take part in the Big Health and Wellbeing Conversation and help the NHS improve health and care services</w:t>
            </w:r>
            <w:r w:rsidR="5D4FD051" w:rsidRPr="0BFF3A5E">
              <w:rPr>
                <w:rFonts w:eastAsia="Times New Roman"/>
                <w:color w:val="241F21"/>
                <w:lang w:eastAsia="en-GB"/>
              </w:rPr>
              <w:t xml:space="preserve"> in your local area</w:t>
            </w:r>
            <w:r w:rsidRPr="0BFF3A5E">
              <w:rPr>
                <w:rFonts w:eastAsia="Times New Roman"/>
                <w:color w:val="241F21"/>
                <w:lang w:eastAsia="en-GB"/>
              </w:rPr>
              <w:t xml:space="preserve">! </w:t>
            </w:r>
            <w:r w:rsidRPr="0BFF3A5E">
              <w:rPr>
                <w:rFonts w:ascii="Segoe UI Emoji" w:eastAsia="Times New Roman" w:hAnsi="Segoe UI Emoji" w:cs="Segoe UI Emoji"/>
                <w:color w:val="241F21"/>
                <w:lang w:eastAsia="en-GB"/>
              </w:rPr>
              <w:t>🗨️</w:t>
            </w:r>
          </w:p>
          <w:p w14:paraId="7098B330" w14:textId="77777777" w:rsidR="0BFF3A5E" w:rsidRDefault="0BFF3A5E" w:rsidP="0BFF3A5E">
            <w:pPr>
              <w:shd w:val="clear" w:color="auto" w:fill="FCFCFB"/>
              <w:rPr>
                <w:rFonts w:ascii="Segoe UI Emoji" w:eastAsia="Times New Roman" w:hAnsi="Segoe UI Emoji" w:cs="Segoe UI Emoji"/>
                <w:color w:val="241F21"/>
                <w:lang w:eastAsia="en-GB"/>
              </w:rPr>
            </w:pPr>
          </w:p>
          <w:p w14:paraId="590A9682" w14:textId="61FEF1F4" w:rsidR="0BFF3A5E" w:rsidRDefault="0BFF3A5E" w:rsidP="0BFF3A5E">
            <w:pPr>
              <w:shd w:val="clear" w:color="auto" w:fill="FCFCFB"/>
              <w:rPr>
                <w:rFonts w:eastAsia="Times New Roman"/>
                <w:color w:val="241F21"/>
                <w:lang w:eastAsia="en-GB"/>
              </w:rPr>
            </w:pPr>
            <w:r w:rsidRPr="0C22B061">
              <w:rPr>
                <w:rFonts w:eastAsia="Times New Roman"/>
                <w:color w:val="241F21"/>
                <w:lang w:eastAsia="en-GB"/>
              </w:rPr>
              <w:t xml:space="preserve">Come along and share your views </w:t>
            </w:r>
            <w:r w:rsidR="4C80138E" w:rsidRPr="0C22B061">
              <w:rPr>
                <w:rFonts w:eastAsia="Times New Roman"/>
                <w:color w:val="241F21"/>
                <w:lang w:eastAsia="en-GB"/>
              </w:rPr>
              <w:t>at one of our listening events</w:t>
            </w:r>
            <w:r w:rsidR="32BED451" w:rsidRPr="0C22B061">
              <w:rPr>
                <w:rFonts w:eastAsia="Times New Roman"/>
                <w:color w:val="241F21"/>
                <w:lang w:eastAsia="en-GB"/>
              </w:rPr>
              <w:t xml:space="preserve"> – they're </w:t>
            </w:r>
            <w:r w:rsidRPr="0C22B061">
              <w:rPr>
                <w:rFonts w:eastAsia="Times New Roman"/>
                <w:color w:val="241F21"/>
                <w:lang w:eastAsia="en-GB"/>
              </w:rPr>
              <w:t>open to everyone!</w:t>
            </w:r>
            <w:r w:rsidR="59A69FE8" w:rsidRPr="0C22B061">
              <w:rPr>
                <w:rFonts w:eastAsia="Times New Roman"/>
                <w:color w:val="241F21"/>
                <w:lang w:eastAsia="en-GB"/>
              </w:rPr>
              <w:t xml:space="preserve"> Find out more and register for a FREE event near you </w:t>
            </w:r>
            <w:r w:rsidR="59A69FE8" w:rsidRPr="0C22B061">
              <w:rPr>
                <w:rFonts w:ascii="Segoe UI Emoji" w:eastAsia="Times New Roman" w:hAnsi="Segoe UI Emoji" w:cs="Segoe UI Emoji"/>
                <w:color w:val="241F21"/>
                <w:lang w:eastAsia="en-GB"/>
              </w:rPr>
              <w:t>➡️</w:t>
            </w:r>
            <w:r w:rsidR="59A69FE8" w:rsidRPr="0C22B061">
              <w:rPr>
                <w:rFonts w:eastAsia="Times New Roman"/>
                <w:color w:val="241F21"/>
                <w:lang w:eastAsia="en-GB"/>
              </w:rPr>
              <w:t xml:space="preserve">: </w:t>
            </w:r>
            <w:hyperlink r:id="rId15">
              <w:r w:rsidR="59A69FE8" w:rsidRPr="0C22B061">
                <w:rPr>
                  <w:rStyle w:val="Hyperlink"/>
                  <w:rFonts w:eastAsia="Times New Roman"/>
                  <w:lang w:eastAsia="en-GB"/>
                </w:rPr>
                <w:t>www.nhsbigconversation.org</w:t>
              </w:r>
            </w:hyperlink>
          </w:p>
          <w:p w14:paraId="7A15FA75" w14:textId="3582C6CA" w:rsidR="0BFF3A5E" w:rsidRDefault="0BFF3A5E" w:rsidP="0BFF3A5E">
            <w:pPr>
              <w:shd w:val="clear" w:color="auto" w:fill="FCFCFB"/>
              <w:rPr>
                <w:rFonts w:eastAsia="Times New Roman"/>
                <w:color w:val="241F21"/>
                <w:lang w:eastAsia="en-GB"/>
              </w:rPr>
            </w:pPr>
          </w:p>
          <w:p w14:paraId="1298BA17" w14:textId="730956B2" w:rsidR="7BBDAE2D" w:rsidRDefault="7BBDAE2D">
            <w:r>
              <w:t>#STWBigConvo</w:t>
            </w:r>
          </w:p>
          <w:p w14:paraId="09C7F9B3" w14:textId="525B3454" w:rsidR="0BFF3A5E" w:rsidRDefault="0BFF3A5E" w:rsidP="0BFF3A5E">
            <w:pPr>
              <w:shd w:val="clear" w:color="auto" w:fill="FCFCFB"/>
              <w:rPr>
                <w:rFonts w:eastAsia="Times New Roman"/>
                <w:color w:val="241F21"/>
                <w:lang w:eastAsia="en-GB"/>
              </w:rPr>
            </w:pPr>
          </w:p>
          <w:p w14:paraId="6B4067B4" w14:textId="0660C20A" w:rsidR="0BFF3A5E" w:rsidRDefault="0BFF3A5E" w:rsidP="0BFF3A5E">
            <w:pPr>
              <w:shd w:val="clear" w:color="auto" w:fill="FCFCFB"/>
              <w:rPr>
                <w:rFonts w:eastAsia="Times New Roman"/>
                <w:color w:val="241F21"/>
                <w:lang w:eastAsia="en-GB"/>
              </w:rPr>
            </w:pPr>
          </w:p>
        </w:tc>
      </w:tr>
      <w:tr w:rsidR="0081575F" w:rsidRPr="004B3699" w14:paraId="0A7D3E6A" w14:textId="77777777" w:rsidTr="0C22B061">
        <w:tc>
          <w:tcPr>
            <w:tcW w:w="3555" w:type="dxa"/>
          </w:tcPr>
          <w:p w14:paraId="741F2240" w14:textId="4DD80CC4" w:rsidR="0081575F" w:rsidRDefault="266F8F77" w:rsidP="706F25B5">
            <w:r>
              <w:rPr>
                <w:noProof/>
              </w:rPr>
              <w:lastRenderedPageBreak/>
              <w:drawing>
                <wp:inline distT="0" distB="0" distL="0" distR="0" wp14:anchorId="18E1FB78" wp14:editId="5C9C956B">
                  <wp:extent cx="1971675" cy="1104900"/>
                  <wp:effectExtent l="0" t="0" r="0" b="0"/>
                  <wp:docPr id="1807913009" name="Picture 18079130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675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742C91" w14:textId="2F6A2523" w:rsidR="0081575F" w:rsidRDefault="0081575F" w:rsidP="706F25B5"/>
        </w:tc>
        <w:tc>
          <w:tcPr>
            <w:tcW w:w="2840" w:type="dxa"/>
          </w:tcPr>
          <w:p w14:paraId="43C8E709" w14:textId="0E5A812B" w:rsidR="0081575F" w:rsidRDefault="6D39BB95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>Waiting times, community hospitals, GP access, travel to appointments and A&amp;E are just some of the topics covered by the Big Health and Wellbeing Conversation 🗨️</w:t>
            </w:r>
          </w:p>
          <w:p w14:paraId="1E61026C" w14:textId="3742618C" w:rsidR="0081575F" w:rsidRDefault="0081575F" w:rsidP="0BFF3A5E"/>
          <w:p w14:paraId="22A41DFD" w14:textId="34DDA178" w:rsidR="0081575F" w:rsidRDefault="6D39BB95" w:rsidP="0C22B061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C22B061">
              <w:rPr>
                <w:rFonts w:eastAsiaTheme="minorEastAsia"/>
                <w:color w:val="241F21"/>
              </w:rPr>
              <w:t xml:space="preserve">Have your say on how the local NHS works by attending one of the FREE </w:t>
            </w:r>
            <w:r w:rsidR="0F0A9C73" w:rsidRPr="0C22B061">
              <w:rPr>
                <w:rFonts w:eastAsiaTheme="minorEastAsia"/>
                <w:color w:val="241F21"/>
              </w:rPr>
              <w:t xml:space="preserve">listening </w:t>
            </w:r>
            <w:r w:rsidR="61794811" w:rsidRPr="0C22B061">
              <w:rPr>
                <w:rFonts w:eastAsiaTheme="minorEastAsia"/>
                <w:color w:val="241F21"/>
              </w:rPr>
              <w:t>events ➡</w:t>
            </w:r>
            <w:r w:rsidRPr="0C22B061">
              <w:rPr>
                <w:rFonts w:eastAsiaTheme="minorEastAsia"/>
                <w:color w:val="241F21"/>
              </w:rPr>
              <w:t xml:space="preserve">️: </w:t>
            </w:r>
            <w:r w:rsidRPr="0C22B061">
              <w:rPr>
                <w:rStyle w:val="Hyperlink"/>
                <w:rFonts w:eastAsiaTheme="minorEastAsia"/>
              </w:rPr>
              <w:t>www.nhsbigconversation.org</w:t>
            </w:r>
            <w:r w:rsidRPr="0C22B061">
              <w:rPr>
                <w:rFonts w:eastAsiaTheme="minorEastAsia"/>
                <w:color w:val="241F21"/>
              </w:rPr>
              <w:t xml:space="preserve"> </w:t>
            </w:r>
          </w:p>
          <w:p w14:paraId="0131E453" w14:textId="6AC02E28" w:rsidR="0081575F" w:rsidRDefault="6D39BB95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>#STWBigConvo</w:t>
            </w:r>
          </w:p>
          <w:p w14:paraId="3CBB089B" w14:textId="1FA381D6" w:rsidR="0081575F" w:rsidRDefault="0081575F" w:rsidP="0BFF3A5E">
            <w:pPr>
              <w:rPr>
                <w:rFonts w:eastAsiaTheme="minorEastAsia"/>
                <w:sz w:val="20"/>
                <w:szCs w:val="20"/>
              </w:rPr>
            </w:pPr>
          </w:p>
          <w:p w14:paraId="18DE794A" w14:textId="3C797492" w:rsidR="0081575F" w:rsidRDefault="0081575F" w:rsidP="0BFF3A5E">
            <w:pPr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2621" w:type="dxa"/>
          </w:tcPr>
          <w:p w14:paraId="5A50738B" w14:textId="31EB6329" w:rsidR="0081575F" w:rsidRPr="00634FB7" w:rsidRDefault="6D39BB95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>Waiting times, community hospitals, GP access, travel to appointments and A&amp;E are just some of the topics covered by the Big Health and Wellbeing Conversation 🗨️</w:t>
            </w:r>
          </w:p>
          <w:p w14:paraId="7843617F" w14:textId="3E8DC45D" w:rsidR="0081575F" w:rsidRPr="00634FB7" w:rsidRDefault="0081575F" w:rsidP="0BFF3A5E"/>
          <w:p w14:paraId="3A0CB18B" w14:textId="76E9AA33" w:rsidR="0081575F" w:rsidRPr="00634FB7" w:rsidRDefault="6D39BB95" w:rsidP="0C22B061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C22B061">
              <w:rPr>
                <w:rFonts w:eastAsiaTheme="minorEastAsia"/>
                <w:color w:val="241F21"/>
              </w:rPr>
              <w:t>Have your say on how the local NHS works by attending one of the FREE</w:t>
            </w:r>
            <w:r w:rsidR="129F68F2" w:rsidRPr="0C22B061">
              <w:rPr>
                <w:rFonts w:eastAsiaTheme="minorEastAsia"/>
                <w:color w:val="241F21"/>
              </w:rPr>
              <w:t xml:space="preserve"> listening</w:t>
            </w:r>
            <w:r w:rsidRPr="0C22B061">
              <w:rPr>
                <w:rFonts w:eastAsiaTheme="minorEastAsia"/>
                <w:color w:val="241F21"/>
              </w:rPr>
              <w:t xml:space="preserve"> event</w:t>
            </w:r>
            <w:r w:rsidR="4A7EA1C7" w:rsidRPr="0C22B061">
              <w:rPr>
                <w:rFonts w:eastAsiaTheme="minorEastAsia"/>
                <w:color w:val="241F21"/>
              </w:rPr>
              <w:t>s</w:t>
            </w:r>
            <w:r w:rsidRPr="0C22B061">
              <w:rPr>
                <w:rFonts w:eastAsiaTheme="minorEastAsia"/>
                <w:color w:val="241F21"/>
              </w:rPr>
              <w:t xml:space="preserve">➡️: </w:t>
            </w:r>
            <w:r w:rsidRPr="0C22B061">
              <w:rPr>
                <w:rStyle w:val="Hyperlink"/>
                <w:rFonts w:eastAsiaTheme="minorEastAsia"/>
              </w:rPr>
              <w:t>www.nhsbigconversation.org</w:t>
            </w:r>
            <w:r w:rsidRPr="0C22B061">
              <w:rPr>
                <w:rFonts w:eastAsiaTheme="minorEastAsia"/>
                <w:color w:val="241F21"/>
              </w:rPr>
              <w:t xml:space="preserve"> </w:t>
            </w:r>
          </w:p>
          <w:p w14:paraId="59BF14DD" w14:textId="795591A5" w:rsidR="0081575F" w:rsidRPr="00634FB7" w:rsidRDefault="0081575F" w:rsidP="0BFF3A5E">
            <w:pPr>
              <w:rPr>
                <w:rFonts w:eastAsiaTheme="minorEastAsia"/>
                <w:color w:val="241F21"/>
              </w:rPr>
            </w:pPr>
          </w:p>
          <w:p w14:paraId="13820CCF" w14:textId="3FF92549" w:rsidR="0081575F" w:rsidRPr="00634FB7" w:rsidRDefault="6D39BB95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>#STWBigConvo</w:t>
            </w:r>
          </w:p>
          <w:p w14:paraId="29DFD1B8" w14:textId="014BA60C" w:rsidR="0081575F" w:rsidRPr="00634FB7" w:rsidRDefault="0081575F" w:rsidP="0BFF3A5E">
            <w:pPr>
              <w:shd w:val="clear" w:color="auto" w:fill="FCFCFB"/>
              <w:rPr>
                <w:rFonts w:eastAsiaTheme="minorEastAsia"/>
                <w:color w:val="241F21"/>
                <w:sz w:val="20"/>
                <w:szCs w:val="20"/>
                <w:lang w:eastAsia="en-GB"/>
              </w:rPr>
            </w:pPr>
          </w:p>
        </w:tc>
      </w:tr>
      <w:tr w:rsidR="0081575F" w:rsidRPr="004B3699" w14:paraId="01C4C162" w14:textId="77777777" w:rsidTr="0C22B061">
        <w:tc>
          <w:tcPr>
            <w:tcW w:w="3555" w:type="dxa"/>
          </w:tcPr>
          <w:p w14:paraId="53549B25" w14:textId="059C7BDA" w:rsidR="0081575F" w:rsidRDefault="2EBC17CE" w:rsidP="0BFF3A5E">
            <w:pPr>
              <w:rPr>
                <w:rFonts w:eastAsiaTheme="minorEastAsia"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4152D17" wp14:editId="16A09B2A">
                  <wp:extent cx="2081879" cy="1171575"/>
                  <wp:effectExtent l="0" t="0" r="0" b="0"/>
                  <wp:docPr id="188779190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1879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0" w:type="dxa"/>
          </w:tcPr>
          <w:p w14:paraId="727C426A" w14:textId="74CCDF84" w:rsidR="0081575F" w:rsidRDefault="7558D80E" w:rsidP="0BFF3A5E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 xml:space="preserve">Would you rather travel further for a specialist appt, but be seen quicker, or wait longer, but be seen locally? </w:t>
            </w:r>
          </w:p>
          <w:p w14:paraId="0521B1DD" w14:textId="4238A1B6" w:rsidR="0081575F" w:rsidRDefault="0081575F" w:rsidP="0BFF3A5E">
            <w:pPr>
              <w:rPr>
                <w:rFonts w:eastAsiaTheme="minorEastAsia"/>
                <w:color w:val="241F21"/>
              </w:rPr>
            </w:pPr>
          </w:p>
          <w:p w14:paraId="0B89F6E0" w14:textId="2B846F3F" w:rsidR="0081575F" w:rsidRDefault="7558D80E" w:rsidP="0C22B061">
            <w:pPr>
              <w:rPr>
                <w:rFonts w:eastAsiaTheme="minorEastAsia"/>
                <w:color w:val="241F21"/>
                <w:sz w:val="20"/>
                <w:szCs w:val="20"/>
              </w:rPr>
            </w:pPr>
            <w:r w:rsidRPr="0C22B061">
              <w:rPr>
                <w:rFonts w:eastAsiaTheme="minorEastAsia"/>
                <w:color w:val="241F21"/>
              </w:rPr>
              <w:t xml:space="preserve">This is one of the Qs </w:t>
            </w:r>
            <w:r w:rsidRPr="0C22B061">
              <w:rPr>
                <w:rFonts w:eastAsiaTheme="minorEastAsia"/>
                <w:b/>
                <w:bCs/>
                <w:color w:val="241F21"/>
              </w:rPr>
              <w:t>@NHSSTW</w:t>
            </w:r>
            <w:r w:rsidRPr="0C22B061">
              <w:rPr>
                <w:rFonts w:eastAsiaTheme="minorEastAsia"/>
                <w:color w:val="241F21"/>
              </w:rPr>
              <w:t xml:space="preserve"> </w:t>
            </w:r>
            <w:r w:rsidR="3C8556A2" w:rsidRPr="0C22B061">
              <w:rPr>
                <w:rFonts w:eastAsiaTheme="minorEastAsia"/>
                <w:color w:val="241F21"/>
              </w:rPr>
              <w:t>is</w:t>
            </w:r>
            <w:r w:rsidRPr="0C22B061">
              <w:rPr>
                <w:rFonts w:eastAsiaTheme="minorEastAsia"/>
                <w:color w:val="241F21"/>
              </w:rPr>
              <w:t xml:space="preserve"> asking at the Big Health and Wellbeing Conversation </w:t>
            </w:r>
            <w:r w:rsidR="0F946939" w:rsidRPr="0C22B061">
              <w:rPr>
                <w:rFonts w:eastAsiaTheme="minorEastAsia"/>
                <w:color w:val="241F21"/>
              </w:rPr>
              <w:t xml:space="preserve">listening </w:t>
            </w:r>
            <w:r w:rsidRPr="0C22B061">
              <w:rPr>
                <w:rFonts w:eastAsiaTheme="minorEastAsia"/>
                <w:color w:val="241F21"/>
              </w:rPr>
              <w:t xml:space="preserve">events. </w:t>
            </w:r>
          </w:p>
          <w:p w14:paraId="17BA7D84" w14:textId="324A4197" w:rsidR="0081575F" w:rsidRDefault="0081575F" w:rsidP="0BFF3A5E">
            <w:pPr>
              <w:rPr>
                <w:rFonts w:eastAsiaTheme="minorEastAsia"/>
                <w:color w:val="241F21"/>
              </w:rPr>
            </w:pPr>
          </w:p>
          <w:p w14:paraId="6C7DF1B7" w14:textId="0C3664F3" w:rsidR="0081575F" w:rsidRDefault="7558D80E" w:rsidP="0BFF3A5E">
            <w:pPr>
              <w:rPr>
                <w:rFonts w:eastAsiaTheme="minorEastAsia"/>
                <w:sz w:val="20"/>
                <w:szCs w:val="20"/>
              </w:rPr>
            </w:pPr>
            <w:r w:rsidRPr="0BFF3A5E">
              <w:rPr>
                <w:rFonts w:eastAsiaTheme="minorEastAsia"/>
                <w:color w:val="241F21"/>
              </w:rPr>
              <w:t xml:space="preserve">Have your say and register for a FREE event:➡️: </w:t>
            </w:r>
            <w:hyperlink r:id="rId18">
              <w:r w:rsidRPr="0BFF3A5E">
                <w:rPr>
                  <w:rStyle w:val="Hyperlink"/>
                  <w:rFonts w:eastAsiaTheme="minorEastAsia"/>
                </w:rPr>
                <w:t>www.nhsbigconversation.org</w:t>
              </w:r>
            </w:hyperlink>
          </w:p>
          <w:p w14:paraId="3C28EB95" w14:textId="65F72752" w:rsidR="0081575F" w:rsidRDefault="0081575F" w:rsidP="0BFF3A5E">
            <w:pPr>
              <w:rPr>
                <w:rFonts w:eastAsiaTheme="minorEastAsia"/>
              </w:rPr>
            </w:pPr>
          </w:p>
          <w:p w14:paraId="6FD0BC85" w14:textId="70FD9018" w:rsidR="0081575F" w:rsidRDefault="0081575F" w:rsidP="0BFF3A5E">
            <w:pPr>
              <w:rPr>
                <w:rFonts w:eastAsiaTheme="minorEastAsia"/>
              </w:rPr>
            </w:pPr>
          </w:p>
        </w:tc>
        <w:tc>
          <w:tcPr>
            <w:tcW w:w="2621" w:type="dxa"/>
          </w:tcPr>
          <w:p w14:paraId="46F748A8" w14:textId="47BA5E0A" w:rsidR="0081575F" w:rsidRPr="00634FB7" w:rsidRDefault="03968164" w:rsidP="0BFF3A5E">
            <w:pPr>
              <w:rPr>
                <w:rFonts w:eastAsiaTheme="minorEastAsia"/>
                <w:color w:val="241F21"/>
              </w:rPr>
            </w:pPr>
            <w:r w:rsidRPr="0BFF3A5E">
              <w:rPr>
                <w:rFonts w:eastAsiaTheme="minorEastAsia"/>
                <w:color w:val="241F21"/>
              </w:rPr>
              <w:t xml:space="preserve">Would you rather travel further for a specialist appt, but be seen quicker, or wait longer, but be seen locally? </w:t>
            </w:r>
          </w:p>
          <w:p w14:paraId="29C52DC9" w14:textId="29D4E0F8" w:rsidR="0081575F" w:rsidRPr="00634FB7" w:rsidRDefault="0081575F" w:rsidP="0BFF3A5E"/>
          <w:p w14:paraId="41D64B02" w14:textId="3C1ECCE4" w:rsidR="0081575F" w:rsidRPr="00634FB7" w:rsidRDefault="03968164" w:rsidP="0C22B061">
            <w:pPr>
              <w:rPr>
                <w:rFonts w:eastAsiaTheme="minorEastAsia"/>
                <w:color w:val="241F21"/>
              </w:rPr>
            </w:pPr>
            <w:r w:rsidRPr="0C22B061">
              <w:rPr>
                <w:rFonts w:eastAsiaTheme="minorEastAsia"/>
                <w:color w:val="241F21"/>
              </w:rPr>
              <w:t xml:space="preserve">This is one of the Qs </w:t>
            </w:r>
            <w:r w:rsidR="78818255" w:rsidRPr="0C22B061">
              <w:rPr>
                <w:rFonts w:eastAsiaTheme="minorEastAsia"/>
                <w:b/>
                <w:bCs/>
                <w:color w:val="241F21"/>
              </w:rPr>
              <w:t>@NHS STW</w:t>
            </w:r>
            <w:r w:rsidRPr="0C22B061">
              <w:rPr>
                <w:rFonts w:eastAsiaTheme="minorEastAsia"/>
                <w:color w:val="241F21"/>
              </w:rPr>
              <w:t xml:space="preserve"> </w:t>
            </w:r>
            <w:r w:rsidR="04975501" w:rsidRPr="0C22B061">
              <w:rPr>
                <w:rFonts w:eastAsiaTheme="minorEastAsia"/>
                <w:color w:val="241F21"/>
              </w:rPr>
              <w:t xml:space="preserve">will be </w:t>
            </w:r>
            <w:r w:rsidRPr="0C22B061">
              <w:rPr>
                <w:rFonts w:eastAsiaTheme="minorEastAsia"/>
                <w:color w:val="241F21"/>
              </w:rPr>
              <w:t>asking at the Big Health and Wellbeing Conversation</w:t>
            </w:r>
            <w:r w:rsidR="042A40A5" w:rsidRPr="0C22B061">
              <w:rPr>
                <w:rFonts w:eastAsiaTheme="minorEastAsia"/>
                <w:color w:val="241F21"/>
              </w:rPr>
              <w:t xml:space="preserve"> listening</w:t>
            </w:r>
            <w:r w:rsidRPr="0C22B061">
              <w:rPr>
                <w:rFonts w:eastAsiaTheme="minorEastAsia"/>
                <w:color w:val="241F21"/>
              </w:rPr>
              <w:t xml:space="preserve"> events. </w:t>
            </w:r>
          </w:p>
          <w:p w14:paraId="23722C4C" w14:textId="7DC31CB0" w:rsidR="0081575F" w:rsidRPr="00634FB7" w:rsidRDefault="0081575F" w:rsidP="0BFF3A5E"/>
          <w:p w14:paraId="58E50E44" w14:textId="34C34EC3" w:rsidR="0081575F" w:rsidRPr="00634FB7" w:rsidRDefault="03968164" w:rsidP="0BFF3A5E">
            <w:pPr>
              <w:rPr>
                <w:rFonts w:eastAsiaTheme="minorEastAsia"/>
                <w:color w:val="241F21"/>
              </w:rPr>
            </w:pPr>
            <w:r w:rsidRPr="0BFF3A5E">
              <w:rPr>
                <w:rFonts w:eastAsiaTheme="minorEastAsia"/>
                <w:color w:val="241F21"/>
              </w:rPr>
              <w:t xml:space="preserve">Have your say and register for a FREE event:➡️: </w:t>
            </w:r>
            <w:hyperlink r:id="rId19">
              <w:r w:rsidRPr="0BFF3A5E">
                <w:rPr>
                  <w:rStyle w:val="Hyperlink"/>
                  <w:rFonts w:eastAsiaTheme="minorEastAsia"/>
                </w:rPr>
                <w:t>www.nhsbigconversation.org</w:t>
              </w:r>
            </w:hyperlink>
            <w:r w:rsidRPr="0BFF3A5E">
              <w:rPr>
                <w:rFonts w:eastAsiaTheme="minorEastAsia"/>
                <w:color w:val="241F21"/>
              </w:rPr>
              <w:t xml:space="preserve"> </w:t>
            </w:r>
          </w:p>
          <w:p w14:paraId="06F52BFB" w14:textId="318B0669" w:rsidR="0081575F" w:rsidRPr="00634FB7" w:rsidRDefault="0081575F" w:rsidP="0BFF3A5E">
            <w:pPr>
              <w:rPr>
                <w:rFonts w:eastAsiaTheme="minorEastAsia"/>
                <w:sz w:val="20"/>
                <w:szCs w:val="20"/>
              </w:rPr>
            </w:pPr>
            <w:r>
              <w:br/>
            </w:r>
          </w:p>
          <w:p w14:paraId="2E92D64B" w14:textId="5FD6EC41" w:rsidR="0081575F" w:rsidRPr="00634FB7" w:rsidRDefault="03968164" w:rsidP="0BFF3A5E">
            <w:pPr>
              <w:rPr>
                <w:rFonts w:eastAsiaTheme="minorEastAsia"/>
                <w:color w:val="241F21"/>
              </w:rPr>
            </w:pPr>
            <w:r w:rsidRPr="0BFF3A5E">
              <w:rPr>
                <w:rFonts w:eastAsiaTheme="minorEastAsia"/>
                <w:color w:val="241F21"/>
              </w:rPr>
              <w:t>#STWBigConvo</w:t>
            </w:r>
          </w:p>
          <w:p w14:paraId="35DD319A" w14:textId="7C7803EF" w:rsidR="0081575F" w:rsidRPr="00634FB7" w:rsidRDefault="0081575F" w:rsidP="0BFF3A5E">
            <w:pPr>
              <w:shd w:val="clear" w:color="auto" w:fill="FCFCFB"/>
              <w:rPr>
                <w:rFonts w:eastAsiaTheme="minorEastAsia"/>
                <w:color w:val="241F21"/>
                <w:lang w:eastAsia="en-GB"/>
              </w:rPr>
            </w:pPr>
          </w:p>
        </w:tc>
      </w:tr>
      <w:tr w:rsidR="00C300B0" w:rsidRPr="00594182" w14:paraId="68DA9CFE" w14:textId="77777777" w:rsidTr="0C22B061">
        <w:tc>
          <w:tcPr>
            <w:tcW w:w="3555" w:type="dxa"/>
          </w:tcPr>
          <w:p w14:paraId="3E851947" w14:textId="16B1B080" w:rsidR="00C300B0" w:rsidRPr="00594182" w:rsidRDefault="00C300B0" w:rsidP="006F4B78">
            <w:pPr>
              <w:rPr>
                <w:rFonts w:cstheme="minorHAnsi"/>
                <w:noProof/>
                <w:color w:val="FF0000"/>
              </w:rPr>
            </w:pPr>
            <w:r w:rsidRPr="00594182">
              <w:rPr>
                <w:rFonts w:cstheme="minorHAnsi"/>
                <w:noProof/>
                <w:color w:val="FF0000"/>
              </w:rPr>
              <w:t>Video - tbc</w:t>
            </w:r>
          </w:p>
        </w:tc>
        <w:tc>
          <w:tcPr>
            <w:tcW w:w="2840" w:type="dxa"/>
          </w:tcPr>
          <w:p w14:paraId="76F28857" w14:textId="2592EE7E" w:rsidR="00C300B0" w:rsidRPr="00594182" w:rsidRDefault="00594182" w:rsidP="0C22B061">
            <w:pPr>
              <w:rPr>
                <w:color w:val="FF0000"/>
                <w:shd w:val="clear" w:color="auto" w:fill="FFFFFF"/>
              </w:rPr>
            </w:pPr>
            <w:r w:rsidRPr="0C22B061">
              <w:rPr>
                <w:color w:val="FF0000"/>
                <w:shd w:val="clear" w:color="auto" w:fill="FFFFFF"/>
              </w:rPr>
              <w:t>The local NHS want</w:t>
            </w:r>
            <w:r w:rsidR="74C3A56F" w:rsidRPr="0C22B061">
              <w:rPr>
                <w:color w:val="FF0000"/>
                <w:shd w:val="clear" w:color="auto" w:fill="FFFFFF"/>
              </w:rPr>
              <w:t xml:space="preserve">s to hear your views </w:t>
            </w:r>
            <w:r w:rsidRPr="0C22B061">
              <w:rPr>
                <w:color w:val="FF0000"/>
                <w:shd w:val="clear" w:color="auto" w:fill="FFFFFF"/>
              </w:rPr>
              <w:t>on the future of NHS services</w:t>
            </w:r>
            <w:r w:rsidR="699E4E2B" w:rsidRPr="0C22B061">
              <w:rPr>
                <w:color w:val="FF0000"/>
                <w:shd w:val="clear" w:color="auto" w:fill="FFFFFF"/>
              </w:rPr>
              <w:t>.</w:t>
            </w:r>
            <w:r w:rsidRPr="0C22B061">
              <w:rPr>
                <w:color w:val="FF0000"/>
                <w:shd w:val="clear" w:color="auto" w:fill="FFFFFF"/>
              </w:rPr>
              <w:t xml:space="preserve"> </w:t>
            </w:r>
            <w:r w:rsidR="711A7506" w:rsidRPr="0C22B061">
              <w:rPr>
                <w:color w:val="FF0000"/>
                <w:shd w:val="clear" w:color="auto" w:fill="FFFFFF"/>
              </w:rPr>
              <w:t>W</w:t>
            </w:r>
            <w:r w:rsidRPr="0C22B061">
              <w:rPr>
                <w:color w:val="FF0000"/>
                <w:shd w:val="clear" w:color="auto" w:fill="FFFFFF"/>
              </w:rPr>
              <w:t>atch this video to find out what it’s all about.</w:t>
            </w:r>
          </w:p>
          <w:p w14:paraId="132798DB" w14:textId="51656E6F" w:rsidR="00594182" w:rsidRPr="00594182" w:rsidRDefault="00594182" w:rsidP="00965CE2">
            <w:pPr>
              <w:rPr>
                <w:rFonts w:eastAsia="Calibri" w:cstheme="minorHAnsi"/>
                <w:color w:val="FF0000"/>
              </w:rPr>
            </w:pPr>
            <w:r w:rsidRPr="00594182">
              <w:rPr>
                <w:rFonts w:eastAsia="Calibri" w:cstheme="minorHAnsi"/>
                <w:color w:val="FF0000"/>
              </w:rPr>
              <w:t>#STWBigConvo</w:t>
            </w:r>
          </w:p>
        </w:tc>
        <w:tc>
          <w:tcPr>
            <w:tcW w:w="2621" w:type="dxa"/>
          </w:tcPr>
          <w:p w14:paraId="711FB7C9" w14:textId="77777777" w:rsidR="00C300B0" w:rsidRPr="00594182" w:rsidRDefault="00C300B0" w:rsidP="006F4B78">
            <w:pPr>
              <w:shd w:val="clear" w:color="auto" w:fill="FCFCFB"/>
              <w:rPr>
                <w:rFonts w:eastAsia="Times New Roman" w:cstheme="minorHAnsi"/>
                <w:color w:val="FF0000"/>
                <w:lang w:eastAsia="en-GB"/>
              </w:rPr>
            </w:pPr>
          </w:p>
        </w:tc>
      </w:tr>
    </w:tbl>
    <w:p w14:paraId="5BE4A280" w14:textId="77777777" w:rsidR="00585F55" w:rsidRDefault="00585F55">
      <w:pPr>
        <w:rPr>
          <w:rFonts w:cstheme="minorHAnsi"/>
        </w:rPr>
      </w:pPr>
    </w:p>
    <w:p w14:paraId="507E53AF" w14:textId="48A2B312" w:rsidR="000A25D1" w:rsidRPr="003F2E3D" w:rsidRDefault="000A25D1">
      <w:pPr>
        <w:rPr>
          <w:b/>
        </w:rPr>
      </w:pPr>
      <w:r w:rsidRPr="769005CA">
        <w:rPr>
          <w:b/>
        </w:rPr>
        <w:t>Suggested hashtag:</w:t>
      </w:r>
    </w:p>
    <w:p w14:paraId="7EEC889F" w14:textId="2E888F03" w:rsidR="005E5586" w:rsidRDefault="00E61E06">
      <w:r w:rsidRPr="769005CA">
        <w:t>#</w:t>
      </w:r>
      <w:r w:rsidR="00207897" w:rsidRPr="769005CA">
        <w:t>STW</w:t>
      </w:r>
      <w:r w:rsidR="00F809CB" w:rsidRPr="769005CA">
        <w:t>Big</w:t>
      </w:r>
      <w:r w:rsidR="003F0E2A" w:rsidRPr="769005CA">
        <w:t>Convo</w:t>
      </w:r>
    </w:p>
    <w:p w14:paraId="1EF177C9" w14:textId="5A306C53" w:rsidR="00C80202" w:rsidRDefault="00C80202">
      <w:pPr>
        <w:rPr>
          <w:b/>
          <w:color w:val="4472C4" w:themeColor="accent1"/>
          <w:sz w:val="28"/>
          <w:szCs w:val="28"/>
          <w:u w:val="single"/>
        </w:rPr>
      </w:pPr>
      <w:r>
        <w:rPr>
          <w:b/>
          <w:color w:val="4472C4" w:themeColor="accent1"/>
          <w:sz w:val="28"/>
          <w:szCs w:val="28"/>
          <w:u w:val="single"/>
        </w:rPr>
        <w:t xml:space="preserve">Sutton Hill – </w:t>
      </w:r>
      <w:r w:rsidR="00BE52A2">
        <w:rPr>
          <w:b/>
          <w:color w:val="4472C4" w:themeColor="accent1"/>
          <w:sz w:val="28"/>
          <w:szCs w:val="28"/>
          <w:u w:val="single"/>
        </w:rPr>
        <w:t xml:space="preserve">Tuesday </w:t>
      </w:r>
      <w:r>
        <w:rPr>
          <w:b/>
          <w:color w:val="4472C4" w:themeColor="accent1"/>
          <w:sz w:val="28"/>
          <w:szCs w:val="28"/>
          <w:u w:val="single"/>
        </w:rPr>
        <w:t>28 Februar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420"/>
        <w:gridCol w:w="2798"/>
        <w:gridCol w:w="2798"/>
      </w:tblGrid>
      <w:tr w:rsidR="006E0F6B" w:rsidRPr="00E352FA" w14:paraId="11E5F11F" w14:textId="77777777" w:rsidTr="3037382A">
        <w:tc>
          <w:tcPr>
            <w:tcW w:w="3480" w:type="dxa"/>
          </w:tcPr>
          <w:p w14:paraId="6CBBF56F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Image</w:t>
            </w:r>
          </w:p>
        </w:tc>
        <w:tc>
          <w:tcPr>
            <w:tcW w:w="2768" w:type="dxa"/>
          </w:tcPr>
          <w:p w14:paraId="01C3A089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Twitter</w:t>
            </w:r>
          </w:p>
        </w:tc>
        <w:tc>
          <w:tcPr>
            <w:tcW w:w="2768" w:type="dxa"/>
          </w:tcPr>
          <w:p w14:paraId="48F248F6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Facebook / LinkedIn</w:t>
            </w:r>
          </w:p>
        </w:tc>
      </w:tr>
      <w:tr w:rsidR="006E0F6B" w:rsidRPr="004B3699" w14:paraId="334A2CAC" w14:textId="77777777" w:rsidTr="3037382A">
        <w:tc>
          <w:tcPr>
            <w:tcW w:w="3480" w:type="dxa"/>
          </w:tcPr>
          <w:p w14:paraId="21D542A8" w14:textId="2764386C" w:rsidR="009E5A41" w:rsidRDefault="009E5A41" w:rsidP="0C22B061"/>
          <w:p w14:paraId="0D6ADC89" w14:textId="71F1D5F4" w:rsidR="009E5A41" w:rsidRDefault="49D557D7" w:rsidP="0C22B061">
            <w:r>
              <w:rPr>
                <w:noProof/>
              </w:rPr>
              <w:drawing>
                <wp:inline distT="0" distB="0" distL="0" distR="0" wp14:anchorId="42BB8826" wp14:editId="21E1F27D">
                  <wp:extent cx="2028825" cy="1143000"/>
                  <wp:effectExtent l="0" t="0" r="0" b="0"/>
                  <wp:docPr id="757835924" name="Picture 7578359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9B1B68" w14:textId="77777777" w:rsidR="009E5A41" w:rsidRDefault="009E5A41" w:rsidP="006F4B78">
            <w:pPr>
              <w:rPr>
                <w:rFonts w:cstheme="minorHAnsi"/>
              </w:rPr>
            </w:pPr>
          </w:p>
          <w:p w14:paraId="747741FD" w14:textId="77777777" w:rsidR="009E5A41" w:rsidRDefault="009E5A41" w:rsidP="006F4B78">
            <w:pPr>
              <w:rPr>
                <w:rFonts w:cstheme="minorHAnsi"/>
              </w:rPr>
            </w:pPr>
          </w:p>
          <w:p w14:paraId="1E2B859E" w14:textId="77777777" w:rsidR="009E5A41" w:rsidRDefault="009E5A41" w:rsidP="006F4B78">
            <w:pPr>
              <w:rPr>
                <w:rFonts w:cstheme="minorHAnsi"/>
              </w:rPr>
            </w:pPr>
          </w:p>
          <w:p w14:paraId="06B1B7DF" w14:textId="77777777" w:rsidR="009E5A41" w:rsidRPr="004B3699" w:rsidRDefault="009E5A41" w:rsidP="006F4B78">
            <w:pPr>
              <w:rPr>
                <w:rFonts w:cstheme="minorHAnsi"/>
              </w:rPr>
            </w:pPr>
          </w:p>
        </w:tc>
        <w:tc>
          <w:tcPr>
            <w:tcW w:w="2768" w:type="dxa"/>
          </w:tcPr>
          <w:p w14:paraId="6AE7A5B3" w14:textId="5568F2C9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 xml:space="preserve">Have your say! Join the Big 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Health and Wellbeing </w:t>
            </w:r>
            <w:r w:rsidRPr="00736823">
              <w:rPr>
                <w:rFonts w:eastAsia="Calibri" w:cs="Calibri"/>
                <w:color w:val="0F1419"/>
                <w:lang w:eastAsia="en-GB"/>
              </w:rPr>
              <w:t>Conversation</w:t>
            </w:r>
            <w:r w:rsidR="006F4B78">
              <w:rPr>
                <w:rFonts w:eastAsia="Calibri" w:cs="Calibri"/>
                <w:color w:val="0F1419"/>
                <w:lang w:eastAsia="en-GB"/>
              </w:rPr>
              <w:t xml:space="preserve"> </w:t>
            </w:r>
            <w:r w:rsidR="006F4B78" w:rsidRPr="00561FD1">
              <w:rPr>
                <w:rFonts w:ascii="Segoe UI Symbol" w:hAnsi="Segoe UI Symbol" w:cs="Segoe UI Symbol"/>
                <w:shd w:val="clear" w:color="auto" w:fill="FFFFFF"/>
              </w:rPr>
              <w:t>🗨</w:t>
            </w:r>
            <w:r w:rsidR="006F4B78" w:rsidRPr="00561FD1">
              <w:rPr>
                <w:rFonts w:cstheme="minorHAnsi"/>
                <w:shd w:val="clear" w:color="auto" w:fill="FFFFFF"/>
              </w:rPr>
              <w:t>️</w:t>
            </w:r>
          </w:p>
          <w:p w14:paraId="53CCAD00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6E15C545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>Your feedback will help the NHS to improve local services</w:t>
            </w:r>
            <w:r>
              <w:rPr>
                <w:rFonts w:eastAsia="Calibri" w:cs="Calibri"/>
                <w:color w:val="0F1419"/>
                <w:lang w:eastAsia="en-GB"/>
              </w:rPr>
              <w:t>.</w:t>
            </w:r>
          </w:p>
          <w:p w14:paraId="543DD3F6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62F973C9" w14:textId="4F939733" w:rsidR="009E5A41" w:rsidRDefault="009E5A41" w:rsidP="0C22B061">
            <w:pPr>
              <w:shd w:val="clear" w:color="auto" w:fill="FFFFFF" w:themeFill="background1"/>
              <w:rPr>
                <w:rFonts w:eastAsia="Calibri" w:cs="Calibri"/>
                <w:color w:val="0F1419"/>
                <w:lang w:eastAsia="en-GB"/>
              </w:rPr>
            </w:pPr>
            <w:r w:rsidRPr="0C22B061">
              <w:rPr>
                <w:rFonts w:eastAsia="Calibri" w:cs="Calibri"/>
                <w:color w:val="0F1419"/>
                <w:lang w:eastAsia="en-GB"/>
              </w:rPr>
              <w:t>Find out more and register</w:t>
            </w:r>
            <w:r w:rsidR="4AE07E56" w:rsidRPr="0C22B061">
              <w:rPr>
                <w:rFonts w:eastAsia="Calibri" w:cs="Calibri"/>
                <w:color w:val="0F1419"/>
                <w:lang w:eastAsia="en-GB"/>
              </w:rPr>
              <w:t xml:space="preserve"> for </w:t>
            </w:r>
            <w:r w:rsidR="4C10BD35" w:rsidRPr="0C22B061">
              <w:rPr>
                <w:rFonts w:eastAsia="Calibri" w:cs="Calibri"/>
                <w:color w:val="0F1419"/>
                <w:lang w:eastAsia="en-GB"/>
              </w:rPr>
              <w:t xml:space="preserve">a listening </w:t>
            </w:r>
            <w:r w:rsidR="4AE07E56" w:rsidRPr="0C22B061">
              <w:rPr>
                <w:rFonts w:eastAsia="Calibri" w:cs="Calibri"/>
                <w:color w:val="0F1419"/>
                <w:lang w:eastAsia="en-GB"/>
              </w:rPr>
              <w:t>event</w:t>
            </w:r>
            <w:r w:rsidR="53EA769D" w:rsidRPr="0C22B061">
              <w:rPr>
                <w:rFonts w:eastAsia="Calibri" w:cs="Calibri"/>
                <w:color w:val="0F1419"/>
                <w:lang w:eastAsia="en-GB"/>
              </w:rPr>
              <w:t xml:space="preserve"> in Sutton Hill, Telford</w:t>
            </w:r>
            <w:r w:rsidRPr="0C22B061">
              <w:rPr>
                <w:rFonts w:eastAsia="Calibri" w:cs="Calibri"/>
                <w:color w:val="0F1419"/>
                <w:lang w:eastAsia="en-GB"/>
              </w:rPr>
              <w:t xml:space="preserve">: </w:t>
            </w:r>
            <w:hyperlink r:id="rId21">
              <w:r w:rsidRPr="0C22B061">
                <w:rPr>
                  <w:rStyle w:val="Hyperlink"/>
                  <w:rFonts w:eastAsia="Calibri" w:cs="Calibri"/>
                  <w:color w:val="000000" w:themeColor="text1"/>
                  <w:lang w:eastAsia="en-GB"/>
                </w:rPr>
                <w:t>www.nhsbigconversation.org</w:t>
              </w:r>
            </w:hyperlink>
          </w:p>
          <w:p w14:paraId="16DBC3AF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07EEC600" w14:textId="77777777" w:rsidR="009E5A41" w:rsidRPr="00561FD1" w:rsidRDefault="009E5A41" w:rsidP="006F4B78">
            <w:pPr>
              <w:rPr>
                <w:rFonts w:cstheme="minorHAnsi"/>
              </w:rPr>
            </w:pPr>
          </w:p>
        </w:tc>
        <w:tc>
          <w:tcPr>
            <w:tcW w:w="2768" w:type="dxa"/>
          </w:tcPr>
          <w:p w14:paraId="5BD773E9" w14:textId="5563489B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>Help us improve your local health and care services - Tell us what you think!</w:t>
            </w:r>
          </w:p>
          <w:p w14:paraId="32339153" w14:textId="49B92CA1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34BA186A" w14:textId="0C947E4C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>Have you or someone you care for used GP or hospital services recently? What was your experience?</w:t>
            </w:r>
          </w:p>
          <w:p w14:paraId="1FAD2975" w14:textId="08801BDD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7C9FE042" w14:textId="0D6D0420" w:rsidR="009E5A41" w:rsidRPr="00C075D0" w:rsidRDefault="6EC495FA" w:rsidP="3037382A">
            <w:pPr>
              <w:rPr>
                <w:rFonts w:ascii="Calibri" w:eastAsia="Calibri" w:hAnsi="Calibri" w:cs="Calibri"/>
              </w:rPr>
            </w:pPr>
            <w:r w:rsidRPr="3037382A">
              <w:rPr>
                <w:rFonts w:ascii="Calibri" w:eastAsia="Calibri" w:hAnsi="Calibri" w:cs="Calibri"/>
              </w:rPr>
              <w:t>Come along and share your views at a listening event at Hub On The Hill, Sutton Hill, Telford on Tues</w:t>
            </w:r>
            <w:r w:rsidR="287A11B6" w:rsidRPr="3037382A">
              <w:rPr>
                <w:rFonts w:ascii="Calibri" w:eastAsia="Calibri" w:hAnsi="Calibri" w:cs="Calibri"/>
              </w:rPr>
              <w:t>day</w:t>
            </w:r>
            <w:r w:rsidRPr="3037382A">
              <w:rPr>
                <w:rFonts w:ascii="Calibri" w:eastAsia="Calibri" w:hAnsi="Calibri" w:cs="Calibri"/>
              </w:rPr>
              <w:t xml:space="preserve"> 28 February - it’s FREE and open to everyone!</w:t>
            </w:r>
          </w:p>
          <w:p w14:paraId="3A252D1A" w14:textId="5A5CB8E0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1E91C6B9" w14:textId="7A4DF4CF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>These are your service so your voice matters.</w:t>
            </w:r>
          </w:p>
          <w:p w14:paraId="0B782450" w14:textId="111DD9AE" w:rsidR="009E5A41" w:rsidRPr="00C075D0" w:rsidRDefault="6EC495FA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53BDCC0F" w14:textId="2F3C9DC8" w:rsidR="009E5A41" w:rsidRPr="00C075D0" w:rsidRDefault="6EC495FA" w:rsidP="3037382A">
            <w:pPr>
              <w:rPr>
                <w:rFonts w:eastAsia="Calibri" w:cs="Calibri"/>
              </w:rPr>
            </w:pPr>
            <w:r w:rsidRPr="3037382A">
              <w:rPr>
                <w:rFonts w:ascii="Calibri" w:eastAsia="Calibri" w:hAnsi="Calibri" w:cs="Calibri"/>
              </w:rPr>
              <w:t>Find out more and register:</w:t>
            </w:r>
            <w:r w:rsidR="4F4E9945" w:rsidRPr="3037382A">
              <w:rPr>
                <w:rFonts w:eastAsia="Calibri" w:cs="Calibri"/>
              </w:rPr>
              <w:t xml:space="preserve"> </w:t>
            </w:r>
            <w:hyperlink r:id="rId22">
              <w:r w:rsidR="4F4E9945" w:rsidRPr="3037382A">
                <w:rPr>
                  <w:rStyle w:val="Hyperlink"/>
                  <w:rFonts w:eastAsia="Calibri" w:cs="Calibri"/>
                  <w:color w:val="000000" w:themeColor="text1"/>
                </w:rPr>
                <w:t>www.nhsbigconversation.org</w:t>
              </w:r>
            </w:hyperlink>
          </w:p>
        </w:tc>
      </w:tr>
      <w:tr w:rsidR="006E0F6B" w:rsidRPr="004B3699" w14:paraId="68EF6F22" w14:textId="77777777" w:rsidTr="3037382A">
        <w:tc>
          <w:tcPr>
            <w:tcW w:w="3480" w:type="dxa"/>
          </w:tcPr>
          <w:p w14:paraId="3FA0986D" w14:textId="6817EE6B" w:rsidR="009E5A41" w:rsidRPr="004B3699" w:rsidRDefault="08463657" w:rsidP="0C22B061">
            <w:r>
              <w:rPr>
                <w:noProof/>
              </w:rPr>
              <w:drawing>
                <wp:inline distT="0" distB="0" distL="0" distR="0" wp14:anchorId="56BB7EEB" wp14:editId="647FB157">
                  <wp:extent cx="2066925" cy="1162050"/>
                  <wp:effectExtent l="0" t="0" r="0" b="0"/>
                  <wp:docPr id="604468905" name="Picture 6044689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8" w:type="dxa"/>
          </w:tcPr>
          <w:p w14:paraId="0F04748D" w14:textId="2C9A9974" w:rsidR="009E5A41" w:rsidRPr="00736823" w:rsidRDefault="009E5A41" w:rsidP="006F4B78">
            <w:pPr>
              <w:rPr>
                <w:rFonts w:eastAsia="Calibri" w:cs="Calibri"/>
              </w:rPr>
            </w:pPr>
            <w:r w:rsidRPr="0C22B061">
              <w:rPr>
                <w:rFonts w:eastAsia="Calibri" w:cs="Calibri"/>
              </w:rPr>
              <w:t xml:space="preserve">Have your say! Less than 24 hours to go until our Big Conversation </w:t>
            </w:r>
            <w:r w:rsidR="4285288A" w:rsidRPr="0C22B061">
              <w:rPr>
                <w:rFonts w:eastAsia="Calibri" w:cs="Calibri"/>
              </w:rPr>
              <w:t xml:space="preserve">listening </w:t>
            </w:r>
            <w:r w:rsidRPr="0C22B061">
              <w:rPr>
                <w:rFonts w:eastAsia="Calibri" w:cs="Calibri"/>
              </w:rPr>
              <w:t xml:space="preserve">events in </w:t>
            </w:r>
            <w:r w:rsidR="1B8C22D8" w:rsidRPr="0C22B061">
              <w:rPr>
                <w:rFonts w:eastAsia="Calibri" w:cs="Calibri"/>
              </w:rPr>
              <w:t>Sutton Hill</w:t>
            </w:r>
            <w:r w:rsidRPr="0C22B061">
              <w:rPr>
                <w:rFonts w:eastAsia="Calibri" w:cs="Calibri"/>
              </w:rPr>
              <w:t>.</w:t>
            </w:r>
          </w:p>
          <w:p w14:paraId="38F80EBA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1F59D6AE" w14:textId="77777777" w:rsidR="009E5A41" w:rsidRPr="00736823" w:rsidRDefault="009E5A41" w:rsidP="006F4B78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This is your chance to share your views on health and care services and </w:t>
            </w:r>
            <w:r>
              <w:rPr>
                <w:rFonts w:eastAsia="Calibri" w:cs="Calibri"/>
              </w:rPr>
              <w:t>influence</w:t>
            </w:r>
            <w:r w:rsidRPr="00736823">
              <w:rPr>
                <w:rFonts w:eastAsia="Calibri" w:cs="Calibri"/>
              </w:rPr>
              <w:t xml:space="preserve"> future plans. </w:t>
            </w:r>
          </w:p>
          <w:p w14:paraId="548D9445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567E0AB5" w14:textId="3E9388ED" w:rsidR="009E5A41" w:rsidRPr="00736823" w:rsidRDefault="009E5A41" w:rsidP="006F4B78">
            <w:pPr>
              <w:rPr>
                <w:rFonts w:eastAsia="Calibri" w:cs="Calibri"/>
                <w:color w:val="0070C0"/>
              </w:rPr>
            </w:pPr>
            <w:r w:rsidRPr="0C22B061">
              <w:rPr>
                <w:rFonts w:eastAsia="Calibri" w:cs="Calibri"/>
              </w:rPr>
              <w:t>To find out more and register</w:t>
            </w:r>
            <w:r w:rsidR="1B8C22D8" w:rsidRPr="0C22B061">
              <w:rPr>
                <w:rFonts w:eastAsia="Calibri" w:cs="Calibri"/>
              </w:rPr>
              <w:t xml:space="preserve"> </w:t>
            </w:r>
            <w:r w:rsidR="0C5466D6" w:rsidRPr="0C22B061">
              <w:rPr>
                <w:rFonts w:eastAsia="Calibri" w:cs="Calibri"/>
              </w:rPr>
              <w:t xml:space="preserve">for </w:t>
            </w:r>
            <w:r w:rsidR="1B8C22D8" w:rsidRPr="0C22B061">
              <w:rPr>
                <w:rFonts w:eastAsia="Calibri" w:cs="Calibri"/>
              </w:rPr>
              <w:t>the event</w:t>
            </w:r>
            <w:r w:rsidR="062B1416" w:rsidRPr="0C22B061">
              <w:rPr>
                <w:rFonts w:eastAsia="Calibri" w:cs="Calibri"/>
              </w:rPr>
              <w:t>s</w:t>
            </w:r>
            <w:r w:rsidRPr="0C22B061">
              <w:rPr>
                <w:rFonts w:eastAsia="Calibri" w:cs="Calibri"/>
              </w:rPr>
              <w:t xml:space="preserve">: </w:t>
            </w:r>
            <w:hyperlink r:id="rId24">
              <w:r w:rsidRPr="0C22B061">
                <w:rPr>
                  <w:rStyle w:val="Hyperlink"/>
                  <w:rFonts w:eastAsia="Calibri" w:cs="Calibri"/>
                  <w:color w:val="0070C0"/>
                </w:rPr>
                <w:t>www.nhsbigconversation.org</w:t>
              </w:r>
            </w:hyperlink>
          </w:p>
          <w:p w14:paraId="3C6DB452" w14:textId="77777777" w:rsidR="009E5A41" w:rsidRPr="00561FD1" w:rsidRDefault="009E5A41" w:rsidP="006F4B78">
            <w:pPr>
              <w:rPr>
                <w:shd w:val="clear" w:color="auto" w:fill="FFFFFF"/>
              </w:rPr>
            </w:pPr>
          </w:p>
        </w:tc>
        <w:tc>
          <w:tcPr>
            <w:tcW w:w="2768" w:type="dxa"/>
          </w:tcPr>
          <w:p w14:paraId="57AB7D36" w14:textId="77777777" w:rsidR="009E5A41" w:rsidRPr="004B3699" w:rsidRDefault="009E5A41" w:rsidP="006F4B78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</w:tbl>
    <w:p w14:paraId="28ED7C38" w14:textId="77777777" w:rsidR="009E5A41" w:rsidRDefault="009E5A41">
      <w:pPr>
        <w:rPr>
          <w:b/>
          <w:color w:val="4472C4" w:themeColor="accent1"/>
          <w:sz w:val="28"/>
          <w:szCs w:val="28"/>
          <w:u w:val="single"/>
        </w:rPr>
      </w:pPr>
    </w:p>
    <w:p w14:paraId="0FF40D70" w14:textId="77777777" w:rsidR="009E5A41" w:rsidRDefault="009E5A41">
      <w:pPr>
        <w:rPr>
          <w:b/>
          <w:color w:val="4472C4" w:themeColor="accent1"/>
          <w:sz w:val="28"/>
          <w:szCs w:val="28"/>
          <w:u w:val="single"/>
        </w:rPr>
      </w:pPr>
    </w:p>
    <w:p w14:paraId="5D44653A" w14:textId="2A80816A" w:rsidR="00A30F91" w:rsidRPr="007A5F14" w:rsidRDefault="00A30F91">
      <w:pPr>
        <w:rPr>
          <w:b/>
          <w:color w:val="4472C4" w:themeColor="accent1"/>
          <w:sz w:val="28"/>
          <w:szCs w:val="28"/>
          <w:u w:val="single"/>
        </w:rPr>
      </w:pPr>
      <w:r w:rsidRPr="769005CA">
        <w:rPr>
          <w:b/>
          <w:color w:val="4472C4" w:themeColor="accent1"/>
          <w:sz w:val="28"/>
          <w:szCs w:val="28"/>
          <w:u w:val="single"/>
        </w:rPr>
        <w:t>Bishops Castle</w:t>
      </w:r>
      <w:r w:rsidR="00D94641">
        <w:rPr>
          <w:b/>
          <w:color w:val="4472C4" w:themeColor="accent1"/>
          <w:sz w:val="28"/>
          <w:szCs w:val="28"/>
          <w:u w:val="single"/>
        </w:rPr>
        <w:t xml:space="preserve"> – 1 M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0"/>
        <w:gridCol w:w="2803"/>
        <w:gridCol w:w="2803"/>
      </w:tblGrid>
      <w:tr w:rsidR="00F12EC9" w:rsidRPr="00E352FA" w14:paraId="71CF31BC" w14:textId="77777777" w:rsidTr="3037382A">
        <w:tc>
          <w:tcPr>
            <w:tcW w:w="3345" w:type="dxa"/>
          </w:tcPr>
          <w:p w14:paraId="112C1E3C" w14:textId="77777777" w:rsidR="00F12EC9" w:rsidRPr="00E352FA" w:rsidRDefault="00F12EC9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Image</w:t>
            </w:r>
          </w:p>
        </w:tc>
        <w:tc>
          <w:tcPr>
            <w:tcW w:w="2950" w:type="dxa"/>
          </w:tcPr>
          <w:p w14:paraId="64908E6E" w14:textId="77777777" w:rsidR="00F12EC9" w:rsidRPr="00E352FA" w:rsidRDefault="00F12EC9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Twitter</w:t>
            </w:r>
          </w:p>
        </w:tc>
        <w:tc>
          <w:tcPr>
            <w:tcW w:w="2721" w:type="dxa"/>
          </w:tcPr>
          <w:p w14:paraId="18B4F95D" w14:textId="77777777" w:rsidR="00F12EC9" w:rsidRPr="00E352FA" w:rsidRDefault="00F12EC9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Facebook / LinkedIn</w:t>
            </w:r>
          </w:p>
        </w:tc>
      </w:tr>
      <w:tr w:rsidR="00F12EC9" w:rsidRPr="004B3699" w14:paraId="1B7C0E55" w14:textId="77777777" w:rsidTr="3037382A">
        <w:tc>
          <w:tcPr>
            <w:tcW w:w="3345" w:type="dxa"/>
          </w:tcPr>
          <w:p w14:paraId="17BB4FA0" w14:textId="77777777" w:rsidR="00F12EC9" w:rsidRDefault="00F12EC9" w:rsidP="006F4B78">
            <w:pPr>
              <w:rPr>
                <w:rFonts w:cstheme="minorHAnsi"/>
              </w:rPr>
            </w:pPr>
          </w:p>
          <w:p w14:paraId="46F2F552" w14:textId="553A3354" w:rsidR="00F12EC9" w:rsidRDefault="00F12EC9" w:rsidP="006F4B78"/>
          <w:p w14:paraId="0FB6E829" w14:textId="651269EA" w:rsidR="00F12EC9" w:rsidRDefault="4B75C6BF" w:rsidP="0C22B061">
            <w:r>
              <w:rPr>
                <w:noProof/>
              </w:rPr>
              <w:lastRenderedPageBreak/>
              <w:drawing>
                <wp:inline distT="0" distB="0" distL="0" distR="0" wp14:anchorId="709F1759" wp14:editId="2A97D687">
                  <wp:extent cx="2057400" cy="1162050"/>
                  <wp:effectExtent l="0" t="0" r="0" b="0"/>
                  <wp:docPr id="402976736" name="Picture 4029767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4F2987" w14:textId="77777777" w:rsidR="00F12EC9" w:rsidRDefault="00F12EC9" w:rsidP="006F4B78">
            <w:pPr>
              <w:rPr>
                <w:rFonts w:cstheme="minorHAnsi"/>
              </w:rPr>
            </w:pPr>
          </w:p>
          <w:p w14:paraId="434F1C7F" w14:textId="77777777" w:rsidR="00F12EC9" w:rsidRDefault="00F12EC9" w:rsidP="006F4B78">
            <w:pPr>
              <w:rPr>
                <w:rFonts w:cstheme="minorHAnsi"/>
              </w:rPr>
            </w:pPr>
          </w:p>
          <w:p w14:paraId="569CB9FD" w14:textId="77777777" w:rsidR="00F12EC9" w:rsidRDefault="00F12EC9" w:rsidP="006F4B78">
            <w:pPr>
              <w:rPr>
                <w:rFonts w:cstheme="minorHAnsi"/>
              </w:rPr>
            </w:pPr>
          </w:p>
          <w:p w14:paraId="34B3E80B" w14:textId="4D051252" w:rsidR="00F12EC9" w:rsidRPr="004B3699" w:rsidRDefault="00F12EC9" w:rsidP="006F4B78">
            <w:pPr>
              <w:rPr>
                <w:rFonts w:cstheme="minorHAnsi"/>
              </w:rPr>
            </w:pPr>
          </w:p>
        </w:tc>
        <w:tc>
          <w:tcPr>
            <w:tcW w:w="2950" w:type="dxa"/>
          </w:tcPr>
          <w:p w14:paraId="230E8122" w14:textId="0859C87D" w:rsidR="00F37A8D" w:rsidRPr="00736823" w:rsidRDefault="00F37A8D" w:rsidP="00F37A8D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lastRenderedPageBreak/>
              <w:t xml:space="preserve">Have your say! Join the Big 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Health and Wellbeing </w:t>
            </w:r>
            <w:r w:rsidRPr="00736823">
              <w:rPr>
                <w:rFonts w:eastAsia="Calibri" w:cs="Calibri"/>
                <w:color w:val="0F1419"/>
                <w:lang w:eastAsia="en-GB"/>
              </w:rPr>
              <w:t>Conversation</w:t>
            </w:r>
            <w:r w:rsidR="006F4B78">
              <w:rPr>
                <w:rFonts w:eastAsia="Calibri" w:cs="Calibri"/>
                <w:color w:val="0F1419"/>
                <w:lang w:eastAsia="en-GB"/>
              </w:rPr>
              <w:t xml:space="preserve"> </w:t>
            </w:r>
            <w:r w:rsidR="006F4B78" w:rsidRPr="00561FD1">
              <w:rPr>
                <w:rFonts w:ascii="Segoe UI Symbol" w:hAnsi="Segoe UI Symbol" w:cs="Segoe UI Symbol"/>
                <w:shd w:val="clear" w:color="auto" w:fill="FFFFFF"/>
              </w:rPr>
              <w:t>🗨</w:t>
            </w:r>
            <w:r w:rsidR="006F4B78" w:rsidRPr="00561FD1">
              <w:rPr>
                <w:rFonts w:cstheme="minorHAnsi"/>
                <w:shd w:val="clear" w:color="auto" w:fill="FFFFFF"/>
              </w:rPr>
              <w:t>️</w:t>
            </w:r>
          </w:p>
          <w:p w14:paraId="7E7CB0EB" w14:textId="77777777" w:rsidR="00F37A8D" w:rsidRPr="00736823" w:rsidRDefault="00F37A8D" w:rsidP="00F37A8D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109C10B9" w14:textId="77777777" w:rsidR="00F37A8D" w:rsidRPr="00736823" w:rsidRDefault="00F37A8D" w:rsidP="00F37A8D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>Your feedback will help the NHS to improve local services</w:t>
            </w:r>
            <w:r>
              <w:rPr>
                <w:rFonts w:eastAsia="Calibri" w:cs="Calibri"/>
                <w:color w:val="0F1419"/>
                <w:lang w:eastAsia="en-GB"/>
              </w:rPr>
              <w:t>.</w:t>
            </w:r>
          </w:p>
          <w:p w14:paraId="4E3A4BAB" w14:textId="77777777" w:rsidR="00F37A8D" w:rsidRPr="00736823" w:rsidRDefault="00F37A8D" w:rsidP="00F37A8D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2D75BD62" w14:textId="422C8E02" w:rsidR="00F37A8D" w:rsidRDefault="666F3609" w:rsidP="0C22B061">
            <w:pPr>
              <w:shd w:val="clear" w:color="auto" w:fill="FFFFFF" w:themeFill="background1"/>
              <w:rPr>
                <w:rFonts w:eastAsia="Calibri" w:cs="Calibri"/>
                <w:color w:val="0F1419"/>
                <w:lang w:eastAsia="en-GB"/>
              </w:rPr>
            </w:pPr>
            <w:r w:rsidRPr="0C22B061">
              <w:rPr>
                <w:rFonts w:eastAsia="Calibri" w:cs="Calibri"/>
                <w:color w:val="0F1419"/>
                <w:lang w:eastAsia="en-GB"/>
              </w:rPr>
              <w:t>Find out more and register</w:t>
            </w:r>
            <w:r w:rsidR="413D7F80" w:rsidRPr="0C22B061">
              <w:rPr>
                <w:rFonts w:eastAsia="Calibri" w:cs="Calibri"/>
                <w:color w:val="0F1419"/>
                <w:lang w:eastAsia="en-GB"/>
              </w:rPr>
              <w:t xml:space="preserve"> for a</w:t>
            </w:r>
            <w:r w:rsidR="0C2E340A" w:rsidRPr="0C22B061">
              <w:rPr>
                <w:rFonts w:eastAsia="Calibri" w:cs="Calibri"/>
                <w:color w:val="0F1419"/>
                <w:lang w:eastAsia="en-GB"/>
              </w:rPr>
              <w:t xml:space="preserve"> listening</w:t>
            </w:r>
            <w:r w:rsidR="413D7F80" w:rsidRPr="0C22B061">
              <w:rPr>
                <w:rFonts w:eastAsia="Calibri" w:cs="Calibri"/>
                <w:color w:val="0F1419"/>
                <w:lang w:eastAsia="en-GB"/>
              </w:rPr>
              <w:t xml:space="preserve"> event</w:t>
            </w:r>
            <w:r w:rsidR="6E3E4DBE" w:rsidRPr="0C22B061">
              <w:rPr>
                <w:rFonts w:eastAsia="Calibri" w:cs="Calibri"/>
                <w:color w:val="0F1419"/>
                <w:lang w:eastAsia="en-GB"/>
              </w:rPr>
              <w:t xml:space="preserve"> in Bishop</w:t>
            </w:r>
            <w:r w:rsidR="029C495F" w:rsidRPr="0C22B061">
              <w:rPr>
                <w:rFonts w:eastAsia="Calibri" w:cs="Calibri"/>
                <w:color w:val="0F1419"/>
                <w:lang w:eastAsia="en-GB"/>
              </w:rPr>
              <w:t>s</w:t>
            </w:r>
            <w:r w:rsidR="6E3E4DBE" w:rsidRPr="0C22B061">
              <w:rPr>
                <w:rFonts w:eastAsia="Calibri" w:cs="Calibri"/>
                <w:color w:val="0F1419"/>
                <w:lang w:eastAsia="en-GB"/>
              </w:rPr>
              <w:t xml:space="preserve"> Castle</w:t>
            </w:r>
            <w:r w:rsidRPr="0C22B061">
              <w:rPr>
                <w:rFonts w:eastAsia="Calibri" w:cs="Calibri"/>
                <w:color w:val="0F1419"/>
                <w:lang w:eastAsia="en-GB"/>
              </w:rPr>
              <w:t xml:space="preserve">: </w:t>
            </w:r>
            <w:hyperlink r:id="rId26">
              <w:r w:rsidRPr="0C22B061">
                <w:rPr>
                  <w:rStyle w:val="Hyperlink"/>
                  <w:rFonts w:eastAsia="Calibri" w:cs="Calibri"/>
                  <w:color w:val="000000" w:themeColor="text1"/>
                  <w:lang w:eastAsia="en-GB"/>
                </w:rPr>
                <w:t>www.nhsbigconversation.org</w:t>
              </w:r>
            </w:hyperlink>
          </w:p>
          <w:p w14:paraId="18EF1F69" w14:textId="77777777" w:rsidR="00F37A8D" w:rsidRPr="00736823" w:rsidRDefault="00F37A8D" w:rsidP="00F37A8D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6CEF8DF9" w14:textId="0F0BEE08" w:rsidR="00F12EC9" w:rsidRPr="00561FD1" w:rsidRDefault="00F12EC9" w:rsidP="006F4B78">
            <w:pPr>
              <w:rPr>
                <w:rFonts w:cstheme="minorHAnsi"/>
              </w:rPr>
            </w:pPr>
          </w:p>
        </w:tc>
        <w:tc>
          <w:tcPr>
            <w:tcW w:w="2721" w:type="dxa"/>
          </w:tcPr>
          <w:p w14:paraId="7DE3565E" w14:textId="5563489B" w:rsidR="00224294" w:rsidRDefault="3F94DA14" w:rsidP="00224294">
            <w:r w:rsidRPr="3037382A">
              <w:rPr>
                <w:rFonts w:ascii="Calibri" w:eastAsia="Calibri" w:hAnsi="Calibri" w:cs="Calibri"/>
              </w:rPr>
              <w:lastRenderedPageBreak/>
              <w:t>Help us improve your local health and care services - Tell us what you think!</w:t>
            </w:r>
          </w:p>
          <w:p w14:paraId="6A0BE573" w14:textId="49B92CA1" w:rsidR="00224294" w:rsidRDefault="3F94DA14" w:rsidP="00224294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4C194D24" w14:textId="0C947E4C" w:rsidR="00224294" w:rsidRDefault="3F94DA14" w:rsidP="00224294">
            <w:r w:rsidRPr="3037382A">
              <w:rPr>
                <w:rFonts w:ascii="Calibri" w:eastAsia="Calibri" w:hAnsi="Calibri" w:cs="Calibri"/>
              </w:rPr>
              <w:t xml:space="preserve">Have you or someone you care for used GP or hospital </w:t>
            </w:r>
            <w:r w:rsidRPr="3037382A">
              <w:rPr>
                <w:rFonts w:ascii="Calibri" w:eastAsia="Calibri" w:hAnsi="Calibri" w:cs="Calibri"/>
              </w:rPr>
              <w:lastRenderedPageBreak/>
              <w:t>services recently? What was your experience?</w:t>
            </w:r>
          </w:p>
          <w:p w14:paraId="2586CD53" w14:textId="08801BDD" w:rsidR="00224294" w:rsidRDefault="3F94DA14" w:rsidP="00224294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66E430AE" w14:textId="6123D224" w:rsidR="00224294" w:rsidRDefault="3F94DA14" w:rsidP="3037382A">
            <w:pPr>
              <w:rPr>
                <w:rFonts w:ascii="Calibri" w:eastAsia="Calibri" w:hAnsi="Calibri" w:cs="Calibri"/>
              </w:rPr>
            </w:pPr>
            <w:r w:rsidRPr="3037382A">
              <w:rPr>
                <w:rFonts w:ascii="Calibri" w:eastAsia="Calibri" w:hAnsi="Calibri" w:cs="Calibri"/>
              </w:rPr>
              <w:t xml:space="preserve">Come along and share your views at a listening event at Methodist Church, Bishops Castle on </w:t>
            </w:r>
            <w:r w:rsidR="7181FBF5" w:rsidRPr="3037382A">
              <w:rPr>
                <w:rFonts w:ascii="Calibri" w:eastAsia="Calibri" w:hAnsi="Calibri" w:cs="Calibri"/>
              </w:rPr>
              <w:t>Wed</w:t>
            </w:r>
            <w:r w:rsidR="76A7AA37" w:rsidRPr="3037382A">
              <w:rPr>
                <w:rFonts w:ascii="Calibri" w:eastAsia="Calibri" w:hAnsi="Calibri" w:cs="Calibri"/>
              </w:rPr>
              <w:t>nesday</w:t>
            </w:r>
            <w:r w:rsidRPr="3037382A">
              <w:rPr>
                <w:rFonts w:ascii="Calibri" w:eastAsia="Calibri" w:hAnsi="Calibri" w:cs="Calibri"/>
              </w:rPr>
              <w:t xml:space="preserve"> </w:t>
            </w:r>
            <w:r w:rsidR="7181FBF5" w:rsidRPr="3037382A">
              <w:rPr>
                <w:rFonts w:ascii="Calibri" w:eastAsia="Calibri" w:hAnsi="Calibri" w:cs="Calibri"/>
              </w:rPr>
              <w:t xml:space="preserve">01 </w:t>
            </w:r>
            <w:r w:rsidRPr="3037382A">
              <w:rPr>
                <w:rFonts w:ascii="Calibri" w:eastAsia="Calibri" w:hAnsi="Calibri" w:cs="Calibri"/>
              </w:rPr>
              <w:t>March - it’s FREE and open to everyone!</w:t>
            </w:r>
          </w:p>
          <w:p w14:paraId="57C2CAB7" w14:textId="5A5CB8E0" w:rsidR="00224294" w:rsidRDefault="3F94DA14" w:rsidP="00224294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7BF82E62" w14:textId="7A4DF4CF" w:rsidR="00224294" w:rsidRDefault="3F94DA14" w:rsidP="00224294">
            <w:r w:rsidRPr="3037382A">
              <w:rPr>
                <w:rFonts w:ascii="Calibri" w:eastAsia="Calibri" w:hAnsi="Calibri" w:cs="Calibri"/>
              </w:rPr>
              <w:t>These are your service so your voice matters.</w:t>
            </w:r>
          </w:p>
          <w:p w14:paraId="286AECE9" w14:textId="111DD9AE" w:rsidR="00224294" w:rsidRDefault="3F94DA14" w:rsidP="00224294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14EA82BE" w14:textId="0D814BC2" w:rsidR="00224294" w:rsidRDefault="3F94DA14" w:rsidP="3037382A">
            <w:pPr>
              <w:rPr>
                <w:rFonts w:eastAsia="Calibri" w:cs="Calibri"/>
              </w:rPr>
            </w:pPr>
            <w:r w:rsidRPr="3037382A">
              <w:rPr>
                <w:rFonts w:ascii="Calibri" w:eastAsia="Calibri" w:hAnsi="Calibri" w:cs="Calibri"/>
              </w:rPr>
              <w:t>Find out more and register:</w:t>
            </w:r>
            <w:r w:rsidR="5483ADA5" w:rsidRPr="3037382A">
              <w:rPr>
                <w:rFonts w:eastAsia="Calibri" w:cs="Calibri"/>
              </w:rPr>
              <w:t xml:space="preserve"> </w:t>
            </w:r>
            <w:hyperlink r:id="rId27">
              <w:r w:rsidR="5483ADA5" w:rsidRPr="3037382A">
                <w:rPr>
                  <w:rStyle w:val="Hyperlink"/>
                  <w:rFonts w:eastAsia="Calibri" w:cs="Calibri"/>
                  <w:color w:val="000000" w:themeColor="text1"/>
                </w:rPr>
                <w:t>www.nhsbigconversation.org</w:t>
              </w:r>
            </w:hyperlink>
          </w:p>
          <w:p w14:paraId="03A682D3" w14:textId="77F957CE" w:rsidR="00224294" w:rsidRPr="00736823" w:rsidRDefault="00224294" w:rsidP="00224294">
            <w:pPr>
              <w:rPr>
                <w:rFonts w:eastAsia="Calibri" w:cs="Calibri"/>
              </w:rPr>
            </w:pPr>
          </w:p>
          <w:p w14:paraId="1CFFC6D8" w14:textId="77F957CE" w:rsidR="00F12EC9" w:rsidRPr="004B3699" w:rsidRDefault="00F12EC9" w:rsidP="006F4B78"/>
        </w:tc>
      </w:tr>
      <w:tr w:rsidR="00F12EC9" w:rsidRPr="004B3699" w14:paraId="3A7F55CE" w14:textId="77777777" w:rsidTr="3037382A">
        <w:tc>
          <w:tcPr>
            <w:tcW w:w="3345" w:type="dxa"/>
          </w:tcPr>
          <w:p w14:paraId="013E9FC2" w14:textId="39FA8F10" w:rsidR="00F12EC9" w:rsidRPr="004B3699" w:rsidRDefault="5AB86296" w:rsidP="0C22B061">
            <w:r>
              <w:rPr>
                <w:noProof/>
              </w:rPr>
              <w:lastRenderedPageBreak/>
              <w:drawing>
                <wp:inline distT="0" distB="0" distL="0" distR="0" wp14:anchorId="099D901A" wp14:editId="5F134685">
                  <wp:extent cx="2057400" cy="1162050"/>
                  <wp:effectExtent l="0" t="0" r="0" b="0"/>
                  <wp:docPr id="1858817518" name="Picture 1858817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0" w:type="dxa"/>
          </w:tcPr>
          <w:p w14:paraId="0EF02FAC" w14:textId="2BCCEA04" w:rsidR="00B102FF" w:rsidRPr="00736823" w:rsidRDefault="75508D7E" w:rsidP="00B102FF">
            <w:pPr>
              <w:rPr>
                <w:rFonts w:eastAsia="Calibri" w:cs="Calibri"/>
              </w:rPr>
            </w:pPr>
            <w:r w:rsidRPr="0C22B061">
              <w:rPr>
                <w:rFonts w:eastAsia="Calibri" w:cs="Calibri"/>
              </w:rPr>
              <w:t xml:space="preserve">Have your say! Less than 24 hours to go until our Big Conversation </w:t>
            </w:r>
            <w:r w:rsidR="5DB45C41" w:rsidRPr="0C22B061">
              <w:rPr>
                <w:rFonts w:eastAsia="Calibri" w:cs="Calibri"/>
              </w:rPr>
              <w:t xml:space="preserve">listening </w:t>
            </w:r>
            <w:r w:rsidRPr="0C22B061">
              <w:rPr>
                <w:rFonts w:eastAsia="Calibri" w:cs="Calibri"/>
              </w:rPr>
              <w:t>events in Bishops Castle.</w:t>
            </w:r>
          </w:p>
          <w:p w14:paraId="2F61A371" w14:textId="0CEADA42" w:rsidR="00B102FF" w:rsidRPr="00736823" w:rsidRDefault="00B102FF" w:rsidP="00B102FF">
            <w:pPr>
              <w:rPr>
                <w:rFonts w:eastAsia="Calibri" w:cs="Calibri"/>
              </w:rPr>
            </w:pPr>
          </w:p>
          <w:p w14:paraId="4FC7FB3E" w14:textId="0CEADA42" w:rsidR="00B102FF" w:rsidRPr="00736823" w:rsidRDefault="00B102FF" w:rsidP="00B102FF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This is your chance to share your views on health and care services and </w:t>
            </w:r>
            <w:r>
              <w:rPr>
                <w:rFonts w:eastAsia="Calibri" w:cs="Calibri"/>
              </w:rPr>
              <w:t>influence</w:t>
            </w:r>
            <w:r w:rsidRPr="00736823">
              <w:rPr>
                <w:rFonts w:eastAsia="Calibri" w:cs="Calibri"/>
              </w:rPr>
              <w:t xml:space="preserve"> future plans. </w:t>
            </w:r>
          </w:p>
          <w:p w14:paraId="45FE6785" w14:textId="0CEADA42" w:rsidR="00B102FF" w:rsidRPr="00736823" w:rsidRDefault="00B102FF" w:rsidP="00B102FF">
            <w:pPr>
              <w:rPr>
                <w:rFonts w:eastAsia="Calibri" w:cs="Calibri"/>
              </w:rPr>
            </w:pPr>
          </w:p>
          <w:p w14:paraId="4BD625AB" w14:textId="0CEADA42" w:rsidR="00B102FF" w:rsidRPr="00736823" w:rsidRDefault="00B102FF" w:rsidP="00B102FF">
            <w:pPr>
              <w:rPr>
                <w:rFonts w:eastAsia="Calibri" w:cs="Calibri"/>
                <w:color w:val="0070C0"/>
              </w:rPr>
            </w:pPr>
            <w:r w:rsidRPr="4CA0E674">
              <w:rPr>
                <w:rFonts w:eastAsia="Calibri" w:cs="Calibri"/>
              </w:rPr>
              <w:t xml:space="preserve">To find out more and register: </w:t>
            </w:r>
            <w:hyperlink r:id="rId28">
              <w:r w:rsidRPr="4CA0E674">
                <w:rPr>
                  <w:rStyle w:val="Hyperlink"/>
                  <w:rFonts w:eastAsia="Calibri" w:cs="Calibri"/>
                  <w:color w:val="0070C0"/>
                </w:rPr>
                <w:t>www.nhsbigconversation.org</w:t>
              </w:r>
            </w:hyperlink>
          </w:p>
          <w:p w14:paraId="5E757A84" w14:textId="0CEADA42" w:rsidR="00F12EC9" w:rsidRPr="00561FD1" w:rsidRDefault="00F12EC9" w:rsidP="006F4B78">
            <w:pPr>
              <w:rPr>
                <w:shd w:val="clear" w:color="auto" w:fill="FFFFFF"/>
              </w:rPr>
            </w:pPr>
          </w:p>
        </w:tc>
        <w:tc>
          <w:tcPr>
            <w:tcW w:w="2721" w:type="dxa"/>
          </w:tcPr>
          <w:p w14:paraId="5BE9FC42" w14:textId="77777777" w:rsidR="00F12EC9" w:rsidRPr="004B3699" w:rsidRDefault="00F12EC9" w:rsidP="006F4B78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</w:tbl>
    <w:p w14:paraId="05661706" w14:textId="77777777" w:rsidR="00F12EC9" w:rsidRDefault="00F12EC9">
      <w:pPr>
        <w:rPr>
          <w:rFonts w:cstheme="minorHAnsi"/>
          <w:b/>
          <w:bCs/>
          <w:color w:val="4472C4" w:themeColor="accent1"/>
          <w:sz w:val="28"/>
          <w:szCs w:val="28"/>
          <w:u w:val="single"/>
        </w:rPr>
      </w:pPr>
    </w:p>
    <w:p w14:paraId="25298CAC" w14:textId="30715A1B" w:rsidR="009E5A41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  <w:proofErr w:type="spellStart"/>
      <w:r>
        <w:rPr>
          <w:b/>
          <w:color w:val="4472C4" w:themeColor="accent1"/>
          <w:sz w:val="28"/>
          <w:szCs w:val="28"/>
          <w:u w:val="single"/>
        </w:rPr>
        <w:t>Malinslee</w:t>
      </w:r>
      <w:proofErr w:type="spellEnd"/>
      <w:r>
        <w:rPr>
          <w:b/>
          <w:color w:val="4472C4" w:themeColor="accent1"/>
          <w:sz w:val="28"/>
          <w:szCs w:val="28"/>
          <w:u w:val="single"/>
        </w:rPr>
        <w:t xml:space="preserve"> and Dawley – 2 M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0"/>
        <w:gridCol w:w="2668"/>
        <w:gridCol w:w="2668"/>
      </w:tblGrid>
      <w:tr w:rsidR="00B31D6F" w:rsidRPr="00E352FA" w14:paraId="54740896" w14:textId="77777777" w:rsidTr="3037382A">
        <w:tc>
          <w:tcPr>
            <w:tcW w:w="3345" w:type="dxa"/>
          </w:tcPr>
          <w:p w14:paraId="60E79AEC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Image</w:t>
            </w:r>
          </w:p>
        </w:tc>
        <w:tc>
          <w:tcPr>
            <w:tcW w:w="2950" w:type="dxa"/>
          </w:tcPr>
          <w:p w14:paraId="302F2800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Twitter</w:t>
            </w:r>
          </w:p>
        </w:tc>
        <w:tc>
          <w:tcPr>
            <w:tcW w:w="2721" w:type="dxa"/>
          </w:tcPr>
          <w:p w14:paraId="1C1E60CB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Facebook / LinkedIn</w:t>
            </w:r>
          </w:p>
        </w:tc>
      </w:tr>
      <w:tr w:rsidR="00B31D6F" w:rsidRPr="004B3699" w14:paraId="6FC75E98" w14:textId="77777777" w:rsidTr="3037382A">
        <w:tc>
          <w:tcPr>
            <w:tcW w:w="3345" w:type="dxa"/>
          </w:tcPr>
          <w:p w14:paraId="027A4F38" w14:textId="77777777" w:rsidR="009E5A41" w:rsidRDefault="009E5A41" w:rsidP="006F4B78">
            <w:pPr>
              <w:rPr>
                <w:rFonts w:cstheme="minorHAnsi"/>
              </w:rPr>
            </w:pPr>
          </w:p>
          <w:p w14:paraId="293DB9F6" w14:textId="46183C17" w:rsidR="009E5A41" w:rsidRDefault="009E5A41" w:rsidP="006F4B78">
            <w:pPr>
              <w:rPr>
                <w:rFonts w:cstheme="minorHAnsi"/>
              </w:rPr>
            </w:pPr>
          </w:p>
          <w:p w14:paraId="4013E910" w14:textId="2E444A8B" w:rsidR="009E5A41" w:rsidRDefault="39C2A6EF" w:rsidP="0C22B061">
            <w:r>
              <w:rPr>
                <w:noProof/>
              </w:rPr>
              <w:drawing>
                <wp:inline distT="0" distB="0" distL="0" distR="0" wp14:anchorId="023A3D82" wp14:editId="7B0F5495">
                  <wp:extent cx="2047875" cy="1152525"/>
                  <wp:effectExtent l="0" t="0" r="0" b="0"/>
                  <wp:docPr id="285165436" name="Picture 2851654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E0DB5C" w14:textId="77777777" w:rsidR="009E5A41" w:rsidRDefault="009E5A41" w:rsidP="006F4B78">
            <w:pPr>
              <w:rPr>
                <w:rFonts w:cstheme="minorHAnsi"/>
              </w:rPr>
            </w:pPr>
          </w:p>
          <w:p w14:paraId="0B4C3C61" w14:textId="77777777" w:rsidR="009E5A41" w:rsidRDefault="009E5A41" w:rsidP="006F4B78">
            <w:pPr>
              <w:rPr>
                <w:rFonts w:cstheme="minorHAnsi"/>
              </w:rPr>
            </w:pPr>
          </w:p>
          <w:p w14:paraId="06B5148E" w14:textId="77777777" w:rsidR="009E5A41" w:rsidRDefault="009E5A41" w:rsidP="006F4B78">
            <w:pPr>
              <w:rPr>
                <w:rFonts w:cstheme="minorHAnsi"/>
              </w:rPr>
            </w:pPr>
          </w:p>
          <w:p w14:paraId="6BE251B7" w14:textId="77777777" w:rsidR="009E5A41" w:rsidRPr="004B3699" w:rsidRDefault="009E5A41" w:rsidP="006F4B78">
            <w:pPr>
              <w:rPr>
                <w:rFonts w:cstheme="minorHAnsi"/>
              </w:rPr>
            </w:pPr>
          </w:p>
        </w:tc>
        <w:tc>
          <w:tcPr>
            <w:tcW w:w="2950" w:type="dxa"/>
          </w:tcPr>
          <w:p w14:paraId="6465DA48" w14:textId="1561DD52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 xml:space="preserve">Have your say! Join the Big 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Health and Wellbeing </w:t>
            </w:r>
            <w:r w:rsidRPr="00736823">
              <w:rPr>
                <w:rFonts w:eastAsia="Calibri" w:cs="Calibri"/>
                <w:color w:val="0F1419"/>
                <w:lang w:eastAsia="en-GB"/>
              </w:rPr>
              <w:t>Conversation</w:t>
            </w:r>
            <w:r w:rsidR="006F4B78">
              <w:rPr>
                <w:rFonts w:eastAsia="Calibri" w:cs="Calibri"/>
                <w:color w:val="0F1419"/>
                <w:lang w:eastAsia="en-GB"/>
              </w:rPr>
              <w:t xml:space="preserve"> </w:t>
            </w:r>
            <w:r w:rsidR="006F4B78" w:rsidRPr="00561FD1">
              <w:rPr>
                <w:rFonts w:ascii="Segoe UI Symbol" w:hAnsi="Segoe UI Symbol" w:cs="Segoe UI Symbol"/>
                <w:shd w:val="clear" w:color="auto" w:fill="FFFFFF"/>
              </w:rPr>
              <w:t>🗨</w:t>
            </w:r>
            <w:r w:rsidR="006F4B78" w:rsidRPr="00561FD1">
              <w:rPr>
                <w:rFonts w:cstheme="minorHAnsi"/>
                <w:shd w:val="clear" w:color="auto" w:fill="FFFFFF"/>
              </w:rPr>
              <w:t>️</w:t>
            </w:r>
          </w:p>
          <w:p w14:paraId="3273DF4A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2249D946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>Your feedback will help the NHS to improve local services</w:t>
            </w:r>
            <w:r>
              <w:rPr>
                <w:rFonts w:eastAsia="Calibri" w:cs="Calibri"/>
                <w:color w:val="0F1419"/>
                <w:lang w:eastAsia="en-GB"/>
              </w:rPr>
              <w:t>.</w:t>
            </w:r>
          </w:p>
          <w:p w14:paraId="06211F89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3FC37AB9" w14:textId="7F84CD43" w:rsidR="009E5A41" w:rsidRDefault="009E5A41" w:rsidP="0C22B061">
            <w:pPr>
              <w:shd w:val="clear" w:color="auto" w:fill="FFFFFF" w:themeFill="background1"/>
              <w:rPr>
                <w:rFonts w:eastAsia="Calibri" w:cs="Calibri"/>
                <w:color w:val="0F1419"/>
                <w:lang w:eastAsia="en-GB"/>
              </w:rPr>
            </w:pPr>
            <w:r w:rsidRPr="0C22B061">
              <w:rPr>
                <w:rFonts w:eastAsia="Calibri" w:cs="Calibri"/>
                <w:color w:val="0F1419"/>
                <w:lang w:eastAsia="en-GB"/>
              </w:rPr>
              <w:t>Find out more and register</w:t>
            </w:r>
            <w:r w:rsidR="64B5363E" w:rsidRPr="0C22B061">
              <w:rPr>
                <w:rFonts w:eastAsia="Calibri" w:cs="Calibri"/>
                <w:color w:val="0F1419"/>
                <w:lang w:eastAsia="en-GB"/>
              </w:rPr>
              <w:t xml:space="preserve"> for </w:t>
            </w:r>
            <w:r w:rsidR="2E2095C9" w:rsidRPr="0C22B061">
              <w:rPr>
                <w:rFonts w:eastAsia="Calibri" w:cs="Calibri"/>
                <w:color w:val="0F1419"/>
                <w:lang w:eastAsia="en-GB"/>
              </w:rPr>
              <w:t xml:space="preserve">listening </w:t>
            </w:r>
            <w:r w:rsidR="64B5363E" w:rsidRPr="0C22B061">
              <w:rPr>
                <w:rFonts w:eastAsia="Calibri" w:cs="Calibri"/>
                <w:color w:val="0F1419"/>
                <w:lang w:eastAsia="en-GB"/>
              </w:rPr>
              <w:t>e</w:t>
            </w:r>
            <w:r w:rsidR="413D7F80" w:rsidRPr="0C22B061">
              <w:rPr>
                <w:rFonts w:eastAsia="Calibri" w:cs="Calibri"/>
                <w:color w:val="0F1419"/>
                <w:lang w:eastAsia="en-GB"/>
              </w:rPr>
              <w:t>vent</w:t>
            </w:r>
            <w:r w:rsidR="78F3FE8D" w:rsidRPr="0C22B061">
              <w:rPr>
                <w:rFonts w:eastAsia="Calibri" w:cs="Calibri"/>
                <w:color w:val="0F1419"/>
                <w:lang w:eastAsia="en-GB"/>
              </w:rPr>
              <w:t>s</w:t>
            </w:r>
            <w:r w:rsidR="4C4888F5" w:rsidRPr="0C22B061">
              <w:rPr>
                <w:rFonts w:eastAsia="Calibri" w:cs="Calibri"/>
                <w:color w:val="0F1419"/>
                <w:lang w:eastAsia="en-GB"/>
              </w:rPr>
              <w:t xml:space="preserve"> in </w:t>
            </w:r>
            <w:proofErr w:type="spellStart"/>
            <w:r w:rsidR="4C4888F5" w:rsidRPr="0C22B061">
              <w:rPr>
                <w:rFonts w:eastAsia="Calibri" w:cs="Calibri"/>
                <w:color w:val="0F1419"/>
                <w:lang w:eastAsia="en-GB"/>
              </w:rPr>
              <w:t>Malinslee</w:t>
            </w:r>
            <w:proofErr w:type="spellEnd"/>
            <w:r w:rsidR="4C4888F5" w:rsidRPr="0C22B061">
              <w:rPr>
                <w:rFonts w:eastAsia="Calibri" w:cs="Calibri"/>
                <w:color w:val="0F1419"/>
                <w:lang w:eastAsia="en-GB"/>
              </w:rPr>
              <w:t xml:space="preserve"> and Dawley</w:t>
            </w:r>
            <w:r w:rsidRPr="0C22B061">
              <w:rPr>
                <w:rFonts w:eastAsia="Calibri" w:cs="Calibri"/>
                <w:color w:val="0F1419"/>
                <w:lang w:eastAsia="en-GB"/>
              </w:rPr>
              <w:t xml:space="preserve">: </w:t>
            </w:r>
            <w:hyperlink r:id="rId30">
              <w:r w:rsidRPr="0C22B061">
                <w:rPr>
                  <w:rStyle w:val="Hyperlink"/>
                  <w:rFonts w:eastAsia="Calibri" w:cs="Calibri"/>
                  <w:color w:val="000000" w:themeColor="text1"/>
                  <w:lang w:eastAsia="en-GB"/>
                </w:rPr>
                <w:t>www.nhsbigconversation.org</w:t>
              </w:r>
            </w:hyperlink>
          </w:p>
          <w:p w14:paraId="4947EEA3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679ABE7A" w14:textId="77777777" w:rsidR="009E5A41" w:rsidRPr="00561FD1" w:rsidRDefault="009E5A41" w:rsidP="006F4B78">
            <w:pPr>
              <w:rPr>
                <w:rFonts w:cstheme="minorHAnsi"/>
              </w:rPr>
            </w:pPr>
          </w:p>
        </w:tc>
        <w:tc>
          <w:tcPr>
            <w:tcW w:w="2721" w:type="dxa"/>
          </w:tcPr>
          <w:p w14:paraId="4646C045" w14:textId="5563489B" w:rsidR="009E5A41" w:rsidRDefault="12B3BB7F" w:rsidP="006F4B78">
            <w:r w:rsidRPr="3037382A">
              <w:rPr>
                <w:rFonts w:ascii="Calibri" w:eastAsia="Calibri" w:hAnsi="Calibri" w:cs="Calibri"/>
              </w:rPr>
              <w:lastRenderedPageBreak/>
              <w:t>Help us improve your local health and care services - Tell us what you think!</w:t>
            </w:r>
          </w:p>
          <w:p w14:paraId="324C606B" w14:textId="49B92CA1" w:rsidR="009E5A41" w:rsidRDefault="12B3BB7F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0A6978EB" w14:textId="0C947E4C" w:rsidR="009E5A41" w:rsidRDefault="12B3BB7F" w:rsidP="006F4B78">
            <w:r w:rsidRPr="3037382A">
              <w:rPr>
                <w:rFonts w:ascii="Calibri" w:eastAsia="Calibri" w:hAnsi="Calibri" w:cs="Calibri"/>
              </w:rPr>
              <w:t>Have you or someone you care for used GP or hospital services recently? What was your experience?</w:t>
            </w:r>
          </w:p>
          <w:p w14:paraId="5060DDE7" w14:textId="08801BDD" w:rsidR="009E5A41" w:rsidRDefault="12B3BB7F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6DE9179F" w14:textId="3C2A66B7" w:rsidR="009E5A41" w:rsidRDefault="12B3BB7F" w:rsidP="3037382A">
            <w:pPr>
              <w:rPr>
                <w:rFonts w:ascii="Calibri" w:eastAsia="Calibri" w:hAnsi="Calibri" w:cs="Calibri"/>
              </w:rPr>
            </w:pPr>
            <w:r w:rsidRPr="3037382A">
              <w:rPr>
                <w:rFonts w:ascii="Calibri" w:eastAsia="Calibri" w:hAnsi="Calibri" w:cs="Calibri"/>
              </w:rPr>
              <w:t xml:space="preserve">Come along and share your views at a listening event at Meeting Point House, </w:t>
            </w:r>
            <w:r w:rsidRPr="3037382A">
              <w:rPr>
                <w:rFonts w:ascii="Calibri" w:eastAsia="Calibri" w:hAnsi="Calibri" w:cs="Calibri"/>
              </w:rPr>
              <w:lastRenderedPageBreak/>
              <w:t>Telford on Thursday 02 March - it’s FREE and open to everyone!</w:t>
            </w:r>
          </w:p>
          <w:p w14:paraId="3AEFA22F" w14:textId="5A5CB8E0" w:rsidR="009E5A41" w:rsidRDefault="12B3BB7F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744FE0CA" w14:textId="7A4DF4CF" w:rsidR="009E5A41" w:rsidRDefault="12B3BB7F" w:rsidP="006F4B78">
            <w:r w:rsidRPr="3037382A">
              <w:rPr>
                <w:rFonts w:ascii="Calibri" w:eastAsia="Calibri" w:hAnsi="Calibri" w:cs="Calibri"/>
              </w:rPr>
              <w:t>These are your service so your voice matters.</w:t>
            </w:r>
          </w:p>
          <w:p w14:paraId="22C54DF1" w14:textId="111DD9AE" w:rsidR="009E5A41" w:rsidRDefault="12B3BB7F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28B04BC4" w14:textId="22E5E66F" w:rsidR="009E5A41" w:rsidRDefault="12B3BB7F" w:rsidP="3037382A">
            <w:pPr>
              <w:rPr>
                <w:rFonts w:eastAsia="Calibri" w:cs="Calibri"/>
              </w:rPr>
            </w:pPr>
            <w:r w:rsidRPr="3037382A">
              <w:rPr>
                <w:rFonts w:ascii="Calibri" w:eastAsia="Calibri" w:hAnsi="Calibri" w:cs="Calibri"/>
              </w:rPr>
              <w:t>Find out more and register:</w:t>
            </w:r>
            <w:r w:rsidR="4F4E9945" w:rsidRPr="3037382A">
              <w:rPr>
                <w:rFonts w:eastAsia="Calibri" w:cs="Calibri"/>
              </w:rPr>
              <w:t xml:space="preserve"> </w:t>
            </w:r>
            <w:hyperlink r:id="rId31">
              <w:r w:rsidR="4F4E9945" w:rsidRPr="3037382A">
                <w:rPr>
                  <w:rStyle w:val="Hyperlink"/>
                  <w:rFonts w:eastAsia="Calibri" w:cs="Calibri"/>
                  <w:color w:val="000000" w:themeColor="text1"/>
                </w:rPr>
                <w:t>www.nhsbigconversation.org</w:t>
              </w:r>
            </w:hyperlink>
          </w:p>
          <w:p w14:paraId="0E5768E9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4A6069CB" w14:textId="77777777" w:rsidR="009E5A41" w:rsidRPr="004B3699" w:rsidRDefault="009E5A41" w:rsidP="006F4B78"/>
        </w:tc>
      </w:tr>
      <w:tr w:rsidR="00B31D6F" w:rsidRPr="004B3699" w14:paraId="4177FDB3" w14:textId="77777777" w:rsidTr="3037382A">
        <w:tc>
          <w:tcPr>
            <w:tcW w:w="3345" w:type="dxa"/>
          </w:tcPr>
          <w:p w14:paraId="4E84E2DB" w14:textId="68DB825B" w:rsidR="009E5A41" w:rsidRPr="004B3699" w:rsidRDefault="2A447CE5" w:rsidP="0C22B061">
            <w:r>
              <w:rPr>
                <w:noProof/>
              </w:rPr>
              <w:lastRenderedPageBreak/>
              <w:drawing>
                <wp:inline distT="0" distB="0" distL="0" distR="0" wp14:anchorId="2421EEA3" wp14:editId="07C9C788">
                  <wp:extent cx="2353733" cy="1323975"/>
                  <wp:effectExtent l="0" t="0" r="0" b="0"/>
                  <wp:docPr id="1831573767" name="Picture 18315737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1573767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733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0" w:type="dxa"/>
          </w:tcPr>
          <w:p w14:paraId="5AFFCC4A" w14:textId="54B44992" w:rsidR="009E5A41" w:rsidRPr="00736823" w:rsidRDefault="009E5A41" w:rsidP="006F4B78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Have your say! Less than </w:t>
            </w:r>
            <w:r w:rsidRPr="002268C7">
              <w:rPr>
                <w:rFonts w:eastAsia="Calibri" w:cs="Calibri"/>
              </w:rPr>
              <w:t>24 hours to</w:t>
            </w:r>
            <w:r w:rsidRPr="00736823">
              <w:rPr>
                <w:rFonts w:eastAsia="Calibri" w:cs="Calibri"/>
              </w:rPr>
              <w:t xml:space="preserve"> go until our Big Conversation events in </w:t>
            </w:r>
            <w:proofErr w:type="spellStart"/>
            <w:r w:rsidR="00097B7B">
              <w:rPr>
                <w:rFonts w:eastAsia="Calibri" w:cs="Calibri"/>
                <w:color w:val="231F20"/>
                <w:lang w:eastAsia="en-GB"/>
              </w:rPr>
              <w:t>Malinslee</w:t>
            </w:r>
            <w:proofErr w:type="spellEnd"/>
            <w:r w:rsidR="00097B7B">
              <w:rPr>
                <w:rFonts w:eastAsia="Calibri" w:cs="Calibri"/>
                <w:color w:val="231F20"/>
                <w:lang w:eastAsia="en-GB"/>
              </w:rPr>
              <w:t xml:space="preserve"> and Dawley</w:t>
            </w:r>
            <w:r w:rsidRPr="00736823">
              <w:rPr>
                <w:rFonts w:eastAsia="Calibri" w:cs="Calibri"/>
              </w:rPr>
              <w:t>.</w:t>
            </w:r>
          </w:p>
          <w:p w14:paraId="224D1FD5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03CAE5E8" w14:textId="77777777" w:rsidR="009E5A41" w:rsidRPr="00736823" w:rsidRDefault="009E5A41" w:rsidP="006F4B78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This is your chance to share your views on health and care services and </w:t>
            </w:r>
            <w:r>
              <w:rPr>
                <w:rFonts w:eastAsia="Calibri" w:cs="Calibri"/>
              </w:rPr>
              <w:t>influence</w:t>
            </w:r>
            <w:r w:rsidRPr="00736823">
              <w:rPr>
                <w:rFonts w:eastAsia="Calibri" w:cs="Calibri"/>
              </w:rPr>
              <w:t xml:space="preserve"> future plans. </w:t>
            </w:r>
          </w:p>
          <w:p w14:paraId="19E29940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251DE6EC" w14:textId="381E63AF" w:rsidR="009E5A41" w:rsidRPr="00736823" w:rsidRDefault="009E5A41" w:rsidP="006F4B78">
            <w:pPr>
              <w:rPr>
                <w:rFonts w:eastAsia="Calibri" w:cs="Calibri"/>
                <w:color w:val="0070C0"/>
              </w:rPr>
            </w:pPr>
            <w:r w:rsidRPr="0C22B061">
              <w:rPr>
                <w:rFonts w:eastAsia="Calibri" w:cs="Calibri"/>
              </w:rPr>
              <w:t>To find out more and register</w:t>
            </w:r>
            <w:r w:rsidR="39F39767" w:rsidRPr="0C22B061">
              <w:rPr>
                <w:rFonts w:eastAsia="Calibri" w:cs="Calibri"/>
              </w:rPr>
              <w:t xml:space="preserve"> for a</w:t>
            </w:r>
            <w:r w:rsidR="156C83F8" w:rsidRPr="0C22B061">
              <w:rPr>
                <w:rFonts w:eastAsia="Calibri" w:cs="Calibri"/>
              </w:rPr>
              <w:t xml:space="preserve"> listening</w:t>
            </w:r>
            <w:r w:rsidR="39F39767" w:rsidRPr="0C22B061">
              <w:rPr>
                <w:rFonts w:eastAsia="Calibri" w:cs="Calibri"/>
              </w:rPr>
              <w:t xml:space="preserve"> event</w:t>
            </w:r>
            <w:r w:rsidRPr="0C22B061">
              <w:rPr>
                <w:rFonts w:eastAsia="Calibri" w:cs="Calibri"/>
              </w:rPr>
              <w:t xml:space="preserve">: </w:t>
            </w:r>
            <w:hyperlink r:id="rId33">
              <w:r w:rsidRPr="0C22B061">
                <w:rPr>
                  <w:rStyle w:val="Hyperlink"/>
                  <w:rFonts w:eastAsia="Calibri" w:cs="Calibri"/>
                  <w:color w:val="0070C0"/>
                </w:rPr>
                <w:t>www.nhsbigconversation.org</w:t>
              </w:r>
            </w:hyperlink>
          </w:p>
          <w:p w14:paraId="0730A7D5" w14:textId="77777777" w:rsidR="009E5A41" w:rsidRPr="00561FD1" w:rsidRDefault="009E5A41" w:rsidP="006F4B78">
            <w:pPr>
              <w:rPr>
                <w:shd w:val="clear" w:color="auto" w:fill="FFFFFF"/>
              </w:rPr>
            </w:pPr>
          </w:p>
        </w:tc>
        <w:tc>
          <w:tcPr>
            <w:tcW w:w="2721" w:type="dxa"/>
          </w:tcPr>
          <w:p w14:paraId="70A33D6A" w14:textId="77777777" w:rsidR="009E5A41" w:rsidRPr="004B3699" w:rsidRDefault="009E5A41" w:rsidP="006F4B78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</w:tbl>
    <w:p w14:paraId="4BE9BC3F" w14:textId="77777777" w:rsidR="009E5A41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</w:p>
    <w:p w14:paraId="0D611331" w14:textId="2BF0A573" w:rsidR="009E5A41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  <w:r>
        <w:rPr>
          <w:b/>
          <w:color w:val="4472C4" w:themeColor="accent1"/>
          <w:sz w:val="28"/>
          <w:szCs w:val="28"/>
          <w:u w:val="single"/>
        </w:rPr>
        <w:t xml:space="preserve">Ludlow – </w:t>
      </w:r>
      <w:r w:rsidR="00AC6E75">
        <w:rPr>
          <w:b/>
          <w:color w:val="4472C4" w:themeColor="accent1"/>
          <w:sz w:val="28"/>
          <w:szCs w:val="28"/>
          <w:u w:val="single"/>
        </w:rPr>
        <w:t xml:space="preserve">Wednesday </w:t>
      </w:r>
      <w:r>
        <w:rPr>
          <w:b/>
          <w:color w:val="4472C4" w:themeColor="accent1"/>
          <w:sz w:val="28"/>
          <w:szCs w:val="28"/>
          <w:u w:val="single"/>
        </w:rPr>
        <w:t>8 M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2"/>
        <w:gridCol w:w="2612"/>
        <w:gridCol w:w="2612"/>
      </w:tblGrid>
      <w:tr w:rsidR="00F21F58" w:rsidRPr="00E352FA" w14:paraId="34DB956F" w14:textId="77777777" w:rsidTr="3037382A">
        <w:tc>
          <w:tcPr>
            <w:tcW w:w="3345" w:type="dxa"/>
          </w:tcPr>
          <w:p w14:paraId="6B1994FD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Image</w:t>
            </w:r>
          </w:p>
        </w:tc>
        <w:tc>
          <w:tcPr>
            <w:tcW w:w="2950" w:type="dxa"/>
          </w:tcPr>
          <w:p w14:paraId="4F75B023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Twitter</w:t>
            </w:r>
          </w:p>
        </w:tc>
        <w:tc>
          <w:tcPr>
            <w:tcW w:w="2721" w:type="dxa"/>
          </w:tcPr>
          <w:p w14:paraId="70F2FCDD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Facebook / LinkedIn</w:t>
            </w:r>
          </w:p>
        </w:tc>
      </w:tr>
      <w:tr w:rsidR="00F21F58" w:rsidRPr="004B3699" w14:paraId="0CDB3056" w14:textId="77777777" w:rsidTr="3037382A">
        <w:tc>
          <w:tcPr>
            <w:tcW w:w="3345" w:type="dxa"/>
          </w:tcPr>
          <w:p w14:paraId="67009392" w14:textId="77777777" w:rsidR="009E5A41" w:rsidRDefault="009E5A41" w:rsidP="006F4B78">
            <w:pPr>
              <w:rPr>
                <w:rFonts w:cstheme="minorHAnsi"/>
              </w:rPr>
            </w:pPr>
          </w:p>
          <w:p w14:paraId="1C2A367C" w14:textId="041A5F90" w:rsidR="009E5A41" w:rsidRDefault="009E5A41" w:rsidP="006F4B78"/>
          <w:p w14:paraId="1A7902D9" w14:textId="77777777" w:rsidR="009E5A41" w:rsidRDefault="009E5A41" w:rsidP="006F4B78">
            <w:pPr>
              <w:rPr>
                <w:rFonts w:cstheme="minorHAnsi"/>
              </w:rPr>
            </w:pPr>
          </w:p>
          <w:p w14:paraId="2F6F0378" w14:textId="77777777" w:rsidR="009E5A41" w:rsidRDefault="009E5A41" w:rsidP="006F4B78">
            <w:pPr>
              <w:rPr>
                <w:rFonts w:cstheme="minorHAnsi"/>
              </w:rPr>
            </w:pPr>
          </w:p>
          <w:p w14:paraId="50E4D4C1" w14:textId="77777777" w:rsidR="009E5A41" w:rsidRDefault="009E5A41" w:rsidP="006F4B78">
            <w:pPr>
              <w:rPr>
                <w:rFonts w:cstheme="minorHAnsi"/>
              </w:rPr>
            </w:pPr>
          </w:p>
          <w:p w14:paraId="75C2D8DC" w14:textId="4C885D32" w:rsidR="009E5A41" w:rsidRDefault="009E5A41" w:rsidP="0C22B061"/>
          <w:p w14:paraId="4F066D93" w14:textId="4C885D32" w:rsidR="009E5A41" w:rsidRPr="004B3699" w:rsidRDefault="11D4F79D" w:rsidP="0C22B061">
            <w:r>
              <w:rPr>
                <w:noProof/>
              </w:rPr>
              <w:drawing>
                <wp:inline distT="0" distB="0" distL="0" distR="0" wp14:anchorId="04667637" wp14:editId="3B73806E">
                  <wp:extent cx="2486025" cy="1398389"/>
                  <wp:effectExtent l="0" t="0" r="0" b="0"/>
                  <wp:docPr id="1442580258" name="Picture 1442580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2580258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025" cy="1398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0" w:type="dxa"/>
          </w:tcPr>
          <w:p w14:paraId="44A691C5" w14:textId="5DF4254E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 xml:space="preserve">Have your say! Join the Big 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Health and Wellbeing </w:t>
            </w:r>
            <w:r w:rsidRPr="00736823">
              <w:rPr>
                <w:rFonts w:eastAsia="Calibri" w:cs="Calibri"/>
                <w:color w:val="0F1419"/>
                <w:lang w:eastAsia="en-GB"/>
              </w:rPr>
              <w:t>Conversation</w:t>
            </w:r>
            <w:r w:rsidR="00D133A8">
              <w:rPr>
                <w:rFonts w:eastAsia="Calibri" w:cs="Calibri"/>
                <w:color w:val="0F1419"/>
                <w:lang w:eastAsia="en-GB"/>
              </w:rPr>
              <w:t xml:space="preserve"> in Ludlow</w:t>
            </w:r>
            <w:r w:rsidR="006F4B78">
              <w:rPr>
                <w:rFonts w:eastAsia="Calibri" w:cs="Calibri"/>
                <w:color w:val="0F1419"/>
                <w:lang w:eastAsia="en-GB"/>
              </w:rPr>
              <w:t xml:space="preserve"> </w:t>
            </w:r>
            <w:r w:rsidR="006F4B78" w:rsidRPr="00561FD1">
              <w:rPr>
                <w:rFonts w:ascii="Segoe UI Symbol" w:hAnsi="Segoe UI Symbol" w:cs="Segoe UI Symbol"/>
                <w:shd w:val="clear" w:color="auto" w:fill="FFFFFF"/>
              </w:rPr>
              <w:t>🗨</w:t>
            </w:r>
            <w:r w:rsidR="006F4B78" w:rsidRPr="00561FD1">
              <w:rPr>
                <w:rFonts w:cstheme="minorHAnsi"/>
                <w:shd w:val="clear" w:color="auto" w:fill="FFFFFF"/>
              </w:rPr>
              <w:t>️</w:t>
            </w:r>
          </w:p>
          <w:p w14:paraId="45330596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516A2F39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>Your feedback will help the NHS to improve local services</w:t>
            </w:r>
            <w:r>
              <w:rPr>
                <w:rFonts w:eastAsia="Calibri" w:cs="Calibri"/>
                <w:color w:val="0F1419"/>
                <w:lang w:eastAsia="en-GB"/>
              </w:rPr>
              <w:t>.</w:t>
            </w:r>
          </w:p>
          <w:p w14:paraId="71A26E7A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7F75372D" w14:textId="080DAB3B" w:rsidR="009E5A41" w:rsidRDefault="009E5A41" w:rsidP="0C22B061">
            <w:pPr>
              <w:shd w:val="clear" w:color="auto" w:fill="FFFFFF" w:themeFill="background1"/>
              <w:rPr>
                <w:rFonts w:eastAsia="Calibri" w:cs="Calibri"/>
                <w:color w:val="0F1419"/>
                <w:lang w:eastAsia="en-GB"/>
              </w:rPr>
            </w:pPr>
            <w:r w:rsidRPr="0C22B061">
              <w:rPr>
                <w:rFonts w:eastAsia="Calibri" w:cs="Calibri"/>
                <w:color w:val="0F1419"/>
                <w:lang w:eastAsia="en-GB"/>
              </w:rPr>
              <w:t>Find out more and register</w:t>
            </w:r>
            <w:r w:rsidR="39F39767" w:rsidRPr="0C22B061">
              <w:rPr>
                <w:rFonts w:eastAsia="Calibri" w:cs="Calibri"/>
                <w:color w:val="0F1419"/>
                <w:lang w:eastAsia="en-GB"/>
              </w:rPr>
              <w:t xml:space="preserve"> for a</w:t>
            </w:r>
            <w:r w:rsidR="7F29CF8F" w:rsidRPr="0C22B061">
              <w:rPr>
                <w:rFonts w:eastAsia="Calibri" w:cs="Calibri"/>
                <w:color w:val="0F1419"/>
                <w:lang w:eastAsia="en-GB"/>
              </w:rPr>
              <w:t xml:space="preserve"> listening</w:t>
            </w:r>
            <w:r w:rsidR="39F39767" w:rsidRPr="0C22B061">
              <w:rPr>
                <w:rFonts w:eastAsia="Calibri" w:cs="Calibri"/>
                <w:color w:val="0F1419"/>
                <w:lang w:eastAsia="en-GB"/>
              </w:rPr>
              <w:t xml:space="preserve"> event</w:t>
            </w:r>
            <w:r w:rsidR="072B9F4E" w:rsidRPr="0C22B061">
              <w:rPr>
                <w:rFonts w:eastAsia="Calibri" w:cs="Calibri"/>
                <w:color w:val="0F1419"/>
                <w:lang w:eastAsia="en-GB"/>
              </w:rPr>
              <w:t xml:space="preserve"> in Ludlow</w:t>
            </w:r>
            <w:r w:rsidRPr="0C22B061">
              <w:rPr>
                <w:rFonts w:eastAsia="Calibri" w:cs="Calibri"/>
                <w:color w:val="0F1419"/>
                <w:lang w:eastAsia="en-GB"/>
              </w:rPr>
              <w:t xml:space="preserve">: </w:t>
            </w:r>
            <w:hyperlink r:id="rId35">
              <w:r w:rsidRPr="0C22B061">
                <w:rPr>
                  <w:rStyle w:val="Hyperlink"/>
                  <w:rFonts w:eastAsia="Calibri" w:cs="Calibri"/>
                  <w:color w:val="000000" w:themeColor="text1"/>
                  <w:lang w:eastAsia="en-GB"/>
                </w:rPr>
                <w:t>www.nhsbigconversation.org</w:t>
              </w:r>
            </w:hyperlink>
          </w:p>
          <w:p w14:paraId="4ED2B91A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0513E8C0" w14:textId="77777777" w:rsidR="009E5A41" w:rsidRPr="00561FD1" w:rsidRDefault="009E5A41" w:rsidP="006F4B78">
            <w:pPr>
              <w:rPr>
                <w:rFonts w:cstheme="minorHAnsi"/>
              </w:rPr>
            </w:pPr>
          </w:p>
        </w:tc>
        <w:tc>
          <w:tcPr>
            <w:tcW w:w="2721" w:type="dxa"/>
          </w:tcPr>
          <w:p w14:paraId="0E00F327" w14:textId="5563489B" w:rsidR="009E5A41" w:rsidRDefault="0939E43D" w:rsidP="006F4B78">
            <w:r w:rsidRPr="3037382A">
              <w:rPr>
                <w:rFonts w:ascii="Calibri" w:eastAsia="Calibri" w:hAnsi="Calibri" w:cs="Calibri"/>
              </w:rPr>
              <w:t>Help us improve your local health and care services - Tell us what you think!</w:t>
            </w:r>
          </w:p>
          <w:p w14:paraId="147D0B97" w14:textId="49B92CA1" w:rsidR="009E5A41" w:rsidRDefault="0939E43D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43A108AC" w14:textId="0C947E4C" w:rsidR="009E5A41" w:rsidRDefault="0939E43D" w:rsidP="006F4B78">
            <w:r w:rsidRPr="3037382A">
              <w:rPr>
                <w:rFonts w:ascii="Calibri" w:eastAsia="Calibri" w:hAnsi="Calibri" w:cs="Calibri"/>
              </w:rPr>
              <w:t>Have you or someone you care for used GP or hospital services recently? What was your experience?</w:t>
            </w:r>
          </w:p>
          <w:p w14:paraId="02BBD8B2" w14:textId="08801BDD" w:rsidR="009E5A41" w:rsidRDefault="0939E43D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331B9BE0" w14:textId="3976C0C8" w:rsidR="009E5A41" w:rsidRDefault="0939E43D" w:rsidP="3037382A">
            <w:pPr>
              <w:rPr>
                <w:rFonts w:ascii="Calibri" w:eastAsia="Calibri" w:hAnsi="Calibri" w:cs="Calibri"/>
              </w:rPr>
            </w:pPr>
            <w:r w:rsidRPr="3037382A">
              <w:rPr>
                <w:rFonts w:ascii="Calibri" w:eastAsia="Calibri" w:hAnsi="Calibri" w:cs="Calibri"/>
              </w:rPr>
              <w:t xml:space="preserve">Come along and share your views at a listening event at </w:t>
            </w:r>
            <w:proofErr w:type="spellStart"/>
            <w:r w:rsidRPr="3037382A">
              <w:rPr>
                <w:rFonts w:ascii="Calibri" w:eastAsia="Calibri" w:hAnsi="Calibri" w:cs="Calibri"/>
              </w:rPr>
              <w:t>Mascall</w:t>
            </w:r>
            <w:proofErr w:type="spellEnd"/>
            <w:r w:rsidRPr="3037382A">
              <w:rPr>
                <w:rFonts w:ascii="Calibri" w:eastAsia="Calibri" w:hAnsi="Calibri" w:cs="Calibri"/>
              </w:rPr>
              <w:t xml:space="preserve"> Centre, Ludlow on Wednesday 08 March - it’s FREE and open to everyone!</w:t>
            </w:r>
          </w:p>
          <w:p w14:paraId="2F3197F8" w14:textId="5A5CB8E0" w:rsidR="009E5A41" w:rsidRDefault="0939E43D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45AEA1F3" w14:textId="7A4DF4CF" w:rsidR="009E5A41" w:rsidRDefault="0939E43D" w:rsidP="006F4B78">
            <w:r w:rsidRPr="3037382A">
              <w:rPr>
                <w:rFonts w:ascii="Calibri" w:eastAsia="Calibri" w:hAnsi="Calibri" w:cs="Calibri"/>
              </w:rPr>
              <w:lastRenderedPageBreak/>
              <w:t>These are your service so your voice matters.</w:t>
            </w:r>
          </w:p>
          <w:p w14:paraId="12F50618" w14:textId="111DD9AE" w:rsidR="009E5A41" w:rsidRDefault="0939E43D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6697B2D9" w14:textId="0B2C97C9" w:rsidR="009E5A41" w:rsidRDefault="0939E43D" w:rsidP="3037382A">
            <w:pPr>
              <w:rPr>
                <w:rFonts w:eastAsia="Calibri" w:cs="Calibri"/>
              </w:rPr>
            </w:pPr>
            <w:r w:rsidRPr="3037382A">
              <w:rPr>
                <w:rFonts w:ascii="Calibri" w:eastAsia="Calibri" w:hAnsi="Calibri" w:cs="Calibri"/>
              </w:rPr>
              <w:t>Find out more and register:</w:t>
            </w:r>
            <w:r w:rsidR="4F4E9945" w:rsidRPr="3037382A">
              <w:rPr>
                <w:rFonts w:eastAsia="Calibri" w:cs="Calibri"/>
              </w:rPr>
              <w:t xml:space="preserve"> </w:t>
            </w:r>
            <w:hyperlink r:id="rId36">
              <w:r w:rsidR="4F4E9945" w:rsidRPr="3037382A">
                <w:rPr>
                  <w:rStyle w:val="Hyperlink"/>
                  <w:rFonts w:eastAsia="Calibri" w:cs="Calibri"/>
                  <w:color w:val="000000" w:themeColor="text1"/>
                </w:rPr>
                <w:t>www.nhsbigconversation.org</w:t>
              </w:r>
            </w:hyperlink>
          </w:p>
          <w:p w14:paraId="64B5109D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114B3273" w14:textId="77777777" w:rsidR="009E5A41" w:rsidRPr="004B3699" w:rsidRDefault="009E5A41" w:rsidP="006F4B78"/>
        </w:tc>
      </w:tr>
      <w:tr w:rsidR="00F21F58" w:rsidRPr="004B3699" w14:paraId="1E5E8D9B" w14:textId="77777777" w:rsidTr="3037382A">
        <w:tc>
          <w:tcPr>
            <w:tcW w:w="3345" w:type="dxa"/>
          </w:tcPr>
          <w:p w14:paraId="4FD9FC74" w14:textId="40A6EE3D" w:rsidR="009E5A41" w:rsidRPr="004B3699" w:rsidRDefault="13FFC99C" w:rsidP="0C22B061">
            <w:r>
              <w:rPr>
                <w:noProof/>
              </w:rPr>
              <w:lastRenderedPageBreak/>
              <w:drawing>
                <wp:inline distT="0" distB="0" distL="0" distR="0" wp14:anchorId="1CD9ECE7" wp14:editId="7F468ACC">
                  <wp:extent cx="2038350" cy="1143000"/>
                  <wp:effectExtent l="0" t="0" r="0" b="0"/>
                  <wp:docPr id="934018185" name="Picture 934018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0" w:type="dxa"/>
          </w:tcPr>
          <w:p w14:paraId="78B6C43B" w14:textId="6B0DCDDB" w:rsidR="009E5A41" w:rsidRPr="00736823" w:rsidRDefault="009E5A41" w:rsidP="006F4B78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Have your say! Less than </w:t>
            </w:r>
            <w:r w:rsidRPr="002268C7">
              <w:rPr>
                <w:rFonts w:eastAsia="Calibri" w:cs="Calibri"/>
              </w:rPr>
              <w:t>24 hours to</w:t>
            </w:r>
            <w:r w:rsidRPr="00736823">
              <w:rPr>
                <w:rFonts w:eastAsia="Calibri" w:cs="Calibri"/>
              </w:rPr>
              <w:t xml:space="preserve"> go until our Big Conversation events in </w:t>
            </w:r>
            <w:r w:rsidR="00097B7B">
              <w:rPr>
                <w:rFonts w:eastAsia="Calibri" w:cs="Calibri"/>
              </w:rPr>
              <w:t>Ludlow</w:t>
            </w:r>
            <w:r w:rsidRPr="00736823">
              <w:rPr>
                <w:rFonts w:eastAsia="Calibri" w:cs="Calibri"/>
              </w:rPr>
              <w:t>.</w:t>
            </w:r>
          </w:p>
          <w:p w14:paraId="16930053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2080316B" w14:textId="77777777" w:rsidR="009E5A41" w:rsidRPr="00736823" w:rsidRDefault="009E5A41" w:rsidP="006F4B78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This is your chance to share your views on health and care services and </w:t>
            </w:r>
            <w:r>
              <w:rPr>
                <w:rFonts w:eastAsia="Calibri" w:cs="Calibri"/>
              </w:rPr>
              <w:t>influence</w:t>
            </w:r>
            <w:r w:rsidRPr="00736823">
              <w:rPr>
                <w:rFonts w:eastAsia="Calibri" w:cs="Calibri"/>
              </w:rPr>
              <w:t xml:space="preserve"> future plans. </w:t>
            </w:r>
          </w:p>
          <w:p w14:paraId="70F4915D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71797F2A" w14:textId="71A84366" w:rsidR="009E5A41" w:rsidRPr="00736823" w:rsidRDefault="009E5A41" w:rsidP="006F4B78">
            <w:pPr>
              <w:rPr>
                <w:rFonts w:eastAsia="Calibri" w:cs="Calibri"/>
                <w:color w:val="0070C0"/>
              </w:rPr>
            </w:pPr>
            <w:r w:rsidRPr="0C22B061">
              <w:rPr>
                <w:rFonts w:eastAsia="Calibri" w:cs="Calibri"/>
              </w:rPr>
              <w:t>To find out more and register</w:t>
            </w:r>
            <w:r w:rsidR="39F39767" w:rsidRPr="0C22B061">
              <w:rPr>
                <w:rFonts w:eastAsia="Calibri" w:cs="Calibri"/>
              </w:rPr>
              <w:t xml:space="preserve"> for a</w:t>
            </w:r>
            <w:r w:rsidR="3EA99F0E" w:rsidRPr="0C22B061">
              <w:rPr>
                <w:rFonts w:eastAsia="Calibri" w:cs="Calibri"/>
              </w:rPr>
              <w:t xml:space="preserve"> listening</w:t>
            </w:r>
            <w:r w:rsidR="39F39767" w:rsidRPr="0C22B061">
              <w:rPr>
                <w:rFonts w:eastAsia="Calibri" w:cs="Calibri"/>
              </w:rPr>
              <w:t xml:space="preserve"> event</w:t>
            </w:r>
            <w:r w:rsidRPr="0C22B061">
              <w:rPr>
                <w:rFonts w:eastAsia="Calibri" w:cs="Calibri"/>
              </w:rPr>
              <w:t xml:space="preserve">: </w:t>
            </w:r>
            <w:hyperlink r:id="rId38">
              <w:r w:rsidRPr="0C22B061">
                <w:rPr>
                  <w:rStyle w:val="Hyperlink"/>
                  <w:rFonts w:eastAsia="Calibri" w:cs="Calibri"/>
                  <w:color w:val="0070C0"/>
                </w:rPr>
                <w:t>www.nhsbigconversation.org</w:t>
              </w:r>
            </w:hyperlink>
          </w:p>
          <w:p w14:paraId="5D105B21" w14:textId="77777777" w:rsidR="009E5A41" w:rsidRPr="00561FD1" w:rsidRDefault="009E5A41" w:rsidP="006F4B78">
            <w:pPr>
              <w:rPr>
                <w:shd w:val="clear" w:color="auto" w:fill="FFFFFF"/>
              </w:rPr>
            </w:pPr>
          </w:p>
        </w:tc>
        <w:tc>
          <w:tcPr>
            <w:tcW w:w="2721" w:type="dxa"/>
          </w:tcPr>
          <w:p w14:paraId="5784D7FB" w14:textId="77777777" w:rsidR="009E5A41" w:rsidRPr="004B3699" w:rsidRDefault="009E5A41" w:rsidP="006F4B78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</w:tbl>
    <w:p w14:paraId="6A4EC648" w14:textId="77777777" w:rsidR="009E5A41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</w:p>
    <w:p w14:paraId="245D5523" w14:textId="16EC14A7" w:rsidR="009E5A41" w:rsidRPr="007A5F14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  <w:r>
        <w:rPr>
          <w:b/>
          <w:color w:val="4472C4" w:themeColor="accent1"/>
          <w:sz w:val="28"/>
          <w:szCs w:val="28"/>
          <w:u w:val="single"/>
        </w:rPr>
        <w:t xml:space="preserve">Market Drayton – </w:t>
      </w:r>
      <w:r w:rsidR="00C9575C">
        <w:rPr>
          <w:b/>
          <w:color w:val="4472C4" w:themeColor="accent1"/>
          <w:sz w:val="28"/>
          <w:szCs w:val="28"/>
          <w:u w:val="single"/>
        </w:rPr>
        <w:t xml:space="preserve">Wednesday </w:t>
      </w:r>
      <w:r>
        <w:rPr>
          <w:b/>
          <w:color w:val="4472C4" w:themeColor="accent1"/>
          <w:sz w:val="28"/>
          <w:szCs w:val="28"/>
          <w:u w:val="single"/>
        </w:rPr>
        <w:t>15 M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0"/>
        <w:gridCol w:w="2618"/>
        <w:gridCol w:w="2618"/>
      </w:tblGrid>
      <w:tr w:rsidR="00C144CC" w:rsidRPr="00E352FA" w14:paraId="4109E1B8" w14:textId="77777777" w:rsidTr="00786500">
        <w:tc>
          <w:tcPr>
            <w:tcW w:w="3780" w:type="dxa"/>
          </w:tcPr>
          <w:p w14:paraId="307649C1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Image</w:t>
            </w:r>
          </w:p>
        </w:tc>
        <w:tc>
          <w:tcPr>
            <w:tcW w:w="2618" w:type="dxa"/>
          </w:tcPr>
          <w:p w14:paraId="44F84CD3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Twitter</w:t>
            </w:r>
          </w:p>
        </w:tc>
        <w:tc>
          <w:tcPr>
            <w:tcW w:w="2618" w:type="dxa"/>
          </w:tcPr>
          <w:p w14:paraId="04A82115" w14:textId="77777777" w:rsidR="009E5A41" w:rsidRPr="00E352FA" w:rsidRDefault="009E5A41" w:rsidP="006F4B78">
            <w:pPr>
              <w:rPr>
                <w:rFonts w:cstheme="minorHAnsi"/>
                <w:b/>
                <w:bCs/>
              </w:rPr>
            </w:pPr>
            <w:r w:rsidRPr="00E352FA">
              <w:rPr>
                <w:rFonts w:cstheme="minorHAnsi"/>
                <w:b/>
                <w:bCs/>
              </w:rPr>
              <w:t>Facebook / LinkedIn</w:t>
            </w:r>
          </w:p>
        </w:tc>
      </w:tr>
      <w:tr w:rsidR="00C144CC" w:rsidRPr="004B3699" w14:paraId="03AAB7EF" w14:textId="77777777" w:rsidTr="00786500">
        <w:tc>
          <w:tcPr>
            <w:tcW w:w="3780" w:type="dxa"/>
          </w:tcPr>
          <w:p w14:paraId="33252770" w14:textId="77777777" w:rsidR="009E5A41" w:rsidRDefault="009E5A41" w:rsidP="006F4B78">
            <w:pPr>
              <w:rPr>
                <w:rFonts w:cstheme="minorHAnsi"/>
              </w:rPr>
            </w:pPr>
          </w:p>
          <w:p w14:paraId="3366B420" w14:textId="4624F1F6" w:rsidR="009E5A41" w:rsidRDefault="009E5A41" w:rsidP="006F4B78"/>
          <w:p w14:paraId="0619118F" w14:textId="3EBF56AE" w:rsidR="009E5A41" w:rsidRDefault="6637FEF4" w:rsidP="0C22B061">
            <w:r>
              <w:rPr>
                <w:noProof/>
              </w:rPr>
              <w:drawing>
                <wp:inline distT="0" distB="0" distL="0" distR="0" wp14:anchorId="0860DD27" wp14:editId="3CCC7CDE">
                  <wp:extent cx="2438400" cy="1370148"/>
                  <wp:effectExtent l="0" t="0" r="0" b="0"/>
                  <wp:docPr id="1561353286" name="Picture 1561353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1353286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370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C35DF0" w14:textId="77777777" w:rsidR="009E5A41" w:rsidRDefault="009E5A41" w:rsidP="006F4B78">
            <w:pPr>
              <w:rPr>
                <w:rFonts w:cstheme="minorHAnsi"/>
              </w:rPr>
            </w:pPr>
          </w:p>
          <w:p w14:paraId="03F78281" w14:textId="77777777" w:rsidR="009E5A41" w:rsidRDefault="009E5A41" w:rsidP="006F4B78">
            <w:pPr>
              <w:rPr>
                <w:rFonts w:cstheme="minorHAnsi"/>
              </w:rPr>
            </w:pPr>
          </w:p>
          <w:p w14:paraId="495638D3" w14:textId="77777777" w:rsidR="009E5A41" w:rsidRDefault="009E5A41" w:rsidP="006F4B78">
            <w:pPr>
              <w:rPr>
                <w:rFonts w:cstheme="minorHAnsi"/>
              </w:rPr>
            </w:pPr>
          </w:p>
          <w:p w14:paraId="0BCEC5B5" w14:textId="77777777" w:rsidR="009E5A41" w:rsidRPr="004B3699" w:rsidRDefault="009E5A41" w:rsidP="006F4B78">
            <w:pPr>
              <w:rPr>
                <w:rFonts w:cstheme="minorHAnsi"/>
              </w:rPr>
            </w:pPr>
          </w:p>
        </w:tc>
        <w:tc>
          <w:tcPr>
            <w:tcW w:w="2618" w:type="dxa"/>
          </w:tcPr>
          <w:p w14:paraId="16835612" w14:textId="68868788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 xml:space="preserve">Have your say! Join the Big 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Health and Wellbeing </w:t>
            </w:r>
            <w:r w:rsidRPr="00736823">
              <w:rPr>
                <w:rFonts w:eastAsia="Calibri" w:cs="Calibri"/>
                <w:color w:val="0F1419"/>
                <w:lang w:eastAsia="en-GB"/>
              </w:rPr>
              <w:t>Conversation</w:t>
            </w:r>
            <w:r w:rsidR="006F4B78">
              <w:rPr>
                <w:rFonts w:eastAsia="Calibri" w:cs="Calibri"/>
                <w:color w:val="0F1419"/>
                <w:lang w:eastAsia="en-GB"/>
              </w:rPr>
              <w:t xml:space="preserve"> </w:t>
            </w:r>
            <w:r w:rsidR="006F4B78" w:rsidRPr="00561FD1">
              <w:rPr>
                <w:rFonts w:ascii="Segoe UI Symbol" w:hAnsi="Segoe UI Symbol" w:cs="Segoe UI Symbol"/>
                <w:shd w:val="clear" w:color="auto" w:fill="FFFFFF"/>
              </w:rPr>
              <w:t>🗨</w:t>
            </w:r>
            <w:r w:rsidR="006F4B78" w:rsidRPr="00561FD1">
              <w:rPr>
                <w:rFonts w:cstheme="minorHAnsi"/>
                <w:shd w:val="clear" w:color="auto" w:fill="FFFFFF"/>
              </w:rPr>
              <w:t>️</w:t>
            </w:r>
            <w:r w:rsidR="00D133A8">
              <w:rPr>
                <w:rFonts w:eastAsia="Calibri" w:cs="Calibri"/>
                <w:color w:val="0F1419"/>
                <w:lang w:eastAsia="en-GB"/>
              </w:rPr>
              <w:t xml:space="preserve"> </w:t>
            </w:r>
          </w:p>
          <w:p w14:paraId="4789B58C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0906A0DE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>Your feedback will help the NHS to improve local services</w:t>
            </w:r>
            <w:r>
              <w:rPr>
                <w:rFonts w:eastAsia="Calibri" w:cs="Calibri"/>
                <w:color w:val="0F1419"/>
                <w:lang w:eastAsia="en-GB"/>
              </w:rPr>
              <w:t>.</w:t>
            </w:r>
          </w:p>
          <w:p w14:paraId="5E56126E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270DDF21" w14:textId="67B7A432" w:rsidR="009E5A41" w:rsidRDefault="009E5A41" w:rsidP="0C22B061">
            <w:pPr>
              <w:shd w:val="clear" w:color="auto" w:fill="FFFFFF" w:themeFill="background1"/>
              <w:rPr>
                <w:rFonts w:eastAsia="Calibri" w:cs="Calibri"/>
                <w:color w:val="0F1419"/>
                <w:lang w:eastAsia="en-GB"/>
              </w:rPr>
            </w:pPr>
            <w:r w:rsidRPr="0C22B061">
              <w:rPr>
                <w:rFonts w:eastAsia="Calibri" w:cs="Calibri"/>
                <w:color w:val="0F1419"/>
                <w:lang w:eastAsia="en-GB"/>
              </w:rPr>
              <w:t>Find out more and register</w:t>
            </w:r>
            <w:r w:rsidR="39F39767" w:rsidRPr="0C22B061">
              <w:rPr>
                <w:rFonts w:eastAsia="Calibri" w:cs="Calibri"/>
                <w:color w:val="0F1419"/>
                <w:lang w:eastAsia="en-GB"/>
              </w:rPr>
              <w:t xml:space="preserve"> for a </w:t>
            </w:r>
            <w:r w:rsidR="38F26381" w:rsidRPr="0C22B061">
              <w:rPr>
                <w:rFonts w:eastAsia="Calibri" w:cs="Calibri"/>
                <w:color w:val="0F1419"/>
                <w:lang w:eastAsia="en-GB"/>
              </w:rPr>
              <w:t xml:space="preserve">listening </w:t>
            </w:r>
            <w:r w:rsidR="39F39767" w:rsidRPr="0C22B061">
              <w:rPr>
                <w:rFonts w:eastAsia="Calibri" w:cs="Calibri"/>
                <w:color w:val="0F1419"/>
                <w:lang w:eastAsia="en-GB"/>
              </w:rPr>
              <w:t>event</w:t>
            </w:r>
            <w:r w:rsidR="06CE1A75" w:rsidRPr="0C22B061">
              <w:rPr>
                <w:rFonts w:eastAsia="Calibri" w:cs="Calibri"/>
                <w:color w:val="0F1419"/>
                <w:lang w:eastAsia="en-GB"/>
              </w:rPr>
              <w:t xml:space="preserve"> in Market Drayton</w:t>
            </w:r>
            <w:r w:rsidRPr="0C22B061">
              <w:rPr>
                <w:rFonts w:eastAsia="Calibri" w:cs="Calibri"/>
                <w:color w:val="0F1419"/>
                <w:lang w:eastAsia="en-GB"/>
              </w:rPr>
              <w:t xml:space="preserve">: </w:t>
            </w:r>
            <w:hyperlink r:id="rId40">
              <w:r w:rsidRPr="0C22B061">
                <w:rPr>
                  <w:rStyle w:val="Hyperlink"/>
                  <w:rFonts w:eastAsia="Calibri" w:cs="Calibri"/>
                  <w:color w:val="000000" w:themeColor="text1"/>
                  <w:lang w:eastAsia="en-GB"/>
                </w:rPr>
                <w:t>www.nhsbigconversation.org</w:t>
              </w:r>
            </w:hyperlink>
          </w:p>
          <w:p w14:paraId="5A35AE4F" w14:textId="77777777" w:rsidR="009E5A41" w:rsidRPr="00736823" w:rsidRDefault="009E5A41" w:rsidP="006F4B78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586CE4D0" w14:textId="77777777" w:rsidR="009E5A41" w:rsidRPr="00561FD1" w:rsidRDefault="009E5A41" w:rsidP="006F4B78">
            <w:pPr>
              <w:rPr>
                <w:rFonts w:cstheme="minorHAnsi"/>
              </w:rPr>
            </w:pPr>
          </w:p>
        </w:tc>
        <w:tc>
          <w:tcPr>
            <w:tcW w:w="2618" w:type="dxa"/>
          </w:tcPr>
          <w:p w14:paraId="48424AD0" w14:textId="5563489B" w:rsidR="009E5A41" w:rsidRDefault="2F560904" w:rsidP="006F4B78">
            <w:r w:rsidRPr="3037382A">
              <w:rPr>
                <w:rFonts w:ascii="Calibri" w:eastAsia="Calibri" w:hAnsi="Calibri" w:cs="Calibri"/>
              </w:rPr>
              <w:t>Help us improve your local health and care services - Tell us what you think!</w:t>
            </w:r>
          </w:p>
          <w:p w14:paraId="600AE6C1" w14:textId="49B92CA1" w:rsidR="009E5A41" w:rsidRDefault="2F560904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6ECFE76C" w14:textId="0C947E4C" w:rsidR="009E5A41" w:rsidRDefault="2F560904" w:rsidP="006F4B78">
            <w:r w:rsidRPr="3037382A">
              <w:rPr>
                <w:rFonts w:ascii="Calibri" w:eastAsia="Calibri" w:hAnsi="Calibri" w:cs="Calibri"/>
              </w:rPr>
              <w:t>Have you or someone you care for used GP or hospital services recently? What was your experience?</w:t>
            </w:r>
          </w:p>
          <w:p w14:paraId="75285488" w14:textId="08801BDD" w:rsidR="009E5A41" w:rsidRDefault="2F560904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00701E6B" w14:textId="5428FA1C" w:rsidR="009E5A41" w:rsidRDefault="2F560904" w:rsidP="3037382A">
            <w:pPr>
              <w:rPr>
                <w:rFonts w:ascii="Calibri" w:eastAsia="Calibri" w:hAnsi="Calibri" w:cs="Calibri"/>
              </w:rPr>
            </w:pPr>
            <w:r w:rsidRPr="3037382A">
              <w:rPr>
                <w:rFonts w:ascii="Calibri" w:eastAsia="Calibri" w:hAnsi="Calibri" w:cs="Calibri"/>
              </w:rPr>
              <w:t>Come along and share your views at a listening event at Festival Drayton Centre, Market Drayton on Wednesday 15 March - it’s FREE and open to everyone!</w:t>
            </w:r>
          </w:p>
          <w:p w14:paraId="76C49F4E" w14:textId="5A5CB8E0" w:rsidR="009E5A41" w:rsidRDefault="2F560904" w:rsidP="006F4B78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45761D4E" w14:textId="7A4DF4CF" w:rsidR="009E5A41" w:rsidRDefault="2F560904" w:rsidP="006F4B78">
            <w:r w:rsidRPr="3037382A">
              <w:rPr>
                <w:rFonts w:ascii="Calibri" w:eastAsia="Calibri" w:hAnsi="Calibri" w:cs="Calibri"/>
              </w:rPr>
              <w:t>These are your service so your voice matters.</w:t>
            </w:r>
          </w:p>
          <w:p w14:paraId="3219BC88" w14:textId="111DD9AE" w:rsidR="009E5A41" w:rsidRDefault="2F560904" w:rsidP="006F4B78">
            <w:r w:rsidRPr="3037382A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  <w:p w14:paraId="0B8823ED" w14:textId="069B6643" w:rsidR="009E5A41" w:rsidRDefault="2F560904" w:rsidP="3037382A">
            <w:pPr>
              <w:rPr>
                <w:rFonts w:eastAsia="Calibri" w:cs="Calibri"/>
              </w:rPr>
            </w:pPr>
            <w:r w:rsidRPr="3037382A">
              <w:rPr>
                <w:rFonts w:ascii="Calibri" w:eastAsia="Calibri" w:hAnsi="Calibri" w:cs="Calibri"/>
              </w:rPr>
              <w:t>Find out more and register:</w:t>
            </w:r>
            <w:r w:rsidR="4F4E9945" w:rsidRPr="3037382A">
              <w:rPr>
                <w:rFonts w:eastAsia="Calibri" w:cs="Calibri"/>
              </w:rPr>
              <w:t xml:space="preserve"> </w:t>
            </w:r>
            <w:hyperlink r:id="rId41">
              <w:r w:rsidR="4F4E9945" w:rsidRPr="3037382A">
                <w:rPr>
                  <w:rStyle w:val="Hyperlink"/>
                  <w:rFonts w:eastAsia="Calibri" w:cs="Calibri"/>
                  <w:color w:val="000000" w:themeColor="text1"/>
                </w:rPr>
                <w:t>www.nhsbigconversation.org</w:t>
              </w:r>
            </w:hyperlink>
          </w:p>
          <w:p w14:paraId="00D6E8A9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4FA8394A" w14:textId="77777777" w:rsidR="009E5A41" w:rsidRPr="004B3699" w:rsidRDefault="009E5A41" w:rsidP="006F4B78"/>
        </w:tc>
      </w:tr>
      <w:tr w:rsidR="00C144CC" w:rsidRPr="004B3699" w14:paraId="054B2703" w14:textId="77777777" w:rsidTr="00786500">
        <w:tc>
          <w:tcPr>
            <w:tcW w:w="3780" w:type="dxa"/>
          </w:tcPr>
          <w:p w14:paraId="475F07EB" w14:textId="6541C739" w:rsidR="009E5A41" w:rsidRPr="004B3699" w:rsidRDefault="3D62D699" w:rsidP="0C22B061">
            <w:r>
              <w:rPr>
                <w:noProof/>
              </w:rPr>
              <w:lastRenderedPageBreak/>
              <w:drawing>
                <wp:inline distT="0" distB="0" distL="0" distR="0" wp14:anchorId="2771B44A" wp14:editId="78E17E65">
                  <wp:extent cx="2472266" cy="1390650"/>
                  <wp:effectExtent l="0" t="0" r="0" b="0"/>
                  <wp:docPr id="1421020734" name="Picture 14210207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1020734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2266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8" w:type="dxa"/>
          </w:tcPr>
          <w:p w14:paraId="23BF8FC6" w14:textId="7FEBBE20" w:rsidR="009E5A41" w:rsidRPr="00736823" w:rsidRDefault="009E5A41" w:rsidP="006F4B78">
            <w:pPr>
              <w:rPr>
                <w:rFonts w:eastAsia="Calibri" w:cs="Calibri"/>
              </w:rPr>
            </w:pPr>
            <w:r w:rsidRPr="0C22B061">
              <w:rPr>
                <w:rFonts w:eastAsia="Calibri" w:cs="Calibri"/>
              </w:rPr>
              <w:t xml:space="preserve">Have your say! Less than 24 hours to go until our Big Conversation </w:t>
            </w:r>
            <w:r w:rsidR="12CC2D06" w:rsidRPr="0C22B061">
              <w:rPr>
                <w:rFonts w:eastAsia="Calibri" w:cs="Calibri"/>
              </w:rPr>
              <w:t xml:space="preserve">listening </w:t>
            </w:r>
            <w:r w:rsidRPr="0C22B061">
              <w:rPr>
                <w:rFonts w:eastAsia="Calibri" w:cs="Calibri"/>
              </w:rPr>
              <w:t xml:space="preserve">events in </w:t>
            </w:r>
            <w:r w:rsidR="0259CD39" w:rsidRPr="0C22B061">
              <w:rPr>
                <w:rFonts w:eastAsia="Calibri" w:cs="Calibri"/>
              </w:rPr>
              <w:t>Market Drayton</w:t>
            </w:r>
            <w:r w:rsidRPr="0C22B061">
              <w:rPr>
                <w:rFonts w:eastAsia="Calibri" w:cs="Calibri"/>
              </w:rPr>
              <w:t>.</w:t>
            </w:r>
          </w:p>
          <w:p w14:paraId="06FB6AC3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763B676B" w14:textId="77777777" w:rsidR="009E5A41" w:rsidRPr="00736823" w:rsidRDefault="009E5A41" w:rsidP="006F4B78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This is your chance to share your views on health and care services and </w:t>
            </w:r>
            <w:r>
              <w:rPr>
                <w:rFonts w:eastAsia="Calibri" w:cs="Calibri"/>
              </w:rPr>
              <w:t>influence</w:t>
            </w:r>
            <w:r w:rsidRPr="00736823">
              <w:rPr>
                <w:rFonts w:eastAsia="Calibri" w:cs="Calibri"/>
              </w:rPr>
              <w:t xml:space="preserve"> future plans. </w:t>
            </w:r>
          </w:p>
          <w:p w14:paraId="5FFB76FE" w14:textId="77777777" w:rsidR="009E5A41" w:rsidRPr="00736823" w:rsidRDefault="009E5A41" w:rsidP="006F4B78">
            <w:pPr>
              <w:rPr>
                <w:rFonts w:eastAsia="Calibri" w:cs="Calibri"/>
              </w:rPr>
            </w:pPr>
          </w:p>
          <w:p w14:paraId="4D10E9AE" w14:textId="60381ADF" w:rsidR="009E5A41" w:rsidRPr="00736823" w:rsidRDefault="009E5A41" w:rsidP="006F4B78">
            <w:pPr>
              <w:rPr>
                <w:rFonts w:eastAsia="Calibri" w:cs="Calibri"/>
                <w:color w:val="0070C0"/>
              </w:rPr>
            </w:pPr>
            <w:r w:rsidRPr="4CA0E674">
              <w:rPr>
                <w:rFonts w:eastAsia="Calibri" w:cs="Calibri"/>
              </w:rPr>
              <w:t>To find out more and register</w:t>
            </w:r>
            <w:r w:rsidR="0066394E">
              <w:rPr>
                <w:rFonts w:eastAsia="Calibri" w:cs="Calibri"/>
              </w:rPr>
              <w:t xml:space="preserve"> for an event</w:t>
            </w:r>
            <w:r w:rsidRPr="4CA0E674">
              <w:rPr>
                <w:rFonts w:eastAsia="Calibri" w:cs="Calibri"/>
              </w:rPr>
              <w:t xml:space="preserve">: </w:t>
            </w:r>
            <w:hyperlink r:id="rId43">
              <w:r w:rsidRPr="4CA0E674">
                <w:rPr>
                  <w:rStyle w:val="Hyperlink"/>
                  <w:rFonts w:eastAsia="Calibri" w:cs="Calibri"/>
                  <w:color w:val="0070C0"/>
                </w:rPr>
                <w:t>www.nhsbigconversation.org</w:t>
              </w:r>
            </w:hyperlink>
          </w:p>
          <w:p w14:paraId="1CE19845" w14:textId="77777777" w:rsidR="009E5A41" w:rsidRPr="00561FD1" w:rsidRDefault="009E5A41" w:rsidP="006F4B78">
            <w:pPr>
              <w:rPr>
                <w:shd w:val="clear" w:color="auto" w:fill="FFFFFF"/>
              </w:rPr>
            </w:pPr>
          </w:p>
        </w:tc>
        <w:tc>
          <w:tcPr>
            <w:tcW w:w="2618" w:type="dxa"/>
          </w:tcPr>
          <w:p w14:paraId="159B63AA" w14:textId="77777777" w:rsidR="009E5A41" w:rsidRPr="004B3699" w:rsidRDefault="009E5A41" w:rsidP="006F4B78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  <w:tr w:rsidR="00786500" w:rsidRPr="004B3699" w14:paraId="6C939803" w14:textId="77777777" w:rsidTr="00786500">
        <w:tc>
          <w:tcPr>
            <w:tcW w:w="3780" w:type="dxa"/>
          </w:tcPr>
          <w:p w14:paraId="364F99B0" w14:textId="1045DDF6" w:rsidR="00786500" w:rsidRDefault="00786500" w:rsidP="007865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5CFA83" wp14:editId="274EEC93">
                  <wp:extent cx="2200951" cy="123825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7928" cy="1247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8" w:type="dxa"/>
          </w:tcPr>
          <w:p w14:paraId="038730DE" w14:textId="77777777" w:rsidR="00786500" w:rsidRPr="00736823" w:rsidRDefault="00786500" w:rsidP="00786500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 xml:space="preserve">Have your say! Join the Big 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Health and Wellbeing </w:t>
            </w:r>
            <w:r w:rsidRPr="00736823">
              <w:rPr>
                <w:rFonts w:eastAsia="Calibri" w:cs="Calibri"/>
                <w:color w:val="0F1419"/>
                <w:lang w:eastAsia="en-GB"/>
              </w:rPr>
              <w:t>Conversation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 </w:t>
            </w:r>
            <w:r w:rsidRPr="00561FD1">
              <w:rPr>
                <w:rFonts w:ascii="Segoe UI Symbol" w:hAnsi="Segoe UI Symbol" w:cs="Segoe UI Symbol"/>
                <w:shd w:val="clear" w:color="auto" w:fill="FFFFFF"/>
              </w:rPr>
              <w:t>🗨</w:t>
            </w:r>
            <w:r w:rsidRPr="00561FD1">
              <w:rPr>
                <w:rFonts w:cstheme="minorHAnsi"/>
                <w:shd w:val="clear" w:color="auto" w:fill="FFFFFF"/>
              </w:rPr>
              <w:t>️</w:t>
            </w:r>
            <w:r>
              <w:rPr>
                <w:rFonts w:eastAsia="Calibri" w:cs="Calibri"/>
                <w:color w:val="0F1419"/>
                <w:lang w:eastAsia="en-GB"/>
              </w:rPr>
              <w:t xml:space="preserve"> </w:t>
            </w:r>
          </w:p>
          <w:p w14:paraId="746A7130" w14:textId="77777777" w:rsidR="00786500" w:rsidRPr="00736823" w:rsidRDefault="00786500" w:rsidP="00786500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328535A6" w14:textId="77777777" w:rsidR="00786500" w:rsidRPr="00736823" w:rsidRDefault="00786500" w:rsidP="00786500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  <w:r w:rsidRPr="00736823">
              <w:rPr>
                <w:rFonts w:eastAsia="Calibri" w:cs="Calibri"/>
                <w:color w:val="0F1419"/>
                <w:lang w:eastAsia="en-GB"/>
              </w:rPr>
              <w:t>Your feedback will help the NHS to improve local services</w:t>
            </w:r>
            <w:r>
              <w:rPr>
                <w:rFonts w:eastAsia="Calibri" w:cs="Calibri"/>
                <w:color w:val="0F1419"/>
                <w:lang w:eastAsia="en-GB"/>
              </w:rPr>
              <w:t>.</w:t>
            </w:r>
          </w:p>
          <w:p w14:paraId="3B67FAD8" w14:textId="77777777" w:rsidR="00786500" w:rsidRPr="00736823" w:rsidRDefault="00786500" w:rsidP="00786500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1F0F0CA2" w14:textId="15651E97" w:rsidR="00786500" w:rsidRDefault="00786500" w:rsidP="00786500">
            <w:pPr>
              <w:shd w:val="clear" w:color="auto" w:fill="FFFFFF" w:themeFill="background1"/>
              <w:rPr>
                <w:rFonts w:eastAsia="Calibri" w:cs="Calibri"/>
                <w:color w:val="0F1419"/>
                <w:lang w:eastAsia="en-GB"/>
              </w:rPr>
            </w:pPr>
            <w:r w:rsidRPr="0C22B061">
              <w:rPr>
                <w:rFonts w:eastAsia="Calibri" w:cs="Calibri"/>
                <w:color w:val="0F1419"/>
                <w:lang w:eastAsia="en-GB"/>
              </w:rPr>
              <w:t xml:space="preserve">Find out more and register for a listening event in </w:t>
            </w:r>
            <w:r>
              <w:rPr>
                <w:rFonts w:eastAsia="Calibri" w:cs="Calibri"/>
                <w:color w:val="0F1419"/>
                <w:lang w:eastAsia="en-GB"/>
              </w:rPr>
              <w:t>Shrewsbury</w:t>
            </w:r>
            <w:r w:rsidRPr="0C22B061">
              <w:rPr>
                <w:rFonts w:eastAsia="Calibri" w:cs="Calibri"/>
                <w:color w:val="0F1419"/>
                <w:lang w:eastAsia="en-GB"/>
              </w:rPr>
              <w:t xml:space="preserve">: </w:t>
            </w:r>
            <w:hyperlink r:id="rId45">
              <w:r w:rsidRPr="0C22B061">
                <w:rPr>
                  <w:rStyle w:val="Hyperlink"/>
                  <w:rFonts w:eastAsia="Calibri" w:cs="Calibri"/>
                  <w:color w:val="000000" w:themeColor="text1"/>
                  <w:lang w:eastAsia="en-GB"/>
                </w:rPr>
                <w:t>www.nhsbigconversation.org</w:t>
              </w:r>
            </w:hyperlink>
          </w:p>
          <w:p w14:paraId="1F64665D" w14:textId="77777777" w:rsidR="00786500" w:rsidRPr="00736823" w:rsidRDefault="00786500" w:rsidP="00786500">
            <w:pPr>
              <w:shd w:val="clear" w:color="auto" w:fill="FFFFFF"/>
              <w:rPr>
                <w:rFonts w:eastAsia="Calibri" w:cs="Calibri"/>
                <w:color w:val="0F1419"/>
                <w:lang w:eastAsia="en-GB"/>
              </w:rPr>
            </w:pPr>
          </w:p>
          <w:p w14:paraId="26C7B78D" w14:textId="77777777" w:rsidR="00786500" w:rsidRPr="0C22B061" w:rsidRDefault="00786500" w:rsidP="00786500">
            <w:pPr>
              <w:rPr>
                <w:rFonts w:eastAsia="Calibri" w:cs="Calibri"/>
              </w:rPr>
            </w:pPr>
          </w:p>
        </w:tc>
        <w:tc>
          <w:tcPr>
            <w:tcW w:w="2618" w:type="dxa"/>
          </w:tcPr>
          <w:p w14:paraId="69B7CA82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>Help us improve your local health and care services - Tell us what you think!</w:t>
            </w:r>
          </w:p>
          <w:p w14:paraId="4AE0DD6E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2F9B96A2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>Have you or someone you care for used GP or hospital services recently? What was your experience?</w:t>
            </w:r>
          </w:p>
          <w:p w14:paraId="7EEE9E3D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23397EC0" w14:textId="5CEE70CE" w:rsidR="00786500" w:rsidRDefault="00786500" w:rsidP="00786500">
            <w:pPr>
              <w:rPr>
                <w:rFonts w:ascii="Calibri" w:eastAsia="Calibri" w:hAnsi="Calibri" w:cs="Calibri"/>
              </w:rPr>
            </w:pPr>
            <w:r w:rsidRPr="3037382A">
              <w:rPr>
                <w:rFonts w:ascii="Calibri" w:eastAsia="Calibri" w:hAnsi="Calibri" w:cs="Calibri"/>
              </w:rPr>
              <w:t xml:space="preserve">Come along and share your views at a listening event at </w:t>
            </w:r>
            <w:proofErr w:type="spellStart"/>
            <w:r>
              <w:rPr>
                <w:rFonts w:ascii="Calibri" w:eastAsia="Calibri" w:hAnsi="Calibri" w:cs="Calibri"/>
              </w:rPr>
              <w:t>River</w:t>
            </w:r>
            <w:r w:rsidR="00DE5E70"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</w:rPr>
              <w:t>way</w:t>
            </w:r>
            <w:proofErr w:type="spellEnd"/>
            <w:r w:rsidR="00DE5E70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Elim Church, Shrewsbury</w:t>
            </w:r>
            <w:r w:rsidRPr="3037382A">
              <w:rPr>
                <w:rFonts w:ascii="Calibri" w:eastAsia="Calibri" w:hAnsi="Calibri" w:cs="Calibri"/>
              </w:rPr>
              <w:t xml:space="preserve"> on </w:t>
            </w:r>
            <w:r>
              <w:rPr>
                <w:rFonts w:ascii="Calibri" w:eastAsia="Calibri" w:hAnsi="Calibri" w:cs="Calibri"/>
              </w:rPr>
              <w:t>Thursday 30</w:t>
            </w:r>
            <w:r w:rsidRPr="3037382A">
              <w:rPr>
                <w:rFonts w:ascii="Calibri" w:eastAsia="Calibri" w:hAnsi="Calibri" w:cs="Calibri"/>
              </w:rPr>
              <w:t xml:space="preserve"> March - it’s FREE and open to everyone!</w:t>
            </w:r>
          </w:p>
          <w:p w14:paraId="6FC05780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40E9BBD7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>These are your service so your voice matters.</w:t>
            </w:r>
          </w:p>
          <w:p w14:paraId="61D80823" w14:textId="77777777" w:rsidR="00786500" w:rsidRDefault="00786500" w:rsidP="00786500">
            <w:r w:rsidRPr="3037382A">
              <w:rPr>
                <w:rFonts w:ascii="Calibri" w:eastAsia="Calibri" w:hAnsi="Calibri" w:cs="Calibri"/>
              </w:rPr>
              <w:t xml:space="preserve"> </w:t>
            </w:r>
          </w:p>
          <w:p w14:paraId="37BD092C" w14:textId="77777777" w:rsidR="00786500" w:rsidRDefault="00786500" w:rsidP="00786500">
            <w:pPr>
              <w:rPr>
                <w:rFonts w:eastAsia="Calibri" w:cs="Calibri"/>
              </w:rPr>
            </w:pPr>
            <w:r w:rsidRPr="3037382A">
              <w:rPr>
                <w:rFonts w:ascii="Calibri" w:eastAsia="Calibri" w:hAnsi="Calibri" w:cs="Calibri"/>
              </w:rPr>
              <w:t>Find out more and register:</w:t>
            </w:r>
            <w:r w:rsidRPr="3037382A">
              <w:rPr>
                <w:rFonts w:eastAsia="Calibri" w:cs="Calibri"/>
              </w:rPr>
              <w:t xml:space="preserve"> </w:t>
            </w:r>
            <w:hyperlink r:id="rId46">
              <w:r w:rsidRPr="3037382A">
                <w:rPr>
                  <w:rStyle w:val="Hyperlink"/>
                  <w:rFonts w:eastAsia="Calibri" w:cs="Calibri"/>
                  <w:color w:val="000000" w:themeColor="text1"/>
                </w:rPr>
                <w:t>www.nhsbigconversation.org</w:t>
              </w:r>
            </w:hyperlink>
          </w:p>
          <w:p w14:paraId="6A15AA62" w14:textId="77777777" w:rsidR="00786500" w:rsidRPr="00736823" w:rsidRDefault="00786500" w:rsidP="00786500">
            <w:pPr>
              <w:rPr>
                <w:rFonts w:eastAsia="Calibri" w:cs="Calibri"/>
              </w:rPr>
            </w:pPr>
          </w:p>
          <w:p w14:paraId="56D9620E" w14:textId="77777777" w:rsidR="00786500" w:rsidRPr="004B3699" w:rsidRDefault="00786500" w:rsidP="00786500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  <w:tr w:rsidR="00786500" w:rsidRPr="004B3699" w14:paraId="18787F92" w14:textId="77777777" w:rsidTr="00786500">
        <w:tc>
          <w:tcPr>
            <w:tcW w:w="3780" w:type="dxa"/>
          </w:tcPr>
          <w:p w14:paraId="09CA33CA" w14:textId="6F67391A" w:rsidR="00786500" w:rsidRDefault="00786500" w:rsidP="0078650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606A091" wp14:editId="274AB9E9">
                  <wp:extent cx="2200951" cy="1238250"/>
                  <wp:effectExtent l="0" t="0" r="889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7928" cy="1247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8" w:type="dxa"/>
          </w:tcPr>
          <w:p w14:paraId="6F461EF1" w14:textId="00985D6B" w:rsidR="00786500" w:rsidRPr="00736823" w:rsidRDefault="00786500" w:rsidP="00786500">
            <w:pPr>
              <w:rPr>
                <w:rFonts w:eastAsia="Calibri" w:cs="Calibri"/>
              </w:rPr>
            </w:pPr>
            <w:r w:rsidRPr="0C22B061">
              <w:rPr>
                <w:rFonts w:eastAsia="Calibri" w:cs="Calibri"/>
              </w:rPr>
              <w:t xml:space="preserve">Have your say! Less than 24 hours to go until our Big Conversation listening events in </w:t>
            </w:r>
            <w:r>
              <w:rPr>
                <w:rFonts w:eastAsia="Calibri" w:cs="Calibri"/>
              </w:rPr>
              <w:t>Shrewsbury</w:t>
            </w:r>
          </w:p>
          <w:p w14:paraId="701DF85D" w14:textId="77777777" w:rsidR="00786500" w:rsidRPr="00736823" w:rsidRDefault="00786500" w:rsidP="00786500">
            <w:pPr>
              <w:rPr>
                <w:rFonts w:eastAsia="Calibri" w:cs="Calibri"/>
              </w:rPr>
            </w:pPr>
          </w:p>
          <w:p w14:paraId="48CDE884" w14:textId="77777777" w:rsidR="00786500" w:rsidRPr="00736823" w:rsidRDefault="00786500" w:rsidP="00786500">
            <w:pPr>
              <w:rPr>
                <w:rFonts w:eastAsia="Calibri" w:cs="Calibri"/>
              </w:rPr>
            </w:pPr>
            <w:r w:rsidRPr="00736823">
              <w:rPr>
                <w:rFonts w:eastAsia="Calibri" w:cs="Calibri"/>
              </w:rPr>
              <w:t xml:space="preserve">This is your chance to share your views on health and care services and </w:t>
            </w:r>
            <w:r>
              <w:rPr>
                <w:rFonts w:eastAsia="Calibri" w:cs="Calibri"/>
              </w:rPr>
              <w:t>influence</w:t>
            </w:r>
            <w:r w:rsidRPr="00736823">
              <w:rPr>
                <w:rFonts w:eastAsia="Calibri" w:cs="Calibri"/>
              </w:rPr>
              <w:t xml:space="preserve"> future plans. </w:t>
            </w:r>
          </w:p>
          <w:p w14:paraId="1E5DFCFA" w14:textId="77777777" w:rsidR="00786500" w:rsidRPr="00736823" w:rsidRDefault="00786500" w:rsidP="00786500">
            <w:pPr>
              <w:rPr>
                <w:rFonts w:eastAsia="Calibri" w:cs="Calibri"/>
              </w:rPr>
            </w:pPr>
          </w:p>
          <w:p w14:paraId="16BEC150" w14:textId="77777777" w:rsidR="00786500" w:rsidRPr="00736823" w:rsidRDefault="00786500" w:rsidP="00786500">
            <w:pPr>
              <w:rPr>
                <w:rFonts w:eastAsia="Calibri" w:cs="Calibri"/>
                <w:color w:val="0070C0"/>
              </w:rPr>
            </w:pPr>
            <w:r w:rsidRPr="4CA0E674">
              <w:rPr>
                <w:rFonts w:eastAsia="Calibri" w:cs="Calibri"/>
              </w:rPr>
              <w:t>To find out more and register</w:t>
            </w:r>
            <w:r>
              <w:rPr>
                <w:rFonts w:eastAsia="Calibri" w:cs="Calibri"/>
              </w:rPr>
              <w:t xml:space="preserve"> for an event</w:t>
            </w:r>
            <w:r w:rsidRPr="4CA0E674">
              <w:rPr>
                <w:rFonts w:eastAsia="Calibri" w:cs="Calibri"/>
              </w:rPr>
              <w:t xml:space="preserve">: </w:t>
            </w:r>
            <w:hyperlink r:id="rId47">
              <w:r w:rsidRPr="4CA0E674">
                <w:rPr>
                  <w:rStyle w:val="Hyperlink"/>
                  <w:rFonts w:eastAsia="Calibri" w:cs="Calibri"/>
                  <w:color w:val="0070C0"/>
                </w:rPr>
                <w:t>www.nhsbigconversation.org</w:t>
              </w:r>
            </w:hyperlink>
          </w:p>
          <w:p w14:paraId="2D317020" w14:textId="77777777" w:rsidR="00786500" w:rsidRPr="0C22B061" w:rsidRDefault="00786500" w:rsidP="00786500">
            <w:pPr>
              <w:rPr>
                <w:rFonts w:eastAsia="Calibri" w:cs="Calibri"/>
              </w:rPr>
            </w:pPr>
          </w:p>
        </w:tc>
        <w:tc>
          <w:tcPr>
            <w:tcW w:w="2618" w:type="dxa"/>
          </w:tcPr>
          <w:p w14:paraId="5CA747C0" w14:textId="77777777" w:rsidR="00786500" w:rsidRPr="004B3699" w:rsidRDefault="00786500" w:rsidP="00786500">
            <w:pPr>
              <w:shd w:val="clear" w:color="auto" w:fill="FCFCFB"/>
              <w:rPr>
                <w:rFonts w:eastAsia="Times New Roman" w:cstheme="minorHAnsi"/>
                <w:color w:val="241F21"/>
                <w:lang w:eastAsia="en-GB"/>
              </w:rPr>
            </w:pPr>
          </w:p>
        </w:tc>
      </w:tr>
    </w:tbl>
    <w:p w14:paraId="3C0B9B9B" w14:textId="77777777" w:rsidR="009E5A41" w:rsidRPr="007A5F14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</w:p>
    <w:p w14:paraId="38075BFF" w14:textId="77777777" w:rsidR="009E5A41" w:rsidRPr="007A5F14" w:rsidRDefault="009E5A41" w:rsidP="009E5A41">
      <w:pPr>
        <w:rPr>
          <w:b/>
          <w:color w:val="4472C4" w:themeColor="accent1"/>
          <w:sz w:val="28"/>
          <w:szCs w:val="28"/>
          <w:u w:val="single"/>
        </w:rPr>
      </w:pPr>
    </w:p>
    <w:p w14:paraId="0826C194" w14:textId="77777777" w:rsidR="009E5A41" w:rsidRPr="007A5F14" w:rsidRDefault="009E5A41">
      <w:pPr>
        <w:rPr>
          <w:rFonts w:cstheme="minorHAnsi"/>
          <w:b/>
          <w:bCs/>
          <w:color w:val="4472C4" w:themeColor="accent1"/>
          <w:sz w:val="28"/>
          <w:szCs w:val="28"/>
          <w:u w:val="single"/>
        </w:rPr>
      </w:pPr>
    </w:p>
    <w:sectPr w:rsidR="009E5A41" w:rsidRPr="007A5F14">
      <w:headerReference w:type="default" r:id="rId4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3B63" w14:textId="77777777" w:rsidR="005A2C18" w:rsidRDefault="005A2C18" w:rsidP="00BB3BFA">
      <w:pPr>
        <w:spacing w:after="0" w:line="240" w:lineRule="auto"/>
      </w:pPr>
      <w:r>
        <w:separator/>
      </w:r>
    </w:p>
  </w:endnote>
  <w:endnote w:type="continuationSeparator" w:id="0">
    <w:p w14:paraId="4DE64BCA" w14:textId="77777777" w:rsidR="005A2C18" w:rsidRDefault="005A2C18" w:rsidP="00BB3BFA">
      <w:pPr>
        <w:spacing w:after="0" w:line="240" w:lineRule="auto"/>
      </w:pPr>
      <w:r>
        <w:continuationSeparator/>
      </w:r>
    </w:p>
  </w:endnote>
  <w:endnote w:type="continuationNotice" w:id="1">
    <w:p w14:paraId="05F3B216" w14:textId="77777777" w:rsidR="005A2C18" w:rsidRDefault="005A2C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07161" w14:textId="77777777" w:rsidR="005A2C18" w:rsidRDefault="005A2C18" w:rsidP="00BB3BFA">
      <w:pPr>
        <w:spacing w:after="0" w:line="240" w:lineRule="auto"/>
      </w:pPr>
      <w:r>
        <w:separator/>
      </w:r>
    </w:p>
  </w:footnote>
  <w:footnote w:type="continuationSeparator" w:id="0">
    <w:p w14:paraId="3E3495B0" w14:textId="77777777" w:rsidR="005A2C18" w:rsidRDefault="005A2C18" w:rsidP="00BB3BFA">
      <w:pPr>
        <w:spacing w:after="0" w:line="240" w:lineRule="auto"/>
      </w:pPr>
      <w:r>
        <w:continuationSeparator/>
      </w:r>
    </w:p>
  </w:footnote>
  <w:footnote w:type="continuationNotice" w:id="1">
    <w:p w14:paraId="1D1C4DA2" w14:textId="77777777" w:rsidR="005A2C18" w:rsidRDefault="005A2C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A3A5F" w14:textId="3382A434" w:rsidR="00BB3BFA" w:rsidRDefault="00E352FA" w:rsidP="00E352FA">
    <w:pPr>
      <w:pStyle w:val="Header"/>
      <w:tabs>
        <w:tab w:val="clear" w:pos="4513"/>
        <w:tab w:val="clear" w:pos="9026"/>
        <w:tab w:val="left" w:pos="618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C0EA0C4" wp14:editId="795F44AD">
          <wp:simplePos x="0" y="0"/>
          <wp:positionH relativeFrom="margin">
            <wp:align>right</wp:align>
          </wp:positionH>
          <wp:positionV relativeFrom="paragraph">
            <wp:posOffset>-78105</wp:posOffset>
          </wp:positionV>
          <wp:extent cx="1437640" cy="590550"/>
          <wp:effectExtent l="0" t="0" r="0" b="0"/>
          <wp:wrapTight wrapText="bothSides">
            <wp:wrapPolygon edited="0">
              <wp:start x="0" y="0"/>
              <wp:lineTo x="0" y="20903"/>
              <wp:lineTo x="21180" y="20903"/>
              <wp:lineTo x="21180" y="0"/>
              <wp:lineTo x="0" y="0"/>
            </wp:wrapPolygon>
          </wp:wrapTight>
          <wp:docPr id="13" name="Picture 13" descr="NHS Shropshire, Telford and Wrekin Integrated Care Syste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NHS Shropshire, Telford and Wrekin Integrated Care System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49" r="1745" b="1"/>
                  <a:stretch/>
                </pic:blipFill>
                <pic:spPr bwMode="auto">
                  <a:xfrm>
                    <a:off x="0" y="0"/>
                    <a:ext cx="1437640" cy="590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1666">
      <w:rPr>
        <w:noProof/>
      </w:rPr>
      <w:drawing>
        <wp:inline distT="0" distB="0" distL="0" distR="0" wp14:anchorId="0E1BF83D" wp14:editId="5E77A120">
          <wp:extent cx="1762125" cy="514422"/>
          <wp:effectExtent l="0" t="0" r="0" b="0"/>
          <wp:docPr id="11" name="Picture 11" descr="Shropshire, Telford and Wrekin Integrated Care Syste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Shropshire, Telford and Wrekin Integrated Care System Logo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49" t="17146" r="6000" b="15796"/>
                  <a:stretch/>
                </pic:blipFill>
                <pic:spPr bwMode="auto">
                  <a:xfrm>
                    <a:off x="0" y="0"/>
                    <a:ext cx="1857150" cy="5421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0DF5"/>
    <w:multiLevelType w:val="multilevel"/>
    <w:tmpl w:val="59D25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8645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zA1NzWxMLI0MrZQ0lEKTi0uzszPAykwrAUAnAkEJSwAAAA="/>
  </w:docVars>
  <w:rsids>
    <w:rsidRoot w:val="004B3699"/>
    <w:rsid w:val="00044C0F"/>
    <w:rsid w:val="00097B7B"/>
    <w:rsid w:val="000A25D1"/>
    <w:rsid w:val="000A3DF5"/>
    <w:rsid w:val="000D5FEF"/>
    <w:rsid w:val="000E57D7"/>
    <w:rsid w:val="000E605D"/>
    <w:rsid w:val="00121D17"/>
    <w:rsid w:val="001470EA"/>
    <w:rsid w:val="001E0449"/>
    <w:rsid w:val="00207897"/>
    <w:rsid w:val="00224294"/>
    <w:rsid w:val="002268C7"/>
    <w:rsid w:val="0022700B"/>
    <w:rsid w:val="0023414C"/>
    <w:rsid w:val="00276EA8"/>
    <w:rsid w:val="002E18C4"/>
    <w:rsid w:val="00304F29"/>
    <w:rsid w:val="0033798D"/>
    <w:rsid w:val="00371ECA"/>
    <w:rsid w:val="00373D08"/>
    <w:rsid w:val="003C3994"/>
    <w:rsid w:val="003F0E2A"/>
    <w:rsid w:val="003F2E3D"/>
    <w:rsid w:val="00434A38"/>
    <w:rsid w:val="00435762"/>
    <w:rsid w:val="00462C4A"/>
    <w:rsid w:val="00465A72"/>
    <w:rsid w:val="004749D7"/>
    <w:rsid w:val="004B3699"/>
    <w:rsid w:val="00520823"/>
    <w:rsid w:val="00550AA4"/>
    <w:rsid w:val="00561FD1"/>
    <w:rsid w:val="00566E41"/>
    <w:rsid w:val="00573D57"/>
    <w:rsid w:val="00574FD3"/>
    <w:rsid w:val="00585F55"/>
    <w:rsid w:val="00594182"/>
    <w:rsid w:val="005A2C18"/>
    <w:rsid w:val="005B6751"/>
    <w:rsid w:val="005E5586"/>
    <w:rsid w:val="005F36C2"/>
    <w:rsid w:val="00634FB7"/>
    <w:rsid w:val="006631D0"/>
    <w:rsid w:val="0066394E"/>
    <w:rsid w:val="006D74E7"/>
    <w:rsid w:val="006E0F6B"/>
    <w:rsid w:val="006E32D5"/>
    <w:rsid w:val="006F4B78"/>
    <w:rsid w:val="007616FD"/>
    <w:rsid w:val="00762186"/>
    <w:rsid w:val="00786500"/>
    <w:rsid w:val="007A5F14"/>
    <w:rsid w:val="0081575F"/>
    <w:rsid w:val="008574F2"/>
    <w:rsid w:val="008B62F5"/>
    <w:rsid w:val="008E0E38"/>
    <w:rsid w:val="008E16A9"/>
    <w:rsid w:val="009139C5"/>
    <w:rsid w:val="0096363D"/>
    <w:rsid w:val="00965CE2"/>
    <w:rsid w:val="009703F4"/>
    <w:rsid w:val="009724E7"/>
    <w:rsid w:val="00974266"/>
    <w:rsid w:val="009E4BAF"/>
    <w:rsid w:val="009E5A41"/>
    <w:rsid w:val="00A1191A"/>
    <w:rsid w:val="00A1245E"/>
    <w:rsid w:val="00A1248B"/>
    <w:rsid w:val="00A30F91"/>
    <w:rsid w:val="00A34505"/>
    <w:rsid w:val="00AA59D0"/>
    <w:rsid w:val="00AB313E"/>
    <w:rsid w:val="00AB7B0D"/>
    <w:rsid w:val="00AC6E75"/>
    <w:rsid w:val="00B102FF"/>
    <w:rsid w:val="00B31D6F"/>
    <w:rsid w:val="00BB3BFA"/>
    <w:rsid w:val="00BB62A6"/>
    <w:rsid w:val="00BE52A2"/>
    <w:rsid w:val="00C0704E"/>
    <w:rsid w:val="00C075D0"/>
    <w:rsid w:val="00C144CC"/>
    <w:rsid w:val="00C300B0"/>
    <w:rsid w:val="00C80202"/>
    <w:rsid w:val="00C9575C"/>
    <w:rsid w:val="00CB2447"/>
    <w:rsid w:val="00D03470"/>
    <w:rsid w:val="00D133A8"/>
    <w:rsid w:val="00D233AC"/>
    <w:rsid w:val="00D34A28"/>
    <w:rsid w:val="00D61D7A"/>
    <w:rsid w:val="00D661F8"/>
    <w:rsid w:val="00D81666"/>
    <w:rsid w:val="00D94641"/>
    <w:rsid w:val="00D96623"/>
    <w:rsid w:val="00DA5E9B"/>
    <w:rsid w:val="00DE2DBF"/>
    <w:rsid w:val="00DE5E70"/>
    <w:rsid w:val="00DF7C3E"/>
    <w:rsid w:val="00E04462"/>
    <w:rsid w:val="00E15693"/>
    <w:rsid w:val="00E22B0D"/>
    <w:rsid w:val="00E352FA"/>
    <w:rsid w:val="00E4010B"/>
    <w:rsid w:val="00E61E06"/>
    <w:rsid w:val="00E7591B"/>
    <w:rsid w:val="00EE63B3"/>
    <w:rsid w:val="00EEE20E"/>
    <w:rsid w:val="00F12EC9"/>
    <w:rsid w:val="00F1771B"/>
    <w:rsid w:val="00F21F58"/>
    <w:rsid w:val="00F37A8D"/>
    <w:rsid w:val="00F679FF"/>
    <w:rsid w:val="00F809CB"/>
    <w:rsid w:val="00FD2092"/>
    <w:rsid w:val="00FE30F5"/>
    <w:rsid w:val="00FF7E48"/>
    <w:rsid w:val="01214C93"/>
    <w:rsid w:val="0259CD39"/>
    <w:rsid w:val="0291D5AC"/>
    <w:rsid w:val="029C495F"/>
    <w:rsid w:val="03968164"/>
    <w:rsid w:val="042A40A5"/>
    <w:rsid w:val="04975501"/>
    <w:rsid w:val="05092A44"/>
    <w:rsid w:val="062616E3"/>
    <w:rsid w:val="062B1416"/>
    <w:rsid w:val="06B4EC19"/>
    <w:rsid w:val="06CE1A75"/>
    <w:rsid w:val="072B9F4E"/>
    <w:rsid w:val="081F8E0A"/>
    <w:rsid w:val="08463657"/>
    <w:rsid w:val="0936714B"/>
    <w:rsid w:val="0939E43D"/>
    <w:rsid w:val="0B1E5DAE"/>
    <w:rsid w:val="0BFF3A5E"/>
    <w:rsid w:val="0C06C056"/>
    <w:rsid w:val="0C22B061"/>
    <w:rsid w:val="0C2E340A"/>
    <w:rsid w:val="0C5466D6"/>
    <w:rsid w:val="0C827457"/>
    <w:rsid w:val="0CFD0F5A"/>
    <w:rsid w:val="0CFFE20A"/>
    <w:rsid w:val="0D3563A8"/>
    <w:rsid w:val="0D50BDA0"/>
    <w:rsid w:val="0D552167"/>
    <w:rsid w:val="0E30EAED"/>
    <w:rsid w:val="0E620CB7"/>
    <w:rsid w:val="0E958791"/>
    <w:rsid w:val="0F0A9C73"/>
    <w:rsid w:val="0F946939"/>
    <w:rsid w:val="11D4F79D"/>
    <w:rsid w:val="129F68F2"/>
    <w:rsid w:val="12B3BB7F"/>
    <w:rsid w:val="12CC2D06"/>
    <w:rsid w:val="13FFC99C"/>
    <w:rsid w:val="142894EC"/>
    <w:rsid w:val="156C83F8"/>
    <w:rsid w:val="16BBAA27"/>
    <w:rsid w:val="1748E822"/>
    <w:rsid w:val="174B66DE"/>
    <w:rsid w:val="1755F4FB"/>
    <w:rsid w:val="1B66CB9A"/>
    <w:rsid w:val="1B8C22D8"/>
    <w:rsid w:val="1DB829A6"/>
    <w:rsid w:val="1F395DD4"/>
    <w:rsid w:val="1F6106E0"/>
    <w:rsid w:val="203ECD73"/>
    <w:rsid w:val="20E3AEE4"/>
    <w:rsid w:val="215DC2CA"/>
    <w:rsid w:val="22F9932B"/>
    <w:rsid w:val="24520ACC"/>
    <w:rsid w:val="245FE1EE"/>
    <w:rsid w:val="252ACCB3"/>
    <w:rsid w:val="266F8F77"/>
    <w:rsid w:val="26BCC852"/>
    <w:rsid w:val="28550433"/>
    <w:rsid w:val="287A11B6"/>
    <w:rsid w:val="2A447CE5"/>
    <w:rsid w:val="2BED8620"/>
    <w:rsid w:val="2C6A298A"/>
    <w:rsid w:val="2CECF42B"/>
    <w:rsid w:val="2D9C63A7"/>
    <w:rsid w:val="2E2095C9"/>
    <w:rsid w:val="2E652007"/>
    <w:rsid w:val="2EBC17CE"/>
    <w:rsid w:val="2EE9F888"/>
    <w:rsid w:val="2F560904"/>
    <w:rsid w:val="2F68EEE1"/>
    <w:rsid w:val="2FBEEDD6"/>
    <w:rsid w:val="3037382A"/>
    <w:rsid w:val="31C67A11"/>
    <w:rsid w:val="32BED451"/>
    <w:rsid w:val="33E89DA4"/>
    <w:rsid w:val="353AE683"/>
    <w:rsid w:val="354F91B1"/>
    <w:rsid w:val="36ED3777"/>
    <w:rsid w:val="37FDDC0D"/>
    <w:rsid w:val="3823FBBA"/>
    <w:rsid w:val="387111EC"/>
    <w:rsid w:val="38F26381"/>
    <w:rsid w:val="39C2A6EF"/>
    <w:rsid w:val="39E607F6"/>
    <w:rsid w:val="39F39767"/>
    <w:rsid w:val="3A9914D2"/>
    <w:rsid w:val="3B800DE6"/>
    <w:rsid w:val="3C6DADC4"/>
    <w:rsid w:val="3C8556A2"/>
    <w:rsid w:val="3D0A1312"/>
    <w:rsid w:val="3D62D699"/>
    <w:rsid w:val="3EA99F0E"/>
    <w:rsid w:val="3F94DA14"/>
    <w:rsid w:val="4015E542"/>
    <w:rsid w:val="413D7F80"/>
    <w:rsid w:val="41917BB0"/>
    <w:rsid w:val="42625CB6"/>
    <w:rsid w:val="4278B284"/>
    <w:rsid w:val="4285288A"/>
    <w:rsid w:val="42F77C5E"/>
    <w:rsid w:val="44934CBF"/>
    <w:rsid w:val="46410FC2"/>
    <w:rsid w:val="468526C6"/>
    <w:rsid w:val="47AD442D"/>
    <w:rsid w:val="47DF2848"/>
    <w:rsid w:val="48F98ECE"/>
    <w:rsid w:val="491F11BE"/>
    <w:rsid w:val="4966CE41"/>
    <w:rsid w:val="49D557D7"/>
    <w:rsid w:val="4A7EA1C7"/>
    <w:rsid w:val="4A8352FF"/>
    <w:rsid w:val="4AE07E56"/>
    <w:rsid w:val="4B0965A2"/>
    <w:rsid w:val="4B75C6BF"/>
    <w:rsid w:val="4C10BD35"/>
    <w:rsid w:val="4C4888F5"/>
    <w:rsid w:val="4C80138E"/>
    <w:rsid w:val="4CA0E674"/>
    <w:rsid w:val="4D282462"/>
    <w:rsid w:val="4DCC6DEC"/>
    <w:rsid w:val="4E05424F"/>
    <w:rsid w:val="4EC3F4C3"/>
    <w:rsid w:val="4ED400AA"/>
    <w:rsid w:val="4F4E9945"/>
    <w:rsid w:val="4F666F7A"/>
    <w:rsid w:val="52980D64"/>
    <w:rsid w:val="53EA769D"/>
    <w:rsid w:val="5483ADA5"/>
    <w:rsid w:val="56405354"/>
    <w:rsid w:val="578A52BE"/>
    <w:rsid w:val="59A69FE8"/>
    <w:rsid w:val="5AB86296"/>
    <w:rsid w:val="5BE08A43"/>
    <w:rsid w:val="5C2BCA25"/>
    <w:rsid w:val="5D4FD051"/>
    <w:rsid w:val="5DB45C41"/>
    <w:rsid w:val="5E0784AD"/>
    <w:rsid w:val="61794811"/>
    <w:rsid w:val="618AF381"/>
    <w:rsid w:val="632B8593"/>
    <w:rsid w:val="64B5363E"/>
    <w:rsid w:val="65AE69B0"/>
    <w:rsid w:val="65B50A35"/>
    <w:rsid w:val="6637FEF4"/>
    <w:rsid w:val="666F3609"/>
    <w:rsid w:val="66F8691A"/>
    <w:rsid w:val="673111B4"/>
    <w:rsid w:val="674A3A11"/>
    <w:rsid w:val="678FFA67"/>
    <w:rsid w:val="68CCE215"/>
    <w:rsid w:val="699E4E2B"/>
    <w:rsid w:val="6C93362B"/>
    <w:rsid w:val="6D39BB95"/>
    <w:rsid w:val="6E3E4DBE"/>
    <w:rsid w:val="6EBEDE06"/>
    <w:rsid w:val="6EC495FA"/>
    <w:rsid w:val="6F8072D7"/>
    <w:rsid w:val="706F25B5"/>
    <w:rsid w:val="711A7506"/>
    <w:rsid w:val="7181FBF5"/>
    <w:rsid w:val="7223AF1B"/>
    <w:rsid w:val="7237E9E2"/>
    <w:rsid w:val="723B5562"/>
    <w:rsid w:val="72B2FDEC"/>
    <w:rsid w:val="730F8488"/>
    <w:rsid w:val="74374B24"/>
    <w:rsid w:val="74C3A56F"/>
    <w:rsid w:val="75508D7E"/>
    <w:rsid w:val="7558D80E"/>
    <w:rsid w:val="75F52182"/>
    <w:rsid w:val="769005CA"/>
    <w:rsid w:val="76A7AA37"/>
    <w:rsid w:val="78818255"/>
    <w:rsid w:val="78F3FE8D"/>
    <w:rsid w:val="7B230B75"/>
    <w:rsid w:val="7BBDAE2D"/>
    <w:rsid w:val="7C1F9037"/>
    <w:rsid w:val="7E87AEB7"/>
    <w:rsid w:val="7F29C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5FBE2"/>
  <w15:chartTrackingRefBased/>
  <w15:docId w15:val="{74C04982-11C8-44B6-9F8B-54AE2C7FC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24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345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45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45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50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E57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139C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3B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BFA"/>
  </w:style>
  <w:style w:type="paragraph" w:styleId="Footer">
    <w:name w:val="footer"/>
    <w:basedOn w:val="Normal"/>
    <w:link w:val="FooterChar"/>
    <w:uiPriority w:val="99"/>
    <w:unhideWhenUsed/>
    <w:rsid w:val="00BB3B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BFA"/>
  </w:style>
  <w:style w:type="character" w:styleId="UnresolvedMention">
    <w:name w:val="Unresolved Mention"/>
    <w:basedOn w:val="DefaultParagraphFont"/>
    <w:uiPriority w:val="99"/>
    <w:semiHidden/>
    <w:unhideWhenUsed/>
    <w:rsid w:val="004749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6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6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www.nhsbigconversation.org" TargetMode="External"/><Relationship Id="rId26" Type="http://schemas.openxmlformats.org/officeDocument/2006/relationships/hyperlink" Target="http://www.nhsbigconversation.org" TargetMode="External"/><Relationship Id="rId39" Type="http://schemas.openxmlformats.org/officeDocument/2006/relationships/image" Target="media/image12.png"/><Relationship Id="rId21" Type="http://schemas.openxmlformats.org/officeDocument/2006/relationships/hyperlink" Target="http://www.nhsbigconversation.org" TargetMode="External"/><Relationship Id="rId34" Type="http://schemas.openxmlformats.org/officeDocument/2006/relationships/image" Target="media/image10.png"/><Relationship Id="rId42" Type="http://schemas.openxmlformats.org/officeDocument/2006/relationships/image" Target="media/image13.png"/><Relationship Id="rId47" Type="http://schemas.openxmlformats.org/officeDocument/2006/relationships/hyperlink" Target="http://www.nhsbigconversation.org/" TargetMode="Externa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8.png"/><Relationship Id="rId11" Type="http://schemas.openxmlformats.org/officeDocument/2006/relationships/hyperlink" Target="http://www.nhsbigconversation.org" TargetMode="External"/><Relationship Id="rId24" Type="http://schemas.openxmlformats.org/officeDocument/2006/relationships/hyperlink" Target="http://www.nhsbigconversation.org/" TargetMode="External"/><Relationship Id="rId32" Type="http://schemas.openxmlformats.org/officeDocument/2006/relationships/image" Target="media/image9.png"/><Relationship Id="rId37" Type="http://schemas.openxmlformats.org/officeDocument/2006/relationships/image" Target="media/image11.png"/><Relationship Id="rId40" Type="http://schemas.openxmlformats.org/officeDocument/2006/relationships/hyperlink" Target="http://www.nhsbigconversation.org" TargetMode="External"/><Relationship Id="rId45" Type="http://schemas.openxmlformats.org/officeDocument/2006/relationships/hyperlink" Target="http://www.nhsbigconversation.org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nhsbigconversation.org" TargetMode="External"/><Relationship Id="rId23" Type="http://schemas.openxmlformats.org/officeDocument/2006/relationships/image" Target="media/image6.png"/><Relationship Id="rId28" Type="http://schemas.openxmlformats.org/officeDocument/2006/relationships/hyperlink" Target="http://www.nhsbigconversation.org/" TargetMode="External"/><Relationship Id="rId36" Type="http://schemas.openxmlformats.org/officeDocument/2006/relationships/hyperlink" Target="http://www.nhsbigconversation.org" TargetMode="External"/><Relationship Id="rId49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nhsbigconversation.org" TargetMode="External"/><Relationship Id="rId31" Type="http://schemas.openxmlformats.org/officeDocument/2006/relationships/hyperlink" Target="http://www.nhsbigconversation.org" TargetMode="External"/><Relationship Id="rId44" Type="http://schemas.openxmlformats.org/officeDocument/2006/relationships/image" Target="media/image1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nhsbigconversation.org" TargetMode="External"/><Relationship Id="rId22" Type="http://schemas.openxmlformats.org/officeDocument/2006/relationships/hyperlink" Target="http://www.nhsbigconversation.org" TargetMode="External"/><Relationship Id="rId27" Type="http://schemas.openxmlformats.org/officeDocument/2006/relationships/hyperlink" Target="http://www.nhsbigconversation.org" TargetMode="External"/><Relationship Id="rId30" Type="http://schemas.openxmlformats.org/officeDocument/2006/relationships/hyperlink" Target="http://www.nhsbigconversation.org" TargetMode="External"/><Relationship Id="rId35" Type="http://schemas.openxmlformats.org/officeDocument/2006/relationships/hyperlink" Target="http://www.nhsbigconversation.org" TargetMode="External"/><Relationship Id="rId43" Type="http://schemas.openxmlformats.org/officeDocument/2006/relationships/hyperlink" Target="http://www.nhsbigconversation.org/" TargetMode="External"/><Relationship Id="rId48" Type="http://schemas.openxmlformats.org/officeDocument/2006/relationships/header" Target="head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://www.nhsbigconversation.org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7.png"/><Relationship Id="rId33" Type="http://schemas.openxmlformats.org/officeDocument/2006/relationships/hyperlink" Target="http://www.nhsbigconversation.org/" TargetMode="External"/><Relationship Id="rId38" Type="http://schemas.openxmlformats.org/officeDocument/2006/relationships/hyperlink" Target="http://www.nhsbigconversation.org/" TargetMode="External"/><Relationship Id="rId46" Type="http://schemas.openxmlformats.org/officeDocument/2006/relationships/hyperlink" Target="http://www.nhsbigconversation.org" TargetMode="External"/><Relationship Id="rId20" Type="http://schemas.openxmlformats.org/officeDocument/2006/relationships/image" Target="media/image5.png"/><Relationship Id="rId41" Type="http://schemas.openxmlformats.org/officeDocument/2006/relationships/hyperlink" Target="http://www.nhsbigconversation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78925d2d-a4a2-44fb-870f-d040f6ae0a06">
      <Terms xmlns="http://schemas.microsoft.com/office/infopath/2007/PartnerControls"/>
    </lcf76f155ced4ddcb4097134ff3c332f>
    <_ip_UnifiedCompliancePolicyProperties xmlns="http://schemas.microsoft.com/sharepoint/v3" xsi:nil="true"/>
    <TaxCatchAll xmlns="da860088-b9d6-4810-bfca-fb37ce6318cc" xsi:nil="true"/>
    <SharedWithUsers xmlns="da860088-b9d6-4810-bfca-fb37ce6318cc">
      <UserInfo>
        <DisplayName>BOAMPONG, Edna (NHS SHROPSHIRE, TELFORD AND WREKIN ICB - M2L0M)</DisplayName>
        <AccountId>1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2D9E1DFE8C2446B3A79912E479F02F" ma:contentTypeVersion="18" ma:contentTypeDescription="Create a new document." ma:contentTypeScope="" ma:versionID="3411ac6ff852dbe8e95251a41baa6c35">
  <xsd:schema xmlns:xsd="http://www.w3.org/2001/XMLSchema" xmlns:xs="http://www.w3.org/2001/XMLSchema" xmlns:p="http://schemas.microsoft.com/office/2006/metadata/properties" xmlns:ns1="http://schemas.microsoft.com/sharepoint/v3" xmlns:ns2="78925d2d-a4a2-44fb-870f-d040f6ae0a06" xmlns:ns3="da860088-b9d6-4810-bfca-fb37ce6318cc" targetNamespace="http://schemas.microsoft.com/office/2006/metadata/properties" ma:root="true" ma:fieldsID="73eca8acd4f907c6fb38853493affbb2" ns1:_="" ns2:_="" ns3:_="">
    <xsd:import namespace="http://schemas.microsoft.com/sharepoint/v3"/>
    <xsd:import namespace="78925d2d-a4a2-44fb-870f-d040f6ae0a06"/>
    <xsd:import namespace="da860088-b9d6-4810-bfca-fb37ce631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25d2d-a4a2-44fb-870f-d040f6ae0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0088-b9d6-4810-bfca-fb37ce6318c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58f47b08-c05a-4440-8e12-c456828831c7}" ma:internalName="TaxCatchAll" ma:showField="CatchAllData" ma:web="da860088-b9d6-4810-bfca-fb37ce6318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ECDD35-A250-4C24-AF8E-E0E3E36A85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8925d2d-a4a2-44fb-870f-d040f6ae0a06"/>
    <ds:schemaRef ds:uri="da860088-b9d6-4810-bfca-fb37ce6318cc"/>
  </ds:schemaRefs>
</ds:datastoreItem>
</file>

<file path=customXml/itemProps2.xml><?xml version="1.0" encoding="utf-8"?>
<ds:datastoreItem xmlns:ds="http://schemas.openxmlformats.org/officeDocument/2006/customXml" ds:itemID="{39C6EE4C-5376-48F6-8049-A8C6098333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A53CB9-F494-42A2-BC5C-95BABE3391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8925d2d-a4a2-44fb-870f-d040f6ae0a06"/>
    <ds:schemaRef ds:uri="da860088-b9d6-4810-bfca-fb37ce631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497</Words>
  <Characters>8534</Characters>
  <Application>Microsoft Office Word</Application>
  <DocSecurity>0</DocSecurity>
  <Lines>71</Lines>
  <Paragraphs>20</Paragraphs>
  <ScaleCrop>false</ScaleCrop>
  <Company/>
  <LinksUpToDate>false</LinksUpToDate>
  <CharactersWithSpaces>10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, Laura (NHS SHROPSHIRE, TELFORD AND WREKIN ICB - M2L0M)</dc:creator>
  <cp:keywords/>
  <dc:description/>
  <cp:lastModifiedBy>CASE, Laura (NHS SHROPSHIRE, TELFORD AND WREKIN ICB - M2L0M)</cp:lastModifiedBy>
  <cp:revision>3</cp:revision>
  <dcterms:created xsi:type="dcterms:W3CDTF">2023-03-13T15:04:00Z</dcterms:created>
  <dcterms:modified xsi:type="dcterms:W3CDTF">2023-03-1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c1ca8-461a-4ae4-9963-675a2e24566f</vt:lpwstr>
  </property>
  <property fmtid="{D5CDD505-2E9C-101B-9397-08002B2CF9AE}" pid="3" name="ContentTypeId">
    <vt:lpwstr>0x0101002E2D9E1DFE8C2446B3A79912E479F02F</vt:lpwstr>
  </property>
  <property fmtid="{D5CDD505-2E9C-101B-9397-08002B2CF9AE}" pid="4" name="MediaServiceImageTags">
    <vt:lpwstr/>
  </property>
</Properties>
</file>